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6"/>
        <w:gridCol w:w="2065"/>
        <w:gridCol w:w="1169"/>
        <w:gridCol w:w="1347"/>
        <w:gridCol w:w="1888"/>
        <w:gridCol w:w="1167"/>
        <w:gridCol w:w="720"/>
        <w:gridCol w:w="808"/>
      </w:tblGrid>
      <w:tr w:rsidR="0064467C" w14:paraId="1D1A99C8" w14:textId="77777777" w:rsidTr="0064467C">
        <w:tc>
          <w:tcPr>
            <w:tcW w:w="1638" w:type="dxa"/>
          </w:tcPr>
          <w:p w14:paraId="279BD242" w14:textId="77777777" w:rsidR="0064467C" w:rsidRDefault="0064467C" w:rsidP="00304261">
            <w:pPr>
              <w:rPr>
                <w:b/>
                <w:sz w:val="24"/>
                <w:szCs w:val="24"/>
              </w:rPr>
            </w:pPr>
            <w:bookmarkStart w:id="0" w:name="_GoBack"/>
            <w:bookmarkEnd w:id="0"/>
            <w:r w:rsidRPr="003E4406">
              <w:rPr>
                <w:b/>
                <w:sz w:val="24"/>
                <w:szCs w:val="24"/>
              </w:rPr>
              <w:t>Project Name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1FDE01C0" w14:textId="77777777" w:rsidR="0064467C" w:rsidRDefault="0064467C" w:rsidP="00304261">
            <w:pPr>
              <w:rPr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14:paraId="22F5D913" w14:textId="77777777" w:rsidR="0064467C" w:rsidRDefault="0064467C" w:rsidP="00304261">
            <w:pPr>
              <w:rPr>
                <w:b/>
                <w:sz w:val="24"/>
                <w:szCs w:val="24"/>
              </w:rPr>
            </w:pPr>
            <w:r w:rsidRPr="003E4406">
              <w:rPr>
                <w:sz w:val="24"/>
                <w:szCs w:val="24"/>
              </w:rPr>
              <w:t>Permit #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4C957BD4" w14:textId="77777777" w:rsidR="0064467C" w:rsidRDefault="0064467C" w:rsidP="00304261">
            <w:pPr>
              <w:rPr>
                <w:b/>
                <w:sz w:val="24"/>
                <w:szCs w:val="24"/>
              </w:rPr>
            </w:pPr>
          </w:p>
        </w:tc>
        <w:tc>
          <w:tcPr>
            <w:tcW w:w="1890" w:type="dxa"/>
          </w:tcPr>
          <w:p w14:paraId="1DBC4A43" w14:textId="77777777" w:rsidR="0064467C" w:rsidRDefault="0064467C" w:rsidP="00304261">
            <w:pPr>
              <w:rPr>
                <w:b/>
                <w:sz w:val="24"/>
                <w:szCs w:val="24"/>
              </w:rPr>
            </w:pPr>
            <w:r w:rsidRPr="003E4406">
              <w:rPr>
                <w:sz w:val="24"/>
                <w:szCs w:val="24"/>
              </w:rPr>
              <w:t xml:space="preserve"> Inspection Dat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B79A270" w14:textId="77777777" w:rsidR="0064467C" w:rsidRDefault="0064467C" w:rsidP="00304261">
            <w:pPr>
              <w:rPr>
                <w:b/>
                <w:sz w:val="24"/>
                <w:szCs w:val="24"/>
              </w:rPr>
            </w:pPr>
          </w:p>
        </w:tc>
        <w:tc>
          <w:tcPr>
            <w:tcW w:w="720" w:type="dxa"/>
          </w:tcPr>
          <w:p w14:paraId="64598212" w14:textId="77777777" w:rsidR="0064467C" w:rsidRDefault="0064467C" w:rsidP="00304261">
            <w:pPr>
              <w:rPr>
                <w:b/>
                <w:sz w:val="24"/>
                <w:szCs w:val="24"/>
              </w:rPr>
            </w:pPr>
            <w:r w:rsidRPr="003E4406">
              <w:rPr>
                <w:sz w:val="24"/>
                <w:szCs w:val="24"/>
              </w:rPr>
              <w:t>Time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58DFCF25" w14:textId="77777777" w:rsidR="0064467C" w:rsidRDefault="0064467C" w:rsidP="00304261">
            <w:pPr>
              <w:rPr>
                <w:b/>
                <w:sz w:val="24"/>
                <w:szCs w:val="24"/>
              </w:rPr>
            </w:pPr>
          </w:p>
        </w:tc>
      </w:tr>
    </w:tbl>
    <w:p w14:paraId="208A513E" w14:textId="77777777" w:rsidR="00304261" w:rsidRPr="0064467C" w:rsidRDefault="00304261">
      <w:pPr>
        <w:rPr>
          <w:sz w:val="24"/>
          <w:szCs w:val="24"/>
        </w:rPr>
      </w:pPr>
    </w:p>
    <w:p w14:paraId="755B8B37" w14:textId="77777777" w:rsidR="00076F59" w:rsidRPr="00411C89" w:rsidRDefault="00304261" w:rsidP="00304261">
      <w:r w:rsidRPr="00411C89">
        <w:t>Name of Certified Erosio</w:t>
      </w:r>
      <w:r w:rsidR="00DE5F5E">
        <w:t xml:space="preserve">n Sediment Control Lead (CESCL) or qualified inspector if </w:t>
      </w:r>
      <w:r w:rsidRPr="00411C89">
        <w:rPr>
          <w:i/>
        </w:rPr>
        <w:t>less than one ac</w:t>
      </w:r>
      <w:r w:rsidR="000F4CDE" w:rsidRPr="00411C89">
        <w:rPr>
          <w:i/>
        </w:rPr>
        <w:t>r</w:t>
      </w:r>
      <w:r w:rsidRPr="00411C89">
        <w:rPr>
          <w:i/>
        </w:rPr>
        <w:t>e</w:t>
      </w:r>
      <w:r w:rsidRPr="00411C89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7"/>
        <w:gridCol w:w="9253"/>
      </w:tblGrid>
      <w:tr w:rsidR="0064467C" w14:paraId="47BD09CA" w14:textId="77777777" w:rsidTr="0064467C">
        <w:tc>
          <w:tcPr>
            <w:tcW w:w="1548" w:type="dxa"/>
          </w:tcPr>
          <w:p w14:paraId="53F8B910" w14:textId="77777777" w:rsidR="0064467C" w:rsidRDefault="0064467C" w:rsidP="00304261">
            <w:r w:rsidRPr="00411C89">
              <w:t>Print</w:t>
            </w:r>
            <w:r>
              <w:t xml:space="preserve"> Name</w:t>
            </w:r>
            <w:r w:rsidRPr="00411C89">
              <w:t>:</w:t>
            </w:r>
            <w:r>
              <w:t xml:space="preserve"> </w:t>
            </w:r>
            <w:r w:rsidRPr="00411C89">
              <w:t xml:space="preserve"> </w:t>
            </w:r>
          </w:p>
        </w:tc>
        <w:tc>
          <w:tcPr>
            <w:tcW w:w="9270" w:type="dxa"/>
            <w:tcBorders>
              <w:bottom w:val="single" w:sz="4" w:space="0" w:color="auto"/>
            </w:tcBorders>
          </w:tcPr>
          <w:p w14:paraId="07E06CDD" w14:textId="77777777" w:rsidR="0064467C" w:rsidRDefault="0064467C" w:rsidP="00304261"/>
        </w:tc>
      </w:tr>
    </w:tbl>
    <w:p w14:paraId="3A2D6A5E" w14:textId="77777777" w:rsidR="0064467C" w:rsidRDefault="0064467C" w:rsidP="0030426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39"/>
        <w:gridCol w:w="4761"/>
      </w:tblGrid>
      <w:tr w:rsidR="0064467C" w14:paraId="44C9696A" w14:textId="77777777" w:rsidTr="0064467C">
        <w:tc>
          <w:tcPr>
            <w:tcW w:w="6048" w:type="dxa"/>
          </w:tcPr>
          <w:p w14:paraId="7B5665C5" w14:textId="77777777" w:rsidR="0064467C" w:rsidRDefault="0064467C" w:rsidP="00304261">
            <w:r w:rsidRPr="00411C89">
              <w:t>Approximate rainfall amount since the last inspection (</w:t>
            </w:r>
            <w:r>
              <w:t xml:space="preserve">in </w:t>
            </w:r>
            <w:r w:rsidRPr="00411C89">
              <w:t>inches):</w:t>
            </w:r>
          </w:p>
        </w:tc>
        <w:tc>
          <w:tcPr>
            <w:tcW w:w="4770" w:type="dxa"/>
            <w:tcBorders>
              <w:bottom w:val="single" w:sz="4" w:space="0" w:color="auto"/>
            </w:tcBorders>
          </w:tcPr>
          <w:p w14:paraId="3C8B3DAA" w14:textId="77777777" w:rsidR="0064467C" w:rsidRDefault="0064467C" w:rsidP="00304261"/>
        </w:tc>
      </w:tr>
    </w:tbl>
    <w:p w14:paraId="7DDDEC5C" w14:textId="77777777" w:rsidR="00304261" w:rsidRPr="00411C89" w:rsidRDefault="00304261" w:rsidP="0030426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59"/>
        <w:gridCol w:w="4941"/>
      </w:tblGrid>
      <w:tr w:rsidR="0064467C" w14:paraId="70C01803" w14:textId="77777777" w:rsidTr="0064467C">
        <w:tc>
          <w:tcPr>
            <w:tcW w:w="5868" w:type="dxa"/>
          </w:tcPr>
          <w:p w14:paraId="45C171FE" w14:textId="77777777" w:rsidR="0064467C" w:rsidRDefault="0064467C" w:rsidP="00304261">
            <w:r w:rsidRPr="00411C89">
              <w:t xml:space="preserve">Approximate rainfall </w:t>
            </w:r>
            <w:r>
              <w:t xml:space="preserve">amount in the </w:t>
            </w:r>
            <w:r w:rsidRPr="00411C89">
              <w:t>last 24 h</w:t>
            </w:r>
            <w:r>
              <w:t xml:space="preserve">ours </w:t>
            </w:r>
            <w:r w:rsidRPr="00411C89">
              <w:t>(</w:t>
            </w:r>
            <w:r>
              <w:t>in inches</w:t>
            </w:r>
            <w:r w:rsidRPr="00411C89">
              <w:t>):</w:t>
            </w:r>
          </w:p>
        </w:tc>
        <w:tc>
          <w:tcPr>
            <w:tcW w:w="4950" w:type="dxa"/>
            <w:tcBorders>
              <w:bottom w:val="single" w:sz="4" w:space="0" w:color="auto"/>
            </w:tcBorders>
          </w:tcPr>
          <w:p w14:paraId="293EFEC2" w14:textId="77777777" w:rsidR="0064467C" w:rsidRDefault="0064467C" w:rsidP="00304261"/>
        </w:tc>
      </w:tr>
    </w:tbl>
    <w:p w14:paraId="14662C7E" w14:textId="77777777" w:rsidR="0003769C" w:rsidRDefault="001D14F6" w:rsidP="00304261">
      <w: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37"/>
        <w:gridCol w:w="676"/>
        <w:gridCol w:w="331"/>
        <w:gridCol w:w="831"/>
        <w:gridCol w:w="331"/>
        <w:gridCol w:w="615"/>
        <w:gridCol w:w="331"/>
        <w:gridCol w:w="607"/>
        <w:gridCol w:w="331"/>
        <w:gridCol w:w="694"/>
        <w:gridCol w:w="222"/>
        <w:gridCol w:w="537"/>
        <w:gridCol w:w="331"/>
      </w:tblGrid>
      <w:tr w:rsidR="00C76E58" w14:paraId="531D9125" w14:textId="77777777" w:rsidTr="002A1105">
        <w:trPr>
          <w:trHeight w:val="260"/>
        </w:trPr>
        <w:tc>
          <w:tcPr>
            <w:tcW w:w="0" w:type="auto"/>
          </w:tcPr>
          <w:p w14:paraId="2EC5ABED" w14:textId="77777777" w:rsidR="00C76E58" w:rsidRDefault="00C76E58" w:rsidP="00E112A4">
            <w:r w:rsidRPr="00ED4A92">
              <w:t>Current Weather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06167E1" w14:textId="77777777" w:rsidR="00C76E58" w:rsidRDefault="00C76E58" w:rsidP="00E112A4">
            <w:r>
              <w:t>Clear</w:t>
            </w:r>
          </w:p>
        </w:tc>
        <w:tc>
          <w:tcPr>
            <w:tcW w:w="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B1933" w14:textId="77777777" w:rsidR="00C76E58" w:rsidRDefault="00C76E58" w:rsidP="00E112A4"/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67629A1C" w14:textId="77777777" w:rsidR="00C76E58" w:rsidRDefault="00C76E58" w:rsidP="00E112A4">
            <w:r>
              <w:t>Cloudy</w:t>
            </w:r>
          </w:p>
        </w:tc>
        <w:tc>
          <w:tcPr>
            <w:tcW w:w="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F032E" w14:textId="77777777" w:rsidR="00C76E58" w:rsidRDefault="00C76E58" w:rsidP="00E112A4"/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6E9E1D6" w14:textId="77777777" w:rsidR="00C76E58" w:rsidRDefault="00C76E58" w:rsidP="00E112A4">
            <w:r>
              <w:t xml:space="preserve">Mist  </w:t>
            </w:r>
          </w:p>
        </w:tc>
        <w:tc>
          <w:tcPr>
            <w:tcW w:w="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9BEAF" w14:textId="77777777" w:rsidR="00C76E58" w:rsidRDefault="00C76E58" w:rsidP="00E112A4">
            <w:pPr>
              <w:rPr>
                <w:noProof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06527A6" w14:textId="77777777" w:rsidR="00C76E58" w:rsidRDefault="00C76E58" w:rsidP="00E112A4">
            <w:pPr>
              <w:rPr>
                <w:noProof/>
              </w:rPr>
            </w:pPr>
            <w:r>
              <w:rPr>
                <w:noProof/>
              </w:rPr>
              <w:t>Rain</w:t>
            </w:r>
          </w:p>
        </w:tc>
        <w:tc>
          <w:tcPr>
            <w:tcW w:w="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EF09B" w14:textId="77777777" w:rsidR="00C76E58" w:rsidRDefault="00C76E58" w:rsidP="00E112A4">
            <w:pPr>
              <w:rPr>
                <w:noProof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9515A54" w14:textId="77777777" w:rsidR="00C76E58" w:rsidRDefault="00C76E58" w:rsidP="00E112A4">
            <w:pPr>
              <w:rPr>
                <w:noProof/>
              </w:rPr>
            </w:pPr>
            <w:r>
              <w:rPr>
                <w:noProof/>
              </w:rPr>
              <w:t>Win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31145" w14:textId="77777777" w:rsidR="00C76E58" w:rsidRDefault="00C76E58" w:rsidP="00E112A4">
            <w:pPr>
              <w:rPr>
                <w:noProof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4DBA6C37" w14:textId="77777777" w:rsidR="00C76E58" w:rsidRDefault="00C76E58" w:rsidP="00E112A4">
            <w:pPr>
              <w:rPr>
                <w:noProof/>
              </w:rPr>
            </w:pPr>
            <w:r>
              <w:rPr>
                <w:noProof/>
              </w:rPr>
              <w:t>Fog</w:t>
            </w:r>
          </w:p>
        </w:tc>
        <w:tc>
          <w:tcPr>
            <w:tcW w:w="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66641" w14:textId="77777777" w:rsidR="00C76E58" w:rsidRDefault="00C76E58" w:rsidP="00E112A4"/>
        </w:tc>
      </w:tr>
    </w:tbl>
    <w:p w14:paraId="305627DC" w14:textId="77777777" w:rsidR="00E6444B" w:rsidRDefault="00E6444B" w:rsidP="00304261">
      <w:pPr>
        <w:rPr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28"/>
        <w:gridCol w:w="900"/>
        <w:gridCol w:w="331"/>
        <w:gridCol w:w="1890"/>
        <w:gridCol w:w="331"/>
        <w:gridCol w:w="900"/>
        <w:gridCol w:w="331"/>
      </w:tblGrid>
      <w:tr w:rsidR="00E6444B" w14:paraId="3E2AA3C2" w14:textId="77777777" w:rsidTr="002A1105">
        <w:trPr>
          <w:trHeight w:val="296"/>
        </w:trPr>
        <w:tc>
          <w:tcPr>
            <w:tcW w:w="2628" w:type="dxa"/>
          </w:tcPr>
          <w:p w14:paraId="74440094" w14:textId="77777777" w:rsidR="00E6444B" w:rsidRDefault="00E6444B" w:rsidP="00304261">
            <w:pPr>
              <w:rPr>
                <w:b/>
              </w:rPr>
            </w:pPr>
            <w:r w:rsidRPr="001D14F6">
              <w:rPr>
                <w:b/>
              </w:rPr>
              <w:t>A. Type of inspection:</w:t>
            </w:r>
            <w:r>
              <w:t xml:space="preserve"> 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6FD72FEA" w14:textId="77777777" w:rsidR="00E6444B" w:rsidRDefault="00E6444B" w:rsidP="00304261">
            <w:pPr>
              <w:rPr>
                <w:b/>
              </w:rPr>
            </w:pPr>
            <w:r w:rsidRPr="001D14F6">
              <w:t>Weekly</w:t>
            </w:r>
          </w:p>
        </w:tc>
        <w:tc>
          <w:tcPr>
            <w:tcW w:w="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6117B" w14:textId="77777777" w:rsidR="00E6444B" w:rsidRDefault="00E6444B" w:rsidP="00304261">
            <w:pPr>
              <w:rPr>
                <w:b/>
              </w:rPr>
            </w:pP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</w:tcPr>
          <w:p w14:paraId="59E95DB2" w14:textId="77777777" w:rsidR="00E6444B" w:rsidRDefault="00767B5E" w:rsidP="00706688">
            <w:pPr>
              <w:rPr>
                <w:b/>
              </w:rPr>
            </w:pPr>
            <w:r>
              <w:t xml:space="preserve"> </w:t>
            </w:r>
            <w:r w:rsidR="00E6444B" w:rsidRPr="001D14F6">
              <w:t>Post Storm Event</w:t>
            </w:r>
          </w:p>
        </w:tc>
        <w:tc>
          <w:tcPr>
            <w:tcW w:w="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C507A" w14:textId="77777777" w:rsidR="00E6444B" w:rsidRDefault="00E6444B" w:rsidP="00304261">
            <w:pPr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</w:tcPr>
          <w:p w14:paraId="1B6837DB" w14:textId="77777777" w:rsidR="00E6444B" w:rsidRDefault="00E6444B" w:rsidP="00304261">
            <w:pPr>
              <w:rPr>
                <w:b/>
              </w:rPr>
            </w:pPr>
            <w:r w:rsidRPr="001D14F6">
              <w:t>Other</w:t>
            </w:r>
          </w:p>
        </w:tc>
        <w:tc>
          <w:tcPr>
            <w:tcW w:w="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396BE" w14:textId="77777777" w:rsidR="00E6444B" w:rsidRDefault="00E6444B" w:rsidP="00304261">
            <w:pPr>
              <w:rPr>
                <w:b/>
              </w:rPr>
            </w:pPr>
          </w:p>
        </w:tc>
      </w:tr>
    </w:tbl>
    <w:p w14:paraId="04D90DD1" w14:textId="77777777" w:rsidR="00E6444B" w:rsidRDefault="00E6444B" w:rsidP="00304261">
      <w:pPr>
        <w:rPr>
          <w:b/>
        </w:rPr>
      </w:pPr>
    </w:p>
    <w:p w14:paraId="15F3B138" w14:textId="77777777" w:rsidR="00304261" w:rsidRDefault="00304261" w:rsidP="00304261">
      <w:r w:rsidRPr="001D14F6">
        <w:rPr>
          <w:b/>
        </w:rPr>
        <w:t>B. Phase of Active Construction</w:t>
      </w:r>
      <w:r w:rsidRPr="001D14F6">
        <w:t xml:space="preserve"> (</w:t>
      </w:r>
      <w:r w:rsidRPr="001D14F6">
        <w:rPr>
          <w:i/>
        </w:rPr>
        <w:t>check all that apply</w:t>
      </w:r>
      <w:r w:rsidRPr="001D14F6">
        <w:t>):</w:t>
      </w:r>
    </w:p>
    <w:p w14:paraId="40E25DDA" w14:textId="77777777" w:rsidR="00C816B3" w:rsidRDefault="00C816B3" w:rsidP="00C816B3">
      <w:pPr>
        <w:tabs>
          <w:tab w:val="left" w:pos="180"/>
        </w:tabs>
        <w:rPr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222"/>
        <w:gridCol w:w="2734"/>
        <w:gridCol w:w="222"/>
        <w:gridCol w:w="2433"/>
        <w:gridCol w:w="222"/>
      </w:tblGrid>
      <w:tr w:rsidR="00C816B3" w14:paraId="4FF04EA7" w14:textId="77777777" w:rsidTr="00764478">
        <w:tc>
          <w:tcPr>
            <w:tcW w:w="0" w:type="auto"/>
            <w:tcBorders>
              <w:right w:val="single" w:sz="4" w:space="0" w:color="auto"/>
            </w:tcBorders>
          </w:tcPr>
          <w:p w14:paraId="473749FD" w14:textId="77777777" w:rsidR="00C816B3" w:rsidRPr="000E5B72" w:rsidRDefault="00C816B3" w:rsidP="00C816B3">
            <w:pPr>
              <w:rPr>
                <w:sz w:val="20"/>
                <w:szCs w:val="20"/>
              </w:rPr>
            </w:pPr>
            <w:r w:rsidRPr="000E5B72">
              <w:rPr>
                <w:sz w:val="20"/>
                <w:szCs w:val="20"/>
              </w:rPr>
              <w:t xml:space="preserve">Pre Construction/installation of erosion/sediment controls         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E47ED" w14:textId="77777777" w:rsidR="00C816B3" w:rsidRPr="000E5B72" w:rsidRDefault="00C816B3" w:rsidP="00C816B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37BA20D8" w14:textId="77777777" w:rsidR="00C816B3" w:rsidRPr="000E5B72" w:rsidRDefault="00C816B3" w:rsidP="00C816B3">
            <w:pPr>
              <w:rPr>
                <w:sz w:val="20"/>
                <w:szCs w:val="20"/>
              </w:rPr>
            </w:pPr>
            <w:r w:rsidRPr="000E5B72">
              <w:rPr>
                <w:sz w:val="20"/>
                <w:szCs w:val="20"/>
              </w:rPr>
              <w:t xml:space="preserve">Clearing/Demo/Grading           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ADED3" w14:textId="77777777" w:rsidR="00C816B3" w:rsidRPr="000E5B72" w:rsidRDefault="00C816B3" w:rsidP="00C816B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3C93351F" w14:textId="77777777" w:rsidR="00C816B3" w:rsidRPr="000E5B72" w:rsidRDefault="00037AA5" w:rsidP="00037A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fras</w:t>
            </w:r>
            <w:r w:rsidR="00C816B3" w:rsidRPr="000E5B72">
              <w:rPr>
                <w:sz w:val="20"/>
                <w:szCs w:val="20"/>
              </w:rPr>
              <w:t xml:space="preserve">tructure/storm/roads         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9B276" w14:textId="77777777" w:rsidR="00C816B3" w:rsidRDefault="00C816B3" w:rsidP="00C816B3">
            <w:pPr>
              <w:tabs>
                <w:tab w:val="left" w:pos="180"/>
              </w:tabs>
              <w:rPr>
                <w:sz w:val="20"/>
                <w:szCs w:val="20"/>
              </w:rPr>
            </w:pPr>
          </w:p>
        </w:tc>
      </w:tr>
      <w:tr w:rsidR="00C816B3" w14:paraId="40ED75C6" w14:textId="77777777" w:rsidTr="00764478">
        <w:tc>
          <w:tcPr>
            <w:tcW w:w="0" w:type="auto"/>
            <w:tcBorders>
              <w:right w:val="single" w:sz="4" w:space="0" w:color="auto"/>
            </w:tcBorders>
          </w:tcPr>
          <w:p w14:paraId="51064B30" w14:textId="77777777" w:rsidR="00C816B3" w:rsidRPr="000E5B72" w:rsidRDefault="00C816B3" w:rsidP="00C816B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crete pour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F4734" w14:textId="77777777" w:rsidR="00C816B3" w:rsidRPr="000E5B72" w:rsidRDefault="00C816B3" w:rsidP="00C816B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2DB7CC5" w14:textId="77777777" w:rsidR="00C816B3" w:rsidRPr="000E5B72" w:rsidRDefault="00C816B3" w:rsidP="00C816B3">
            <w:pPr>
              <w:rPr>
                <w:sz w:val="20"/>
                <w:szCs w:val="20"/>
              </w:rPr>
            </w:pPr>
            <w:r w:rsidRPr="000E5B72">
              <w:rPr>
                <w:sz w:val="20"/>
                <w:szCs w:val="20"/>
              </w:rPr>
              <w:t xml:space="preserve">Vertical Construction/buildings           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E542D" w14:textId="77777777" w:rsidR="00C816B3" w:rsidRPr="000E5B72" w:rsidRDefault="00C816B3" w:rsidP="00C816B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D002E8C" w14:textId="77777777" w:rsidR="00C816B3" w:rsidRPr="000E5B72" w:rsidRDefault="00C816B3" w:rsidP="00C816B3">
            <w:pPr>
              <w:rPr>
                <w:sz w:val="20"/>
                <w:szCs w:val="20"/>
              </w:rPr>
            </w:pPr>
            <w:r w:rsidRPr="000E5B72">
              <w:rPr>
                <w:sz w:val="20"/>
                <w:szCs w:val="20"/>
              </w:rPr>
              <w:t xml:space="preserve"> Utilities  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66F6C" w14:textId="77777777" w:rsidR="00C816B3" w:rsidRPr="000E5B72" w:rsidRDefault="00C816B3" w:rsidP="00C816B3">
            <w:pPr>
              <w:rPr>
                <w:sz w:val="20"/>
                <w:szCs w:val="20"/>
              </w:rPr>
            </w:pPr>
          </w:p>
        </w:tc>
      </w:tr>
      <w:tr w:rsidR="00C816B3" w14:paraId="16BE77A3" w14:textId="77777777" w:rsidTr="00764478">
        <w:tc>
          <w:tcPr>
            <w:tcW w:w="0" w:type="auto"/>
            <w:tcBorders>
              <w:right w:val="single" w:sz="4" w:space="0" w:color="auto"/>
            </w:tcBorders>
          </w:tcPr>
          <w:p w14:paraId="70CC0A5D" w14:textId="77777777" w:rsidR="00C816B3" w:rsidRDefault="00C816B3" w:rsidP="00C816B3">
            <w:pPr>
              <w:tabs>
                <w:tab w:val="left" w:pos="180"/>
              </w:tabs>
              <w:rPr>
                <w:sz w:val="20"/>
                <w:szCs w:val="20"/>
              </w:rPr>
            </w:pPr>
            <w:r w:rsidRPr="000E5B72">
              <w:rPr>
                <w:sz w:val="20"/>
                <w:szCs w:val="20"/>
              </w:rPr>
              <w:t xml:space="preserve">Offsite improvements        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67F07" w14:textId="77777777" w:rsidR="00C816B3" w:rsidRDefault="00C816B3" w:rsidP="00C816B3">
            <w:pPr>
              <w:tabs>
                <w:tab w:val="left" w:pos="180"/>
              </w:tabs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A342974" w14:textId="77777777" w:rsidR="00C816B3" w:rsidRDefault="00C816B3" w:rsidP="00C816B3">
            <w:pPr>
              <w:tabs>
                <w:tab w:val="left" w:pos="180"/>
              </w:tabs>
              <w:rPr>
                <w:sz w:val="20"/>
                <w:szCs w:val="20"/>
              </w:rPr>
            </w:pPr>
            <w:r w:rsidRPr="000E5B72">
              <w:rPr>
                <w:sz w:val="20"/>
                <w:szCs w:val="20"/>
              </w:rPr>
              <w:t xml:space="preserve">Site temporary stabilized             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70EEC" w14:textId="77777777" w:rsidR="00C816B3" w:rsidRDefault="00C816B3" w:rsidP="00C816B3">
            <w:pPr>
              <w:tabs>
                <w:tab w:val="left" w:pos="180"/>
              </w:tabs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B744E07" w14:textId="77777777" w:rsidR="00C816B3" w:rsidRDefault="00C816B3" w:rsidP="00C816B3">
            <w:pPr>
              <w:tabs>
                <w:tab w:val="left" w:pos="18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al stabiliz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2114C" w14:textId="77777777" w:rsidR="00C816B3" w:rsidRDefault="00C816B3" w:rsidP="00C816B3">
            <w:pPr>
              <w:tabs>
                <w:tab w:val="left" w:pos="180"/>
              </w:tabs>
              <w:rPr>
                <w:sz w:val="20"/>
                <w:szCs w:val="20"/>
              </w:rPr>
            </w:pPr>
          </w:p>
        </w:tc>
      </w:tr>
    </w:tbl>
    <w:p w14:paraId="240078B1" w14:textId="77777777" w:rsidR="00C816B3" w:rsidRDefault="00C816B3" w:rsidP="00304261"/>
    <w:p w14:paraId="4122D4EC" w14:textId="77777777" w:rsidR="00304261" w:rsidRPr="001D14F6" w:rsidRDefault="00304261" w:rsidP="00304261">
      <w:pPr>
        <w:rPr>
          <w:b/>
        </w:rPr>
      </w:pPr>
      <w:r w:rsidRPr="001D14F6">
        <w:rPr>
          <w:b/>
        </w:rPr>
        <w:t>C. Questions:</w:t>
      </w:r>
    </w:p>
    <w:p w14:paraId="704F4B88" w14:textId="77777777" w:rsidR="00302CCE" w:rsidRDefault="00302CCE" w:rsidP="00267B55">
      <w:pPr>
        <w:tabs>
          <w:tab w:val="left" w:pos="8460"/>
        </w:tabs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25"/>
        <w:gridCol w:w="519"/>
        <w:gridCol w:w="336"/>
        <w:gridCol w:w="475"/>
        <w:gridCol w:w="360"/>
      </w:tblGrid>
      <w:tr w:rsidR="0035069C" w14:paraId="0A3B01DF" w14:textId="77777777" w:rsidTr="00ED672D">
        <w:tc>
          <w:tcPr>
            <w:tcW w:w="0" w:type="auto"/>
          </w:tcPr>
          <w:p w14:paraId="2D118C87" w14:textId="77777777" w:rsidR="0035069C" w:rsidRDefault="0035069C" w:rsidP="00267B55">
            <w:pPr>
              <w:tabs>
                <w:tab w:val="left" w:pos="8460"/>
              </w:tabs>
            </w:pPr>
            <w:r w:rsidRPr="001D14F6">
              <w:t xml:space="preserve">1.   Were all areas of construction and discharge points inspected?               </w:t>
            </w:r>
            <w:r>
              <w:t xml:space="preserve"> </w:t>
            </w:r>
          </w:p>
        </w:tc>
        <w:tc>
          <w:tcPr>
            <w:tcW w:w="0" w:type="auto"/>
          </w:tcPr>
          <w:p w14:paraId="1548F515" w14:textId="77777777" w:rsidR="0035069C" w:rsidRDefault="0035069C" w:rsidP="00267B55">
            <w:pPr>
              <w:tabs>
                <w:tab w:val="left" w:pos="8460"/>
              </w:tabs>
            </w:pPr>
            <w:r>
              <w:t>Yes</w:t>
            </w:r>
          </w:p>
        </w:tc>
        <w:tc>
          <w:tcPr>
            <w:tcW w:w="336" w:type="dxa"/>
            <w:tcBorders>
              <w:bottom w:val="single" w:sz="4" w:space="0" w:color="auto"/>
            </w:tcBorders>
          </w:tcPr>
          <w:p w14:paraId="2AEED888" w14:textId="77777777" w:rsidR="0035069C" w:rsidRDefault="0035069C" w:rsidP="00267B55">
            <w:pPr>
              <w:tabs>
                <w:tab w:val="left" w:pos="8460"/>
              </w:tabs>
            </w:pPr>
          </w:p>
        </w:tc>
        <w:tc>
          <w:tcPr>
            <w:tcW w:w="475" w:type="dxa"/>
            <w:tcBorders>
              <w:left w:val="nil"/>
            </w:tcBorders>
          </w:tcPr>
          <w:p w14:paraId="27F5B233" w14:textId="77777777" w:rsidR="0035069C" w:rsidRDefault="0035069C" w:rsidP="00267B55">
            <w:pPr>
              <w:tabs>
                <w:tab w:val="left" w:pos="8460"/>
              </w:tabs>
            </w:pPr>
            <w:r>
              <w:t>No</w:t>
            </w:r>
            <w:r w:rsidR="00E6444B">
              <w:t xml:space="preserve">   </w:t>
            </w: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14:paraId="17C20B5F" w14:textId="77777777" w:rsidR="0035069C" w:rsidRDefault="0035069C" w:rsidP="00267B55">
            <w:pPr>
              <w:tabs>
                <w:tab w:val="left" w:pos="8460"/>
              </w:tabs>
            </w:pPr>
          </w:p>
        </w:tc>
      </w:tr>
      <w:tr w:rsidR="0035069C" w14:paraId="7BA015DF" w14:textId="77777777" w:rsidTr="00ED672D">
        <w:tc>
          <w:tcPr>
            <w:tcW w:w="0" w:type="auto"/>
          </w:tcPr>
          <w:p w14:paraId="14C390FF" w14:textId="77777777" w:rsidR="0035069C" w:rsidRDefault="0035069C" w:rsidP="00267B55">
            <w:pPr>
              <w:tabs>
                <w:tab w:val="left" w:pos="8460"/>
              </w:tabs>
            </w:pPr>
            <w:r w:rsidRPr="001D14F6">
              <w:t>2.   Did you observe the presence of suspended sedimen</w:t>
            </w:r>
            <w:r w:rsidR="00DE5F5E">
              <w:t>t, turbidity, discoloration, or</w:t>
            </w:r>
            <w:r w:rsidRPr="001D14F6">
              <w:t xml:space="preserve"> oil sheen             </w:t>
            </w:r>
          </w:p>
        </w:tc>
        <w:tc>
          <w:tcPr>
            <w:tcW w:w="0" w:type="auto"/>
          </w:tcPr>
          <w:p w14:paraId="2D9E36F8" w14:textId="77777777" w:rsidR="0035069C" w:rsidRDefault="0035069C">
            <w:r w:rsidRPr="00F6340C">
              <w:t>Yes</w:t>
            </w:r>
          </w:p>
        </w:tc>
        <w:tc>
          <w:tcPr>
            <w:tcW w:w="336" w:type="dxa"/>
            <w:tcBorders>
              <w:top w:val="single" w:sz="4" w:space="0" w:color="auto"/>
              <w:bottom w:val="single" w:sz="4" w:space="0" w:color="auto"/>
            </w:tcBorders>
          </w:tcPr>
          <w:p w14:paraId="29AF81A4" w14:textId="77777777" w:rsidR="0035069C" w:rsidRDefault="0035069C" w:rsidP="00267B55">
            <w:pPr>
              <w:tabs>
                <w:tab w:val="left" w:pos="8460"/>
              </w:tabs>
            </w:pPr>
          </w:p>
        </w:tc>
        <w:tc>
          <w:tcPr>
            <w:tcW w:w="475" w:type="dxa"/>
            <w:tcBorders>
              <w:left w:val="nil"/>
            </w:tcBorders>
          </w:tcPr>
          <w:p w14:paraId="4D0D373C" w14:textId="77777777" w:rsidR="0035069C" w:rsidRDefault="0035069C">
            <w:r w:rsidRPr="00443279">
              <w:t>No</w:t>
            </w: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</w:tcPr>
          <w:p w14:paraId="0F0CDDA7" w14:textId="77777777" w:rsidR="0035069C" w:rsidRDefault="0035069C" w:rsidP="00267B55">
            <w:pPr>
              <w:tabs>
                <w:tab w:val="left" w:pos="8460"/>
              </w:tabs>
            </w:pPr>
          </w:p>
        </w:tc>
      </w:tr>
      <w:tr w:rsidR="0035069C" w14:paraId="117E0D7A" w14:textId="77777777" w:rsidTr="00ED672D">
        <w:tc>
          <w:tcPr>
            <w:tcW w:w="0" w:type="auto"/>
          </w:tcPr>
          <w:p w14:paraId="477413C8" w14:textId="77777777" w:rsidR="0035069C" w:rsidRDefault="0035069C" w:rsidP="0035069C">
            <w:pPr>
              <w:tabs>
                <w:tab w:val="left" w:pos="7560"/>
                <w:tab w:val="left" w:pos="8421"/>
              </w:tabs>
            </w:pPr>
            <w:r w:rsidRPr="001D14F6">
              <w:t>3.</w:t>
            </w:r>
            <w:r w:rsidRPr="001D14F6">
              <w:rPr>
                <w:b/>
              </w:rPr>
              <w:t xml:space="preserve">  </w:t>
            </w:r>
            <w:r w:rsidRPr="001D14F6">
              <w:t xml:space="preserve"> Was a water quality sample taken during inspection?</w:t>
            </w:r>
            <w:r>
              <w:t xml:space="preserve"> </w:t>
            </w:r>
            <w:r w:rsidRPr="001D14F6">
              <w:t xml:space="preserve"> (</w:t>
            </w:r>
            <w:r w:rsidRPr="001D14F6">
              <w:rPr>
                <w:i/>
              </w:rPr>
              <w:t>refer to permit conditions S4 &amp; S5</w:t>
            </w:r>
            <w:r w:rsidRPr="001D14F6">
              <w:t xml:space="preserve">)                                                   </w:t>
            </w:r>
          </w:p>
        </w:tc>
        <w:tc>
          <w:tcPr>
            <w:tcW w:w="0" w:type="auto"/>
          </w:tcPr>
          <w:p w14:paraId="4B27BE97" w14:textId="77777777" w:rsidR="0035069C" w:rsidRDefault="0035069C">
            <w:r w:rsidRPr="00F6340C">
              <w:t>Yes</w:t>
            </w:r>
          </w:p>
        </w:tc>
        <w:tc>
          <w:tcPr>
            <w:tcW w:w="336" w:type="dxa"/>
            <w:tcBorders>
              <w:top w:val="single" w:sz="4" w:space="0" w:color="auto"/>
              <w:bottom w:val="single" w:sz="4" w:space="0" w:color="auto"/>
            </w:tcBorders>
          </w:tcPr>
          <w:p w14:paraId="4EC78604" w14:textId="77777777" w:rsidR="0035069C" w:rsidRDefault="0035069C" w:rsidP="00267B55">
            <w:pPr>
              <w:tabs>
                <w:tab w:val="left" w:pos="8460"/>
              </w:tabs>
            </w:pPr>
          </w:p>
        </w:tc>
        <w:tc>
          <w:tcPr>
            <w:tcW w:w="475" w:type="dxa"/>
            <w:tcBorders>
              <w:left w:val="nil"/>
            </w:tcBorders>
          </w:tcPr>
          <w:p w14:paraId="576D1527" w14:textId="77777777" w:rsidR="0035069C" w:rsidRDefault="0035069C">
            <w:r w:rsidRPr="00443279">
              <w:t>No</w:t>
            </w: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</w:tcPr>
          <w:p w14:paraId="0ED160DF" w14:textId="77777777" w:rsidR="0035069C" w:rsidRDefault="0035069C" w:rsidP="00267B55">
            <w:pPr>
              <w:tabs>
                <w:tab w:val="left" w:pos="8460"/>
              </w:tabs>
            </w:pPr>
          </w:p>
        </w:tc>
      </w:tr>
      <w:tr w:rsidR="0035069C" w14:paraId="3B0D9158" w14:textId="77777777" w:rsidTr="00ED672D">
        <w:tc>
          <w:tcPr>
            <w:tcW w:w="0" w:type="auto"/>
          </w:tcPr>
          <w:p w14:paraId="2BD7B938" w14:textId="77777777" w:rsidR="0035069C" w:rsidRDefault="0035069C" w:rsidP="00E6444B">
            <w:pPr>
              <w:tabs>
                <w:tab w:val="left" w:pos="8460"/>
              </w:tabs>
            </w:pPr>
            <w:r w:rsidRPr="001D14F6">
              <w:t>4.   Was there a turbid discharge 250 NTU or greater, or Transparency 6 cm or less?</w:t>
            </w:r>
            <w:r w:rsidR="00DE5F5E">
              <w:t>*</w:t>
            </w:r>
            <w:r w:rsidRPr="001D14F6">
              <w:t xml:space="preserve">                                   </w:t>
            </w:r>
          </w:p>
        </w:tc>
        <w:tc>
          <w:tcPr>
            <w:tcW w:w="0" w:type="auto"/>
          </w:tcPr>
          <w:p w14:paraId="0DE96028" w14:textId="77777777" w:rsidR="0035069C" w:rsidRDefault="0035069C">
            <w:r w:rsidRPr="00F6340C">
              <w:t>Yes</w:t>
            </w:r>
          </w:p>
        </w:tc>
        <w:tc>
          <w:tcPr>
            <w:tcW w:w="336" w:type="dxa"/>
            <w:tcBorders>
              <w:top w:val="single" w:sz="4" w:space="0" w:color="auto"/>
              <w:bottom w:val="single" w:sz="4" w:space="0" w:color="auto"/>
            </w:tcBorders>
          </w:tcPr>
          <w:p w14:paraId="4D1A8498" w14:textId="77777777" w:rsidR="0035069C" w:rsidRDefault="0035069C" w:rsidP="00267B55">
            <w:pPr>
              <w:tabs>
                <w:tab w:val="left" w:pos="8460"/>
              </w:tabs>
            </w:pPr>
          </w:p>
        </w:tc>
        <w:tc>
          <w:tcPr>
            <w:tcW w:w="475" w:type="dxa"/>
            <w:tcBorders>
              <w:left w:val="nil"/>
            </w:tcBorders>
          </w:tcPr>
          <w:p w14:paraId="0D5D9F8D" w14:textId="77777777" w:rsidR="0035069C" w:rsidRDefault="0035069C">
            <w:r w:rsidRPr="00443279">
              <w:t>No</w:t>
            </w: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</w:tcPr>
          <w:p w14:paraId="5BBEA004" w14:textId="77777777" w:rsidR="0035069C" w:rsidRDefault="0035069C" w:rsidP="00267B55">
            <w:pPr>
              <w:tabs>
                <w:tab w:val="left" w:pos="8460"/>
              </w:tabs>
            </w:pPr>
          </w:p>
        </w:tc>
      </w:tr>
      <w:tr w:rsidR="0035069C" w14:paraId="41AED68E" w14:textId="77777777" w:rsidTr="00ED672D">
        <w:tc>
          <w:tcPr>
            <w:tcW w:w="0" w:type="auto"/>
          </w:tcPr>
          <w:p w14:paraId="128DB949" w14:textId="77777777" w:rsidR="0035069C" w:rsidRDefault="0035069C" w:rsidP="00E6444B">
            <w:pPr>
              <w:tabs>
                <w:tab w:val="left" w:pos="8460"/>
              </w:tabs>
            </w:pPr>
            <w:r w:rsidRPr="001D14F6">
              <w:t xml:space="preserve">5.   If yes to #4 was it reported to Ecology?    </w:t>
            </w:r>
          </w:p>
        </w:tc>
        <w:tc>
          <w:tcPr>
            <w:tcW w:w="0" w:type="auto"/>
          </w:tcPr>
          <w:p w14:paraId="6209D09A" w14:textId="77777777" w:rsidR="0035069C" w:rsidRDefault="0035069C">
            <w:r w:rsidRPr="00F6340C">
              <w:t>Yes</w:t>
            </w:r>
          </w:p>
        </w:tc>
        <w:tc>
          <w:tcPr>
            <w:tcW w:w="336" w:type="dxa"/>
            <w:tcBorders>
              <w:top w:val="single" w:sz="4" w:space="0" w:color="auto"/>
              <w:bottom w:val="single" w:sz="4" w:space="0" w:color="auto"/>
            </w:tcBorders>
          </w:tcPr>
          <w:p w14:paraId="2D948ECB" w14:textId="77777777" w:rsidR="0035069C" w:rsidRDefault="0035069C" w:rsidP="00267B55">
            <w:pPr>
              <w:tabs>
                <w:tab w:val="left" w:pos="8460"/>
              </w:tabs>
            </w:pPr>
          </w:p>
        </w:tc>
        <w:tc>
          <w:tcPr>
            <w:tcW w:w="475" w:type="dxa"/>
            <w:tcBorders>
              <w:left w:val="nil"/>
            </w:tcBorders>
          </w:tcPr>
          <w:p w14:paraId="3736DC56" w14:textId="77777777" w:rsidR="0035069C" w:rsidRDefault="0035069C">
            <w:r w:rsidRPr="00443279">
              <w:t>No</w:t>
            </w: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</w:tcPr>
          <w:p w14:paraId="4EAF99DF" w14:textId="77777777" w:rsidR="0035069C" w:rsidRDefault="0035069C" w:rsidP="00267B55">
            <w:pPr>
              <w:tabs>
                <w:tab w:val="left" w:pos="8460"/>
              </w:tabs>
            </w:pPr>
          </w:p>
        </w:tc>
      </w:tr>
      <w:tr w:rsidR="0035069C" w14:paraId="68E4B7F0" w14:textId="77777777" w:rsidTr="00ED672D">
        <w:tc>
          <w:tcPr>
            <w:tcW w:w="0" w:type="auto"/>
          </w:tcPr>
          <w:p w14:paraId="6B69D78E" w14:textId="77777777" w:rsidR="0035069C" w:rsidRDefault="0035069C" w:rsidP="00E6444B">
            <w:pPr>
              <w:tabs>
                <w:tab w:val="left" w:pos="8460"/>
              </w:tabs>
            </w:pPr>
            <w:r w:rsidRPr="001D14F6">
              <w:t>6.</w:t>
            </w:r>
            <w:r w:rsidR="00DE5F5E">
              <w:t xml:space="preserve"> </w:t>
            </w:r>
            <w:r w:rsidRPr="001D14F6">
              <w:t xml:space="preserve">  Is pH sampling required</w:t>
            </w:r>
            <w:r>
              <w:t>?</w:t>
            </w:r>
            <w:r w:rsidR="00DE5F5E" w:rsidRPr="001D14F6">
              <w:t xml:space="preserve"> pH range required </w:t>
            </w:r>
            <w:r w:rsidR="00DE5F5E">
              <w:t xml:space="preserve">is </w:t>
            </w:r>
            <w:r w:rsidR="00DE5F5E" w:rsidRPr="001D14F6">
              <w:t>6.5 to 8.5.</w:t>
            </w:r>
          </w:p>
        </w:tc>
        <w:tc>
          <w:tcPr>
            <w:tcW w:w="0" w:type="auto"/>
          </w:tcPr>
          <w:p w14:paraId="567F57D9" w14:textId="77777777" w:rsidR="0035069C" w:rsidRDefault="0035069C">
            <w:r w:rsidRPr="00F6340C">
              <w:t>Yes</w:t>
            </w:r>
          </w:p>
        </w:tc>
        <w:tc>
          <w:tcPr>
            <w:tcW w:w="336" w:type="dxa"/>
            <w:tcBorders>
              <w:top w:val="single" w:sz="4" w:space="0" w:color="auto"/>
              <w:bottom w:val="single" w:sz="4" w:space="0" w:color="auto"/>
            </w:tcBorders>
          </w:tcPr>
          <w:p w14:paraId="6E5A0402" w14:textId="77777777" w:rsidR="0035069C" w:rsidRDefault="0035069C" w:rsidP="00267B55">
            <w:pPr>
              <w:tabs>
                <w:tab w:val="left" w:pos="8460"/>
              </w:tabs>
            </w:pPr>
          </w:p>
        </w:tc>
        <w:tc>
          <w:tcPr>
            <w:tcW w:w="475" w:type="dxa"/>
            <w:tcBorders>
              <w:left w:val="nil"/>
            </w:tcBorders>
          </w:tcPr>
          <w:p w14:paraId="0E58BB50" w14:textId="77777777" w:rsidR="0035069C" w:rsidRDefault="0035069C">
            <w:r w:rsidRPr="00443279">
              <w:t>No</w:t>
            </w: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</w:tcPr>
          <w:p w14:paraId="7D16A5D4" w14:textId="77777777" w:rsidR="0035069C" w:rsidRDefault="0035069C" w:rsidP="00267B55">
            <w:pPr>
              <w:tabs>
                <w:tab w:val="left" w:pos="8460"/>
              </w:tabs>
            </w:pPr>
          </w:p>
        </w:tc>
      </w:tr>
    </w:tbl>
    <w:p w14:paraId="29717131" w14:textId="77777777" w:rsidR="003F1B72" w:rsidRDefault="003F1B72" w:rsidP="004424FD">
      <w:pPr>
        <w:tabs>
          <w:tab w:val="right" w:pos="10800"/>
        </w:tabs>
      </w:pPr>
    </w:p>
    <w:p w14:paraId="00103A13" w14:textId="77777777" w:rsidR="003F1B72" w:rsidRPr="00411C89" w:rsidRDefault="00302CCE" w:rsidP="004424FD">
      <w:pPr>
        <w:tabs>
          <w:tab w:val="right" w:pos="10800"/>
        </w:tabs>
      </w:pPr>
      <w:r w:rsidRPr="00411C89">
        <w:t>If answering yes</w:t>
      </w:r>
      <w:r w:rsidR="00A0447D" w:rsidRPr="00411C89">
        <w:t xml:space="preserve"> </w:t>
      </w:r>
      <w:r w:rsidR="00C66856" w:rsidRPr="00411C89">
        <w:t>to a</w:t>
      </w:r>
      <w:r w:rsidR="00A0447D" w:rsidRPr="00411C89">
        <w:t xml:space="preserve"> discharge</w:t>
      </w:r>
      <w:r w:rsidR="00195100">
        <w:t>,</w:t>
      </w:r>
      <w:r w:rsidRPr="00411C89">
        <w:t xml:space="preserve"> describe the event</w:t>
      </w:r>
      <w:r w:rsidR="00195100">
        <w:t>. I</w:t>
      </w:r>
      <w:r w:rsidRPr="00411C89">
        <w:t>nclude when, where</w:t>
      </w:r>
      <w:r w:rsidR="00195100">
        <w:t>,</w:t>
      </w:r>
      <w:r w:rsidRPr="00411C89">
        <w:t xml:space="preserve"> and why it happened; what action was taken</w:t>
      </w:r>
      <w:r w:rsidR="0002103A">
        <w:t>,</w:t>
      </w:r>
      <w:r w:rsidRPr="00411C89">
        <w:t xml:space="preserve"> and whe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3F1B72" w14:paraId="0A699450" w14:textId="77777777" w:rsidTr="003F1B72">
        <w:tc>
          <w:tcPr>
            <w:tcW w:w="10818" w:type="dxa"/>
            <w:tcBorders>
              <w:bottom w:val="single" w:sz="4" w:space="0" w:color="auto"/>
            </w:tcBorders>
          </w:tcPr>
          <w:p w14:paraId="09909324" w14:textId="77777777" w:rsidR="003F1B72" w:rsidRDefault="003F1B72" w:rsidP="004424FD">
            <w:pPr>
              <w:tabs>
                <w:tab w:val="right" w:pos="10800"/>
              </w:tabs>
            </w:pPr>
          </w:p>
        </w:tc>
      </w:tr>
      <w:tr w:rsidR="003F1B72" w14:paraId="2B03FD83" w14:textId="77777777" w:rsidTr="003F1B72">
        <w:tc>
          <w:tcPr>
            <w:tcW w:w="10818" w:type="dxa"/>
            <w:tcBorders>
              <w:top w:val="single" w:sz="4" w:space="0" w:color="auto"/>
              <w:bottom w:val="single" w:sz="4" w:space="0" w:color="auto"/>
            </w:tcBorders>
          </w:tcPr>
          <w:p w14:paraId="0F6B8618" w14:textId="77777777" w:rsidR="003F1B72" w:rsidRDefault="003F1B72" w:rsidP="004424FD">
            <w:pPr>
              <w:tabs>
                <w:tab w:val="right" w:pos="10800"/>
              </w:tabs>
            </w:pPr>
          </w:p>
        </w:tc>
      </w:tr>
      <w:tr w:rsidR="003F1B72" w14:paraId="40A4B5C6" w14:textId="77777777" w:rsidTr="003F1B72">
        <w:tc>
          <w:tcPr>
            <w:tcW w:w="10818" w:type="dxa"/>
            <w:tcBorders>
              <w:top w:val="single" w:sz="4" w:space="0" w:color="auto"/>
              <w:bottom w:val="single" w:sz="4" w:space="0" w:color="auto"/>
            </w:tcBorders>
          </w:tcPr>
          <w:p w14:paraId="5321541D" w14:textId="77777777" w:rsidR="003F1B72" w:rsidRDefault="003F1B72" w:rsidP="004424FD">
            <w:pPr>
              <w:tabs>
                <w:tab w:val="right" w:pos="10800"/>
              </w:tabs>
            </w:pPr>
          </w:p>
        </w:tc>
      </w:tr>
      <w:tr w:rsidR="003F1B72" w14:paraId="31394F20" w14:textId="77777777" w:rsidTr="003F1B72">
        <w:tc>
          <w:tcPr>
            <w:tcW w:w="10818" w:type="dxa"/>
            <w:tcBorders>
              <w:top w:val="single" w:sz="4" w:space="0" w:color="auto"/>
            </w:tcBorders>
          </w:tcPr>
          <w:p w14:paraId="09DE5396" w14:textId="77777777" w:rsidR="003F1B72" w:rsidRDefault="003F1B72" w:rsidP="004424FD">
            <w:pPr>
              <w:tabs>
                <w:tab w:val="right" w:pos="10800"/>
              </w:tabs>
            </w:pPr>
          </w:p>
        </w:tc>
      </w:tr>
    </w:tbl>
    <w:p w14:paraId="7E9D49D9" w14:textId="77777777" w:rsidR="00DE5F5E" w:rsidRDefault="00DE5F5E" w:rsidP="00DE5F5E">
      <w:pPr>
        <w:ind w:right="-76"/>
        <w:rPr>
          <w:sz w:val="20"/>
          <w:szCs w:val="20"/>
        </w:rPr>
      </w:pPr>
      <w:r w:rsidRPr="008C341B">
        <w:rPr>
          <w:sz w:val="20"/>
          <w:szCs w:val="20"/>
        </w:rPr>
        <w:t>*</w:t>
      </w:r>
      <w:r w:rsidR="008C341B" w:rsidRPr="008C341B">
        <w:rPr>
          <w:sz w:val="20"/>
          <w:szCs w:val="20"/>
        </w:rPr>
        <w:t>If answering yes to # 4 record</w:t>
      </w:r>
      <w:r w:rsidRPr="008C341B">
        <w:rPr>
          <w:sz w:val="20"/>
          <w:szCs w:val="20"/>
        </w:rPr>
        <w:t xml:space="preserve"> NTU/Transparency with continual sampling daily until turbidity is 25 NTU or less/ transparency is 33 cm or greater.  </w:t>
      </w:r>
    </w:p>
    <w:p w14:paraId="7327181E" w14:textId="77777777" w:rsidR="00F05C54" w:rsidRDefault="00F05C54" w:rsidP="00DE5F5E">
      <w:pPr>
        <w:ind w:right="-76"/>
        <w:rPr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9"/>
        <w:gridCol w:w="4395"/>
        <w:gridCol w:w="1018"/>
        <w:gridCol w:w="3588"/>
      </w:tblGrid>
      <w:tr w:rsidR="00364A2D" w14:paraId="74032551" w14:textId="77777777" w:rsidTr="00F05C54">
        <w:trPr>
          <w:trHeight w:val="351"/>
        </w:trPr>
        <w:tc>
          <w:tcPr>
            <w:tcW w:w="1818" w:type="dxa"/>
          </w:tcPr>
          <w:p w14:paraId="3DD534B4" w14:textId="77777777" w:rsidR="00364A2D" w:rsidRDefault="00F05C54" w:rsidP="00DE5F5E">
            <w:pPr>
              <w:ind w:right="-76"/>
              <w:rPr>
                <w:sz w:val="20"/>
                <w:szCs w:val="20"/>
              </w:rPr>
            </w:pPr>
            <w:r w:rsidRPr="00364A2D">
              <w:rPr>
                <w:color w:val="000000" w:themeColor="text1"/>
              </w:rPr>
              <w:t>Sampling Results:</w:t>
            </w:r>
          </w:p>
        </w:tc>
        <w:tc>
          <w:tcPr>
            <w:tcW w:w="4500" w:type="dxa"/>
          </w:tcPr>
          <w:p w14:paraId="3753B655" w14:textId="77777777" w:rsidR="00364A2D" w:rsidRDefault="00364A2D" w:rsidP="00DE5F5E">
            <w:pPr>
              <w:ind w:right="-76"/>
              <w:rPr>
                <w:sz w:val="20"/>
                <w:szCs w:val="20"/>
              </w:rPr>
            </w:pPr>
          </w:p>
        </w:tc>
        <w:tc>
          <w:tcPr>
            <w:tcW w:w="1026" w:type="dxa"/>
          </w:tcPr>
          <w:p w14:paraId="2186A5A9" w14:textId="77777777" w:rsidR="00364A2D" w:rsidRDefault="00364A2D" w:rsidP="00DE5F5E">
            <w:pPr>
              <w:ind w:right="-76"/>
              <w:rPr>
                <w:sz w:val="20"/>
                <w:szCs w:val="20"/>
              </w:rPr>
            </w:pPr>
            <w:r w:rsidRPr="00411C89">
              <w:t>Date</w:t>
            </w:r>
            <w:r>
              <w:t>:</w:t>
            </w:r>
          </w:p>
        </w:tc>
        <w:tc>
          <w:tcPr>
            <w:tcW w:w="3672" w:type="dxa"/>
            <w:tcBorders>
              <w:bottom w:val="single" w:sz="4" w:space="0" w:color="auto"/>
            </w:tcBorders>
          </w:tcPr>
          <w:p w14:paraId="458E0283" w14:textId="77777777" w:rsidR="00364A2D" w:rsidRDefault="00364A2D" w:rsidP="00DE5F5E">
            <w:pPr>
              <w:ind w:right="-76"/>
              <w:rPr>
                <w:sz w:val="20"/>
                <w:szCs w:val="20"/>
              </w:rPr>
            </w:pPr>
          </w:p>
        </w:tc>
      </w:tr>
    </w:tbl>
    <w:p w14:paraId="37BB8A70" w14:textId="77777777" w:rsidR="00ED4F4D" w:rsidRPr="00364A2D" w:rsidRDefault="00ED4F4D" w:rsidP="006C2523">
      <w:pPr>
        <w:rPr>
          <w:color w:val="000000" w:themeColor="text1"/>
        </w:rPr>
      </w:pPr>
      <w:r w:rsidRPr="00364A2D">
        <w:rPr>
          <w:color w:val="000000" w:themeColor="text1"/>
        </w:rPr>
        <w:t xml:space="preserve">                                                            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213"/>
        <w:gridCol w:w="2423"/>
        <w:gridCol w:w="802"/>
        <w:gridCol w:w="797"/>
        <w:gridCol w:w="797"/>
        <w:gridCol w:w="4650"/>
      </w:tblGrid>
      <w:tr w:rsidR="00DE5F5E" w:rsidRPr="0002103A" w14:paraId="2DE61626" w14:textId="77777777" w:rsidTr="00E811F4">
        <w:trPr>
          <w:trHeight w:val="240"/>
        </w:trPr>
        <w:tc>
          <w:tcPr>
            <w:tcW w:w="1215" w:type="dxa"/>
            <w:vMerge w:val="restart"/>
            <w:shd w:val="clear" w:color="auto" w:fill="D9D9D9" w:themeFill="background1" w:themeFillShade="D9"/>
          </w:tcPr>
          <w:p w14:paraId="30BAC7D3" w14:textId="77777777" w:rsidR="00DE5F5E" w:rsidRPr="0002103A" w:rsidRDefault="00DE5F5E" w:rsidP="006C2523">
            <w:pPr>
              <w:jc w:val="center"/>
              <w:rPr>
                <w:b/>
              </w:rPr>
            </w:pPr>
            <w:r w:rsidRPr="0002103A">
              <w:rPr>
                <w:b/>
              </w:rPr>
              <w:t>Parameter</w:t>
            </w:r>
          </w:p>
        </w:tc>
        <w:tc>
          <w:tcPr>
            <w:tcW w:w="2475" w:type="dxa"/>
            <w:vMerge w:val="restart"/>
            <w:shd w:val="clear" w:color="auto" w:fill="D9D9D9" w:themeFill="background1" w:themeFillShade="D9"/>
          </w:tcPr>
          <w:p w14:paraId="0890BB07" w14:textId="77777777" w:rsidR="00DE5F5E" w:rsidRPr="0002103A" w:rsidRDefault="00DE5F5E" w:rsidP="006C2523">
            <w:pPr>
              <w:jc w:val="center"/>
              <w:rPr>
                <w:b/>
              </w:rPr>
            </w:pPr>
            <w:r w:rsidRPr="0002103A">
              <w:rPr>
                <w:b/>
              </w:rPr>
              <w:t>Method (circle one)</w:t>
            </w:r>
          </w:p>
        </w:tc>
        <w:tc>
          <w:tcPr>
            <w:tcW w:w="2430" w:type="dxa"/>
            <w:gridSpan w:val="3"/>
            <w:shd w:val="clear" w:color="auto" w:fill="D9D9D9" w:themeFill="background1" w:themeFillShade="D9"/>
          </w:tcPr>
          <w:p w14:paraId="3363B90F" w14:textId="77777777" w:rsidR="00DE5F5E" w:rsidRPr="0002103A" w:rsidRDefault="00DE5F5E" w:rsidP="006C2523">
            <w:pPr>
              <w:jc w:val="center"/>
              <w:rPr>
                <w:b/>
              </w:rPr>
            </w:pPr>
            <w:r w:rsidRPr="0002103A">
              <w:rPr>
                <w:b/>
              </w:rPr>
              <w:t>Result</w:t>
            </w:r>
          </w:p>
        </w:tc>
        <w:tc>
          <w:tcPr>
            <w:tcW w:w="4788" w:type="dxa"/>
            <w:vMerge w:val="restart"/>
            <w:shd w:val="clear" w:color="auto" w:fill="D9D9D9" w:themeFill="background1" w:themeFillShade="D9"/>
          </w:tcPr>
          <w:p w14:paraId="13BF5329" w14:textId="77777777" w:rsidR="00DE5F5E" w:rsidRPr="0002103A" w:rsidRDefault="00DE5F5E" w:rsidP="006C2523">
            <w:pPr>
              <w:jc w:val="center"/>
              <w:rPr>
                <w:b/>
              </w:rPr>
            </w:pPr>
            <w:r w:rsidRPr="0002103A">
              <w:rPr>
                <w:b/>
              </w:rPr>
              <w:t>Other/Note</w:t>
            </w:r>
          </w:p>
        </w:tc>
      </w:tr>
      <w:tr w:rsidR="00DE5F5E" w:rsidRPr="0002103A" w14:paraId="275AA131" w14:textId="77777777" w:rsidTr="00E811F4">
        <w:trPr>
          <w:trHeight w:val="240"/>
        </w:trPr>
        <w:tc>
          <w:tcPr>
            <w:tcW w:w="1215" w:type="dxa"/>
            <w:vMerge/>
            <w:shd w:val="clear" w:color="auto" w:fill="D9D9D9" w:themeFill="background1" w:themeFillShade="D9"/>
          </w:tcPr>
          <w:p w14:paraId="6EEC89DE" w14:textId="77777777" w:rsidR="00DE5F5E" w:rsidRPr="0002103A" w:rsidRDefault="00DE5F5E" w:rsidP="006C2523">
            <w:pPr>
              <w:jc w:val="center"/>
              <w:rPr>
                <w:b/>
              </w:rPr>
            </w:pPr>
          </w:p>
        </w:tc>
        <w:tc>
          <w:tcPr>
            <w:tcW w:w="2475" w:type="dxa"/>
            <w:vMerge/>
            <w:shd w:val="clear" w:color="auto" w:fill="D9D9D9" w:themeFill="background1" w:themeFillShade="D9"/>
          </w:tcPr>
          <w:p w14:paraId="0371F03B" w14:textId="77777777" w:rsidR="00DE5F5E" w:rsidRPr="0002103A" w:rsidRDefault="00DE5F5E" w:rsidP="006C2523">
            <w:pPr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4519AE2C" w14:textId="77777777" w:rsidR="00DE5F5E" w:rsidRPr="0002103A" w:rsidRDefault="00DE5F5E" w:rsidP="006C2523">
            <w:pPr>
              <w:jc w:val="center"/>
              <w:rPr>
                <w:b/>
              </w:rPr>
            </w:pPr>
            <w:r>
              <w:rPr>
                <w:b/>
              </w:rPr>
              <w:t>NTU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053BA44E" w14:textId="77777777" w:rsidR="00DE5F5E" w:rsidRPr="0002103A" w:rsidRDefault="00DE5F5E" w:rsidP="006C2523">
            <w:pPr>
              <w:jc w:val="center"/>
              <w:rPr>
                <w:b/>
              </w:rPr>
            </w:pPr>
            <w:r>
              <w:rPr>
                <w:b/>
              </w:rPr>
              <w:t>cm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5C1B0167" w14:textId="77777777" w:rsidR="00DE5F5E" w:rsidRPr="0002103A" w:rsidRDefault="00DE5F5E" w:rsidP="006C2523">
            <w:pPr>
              <w:jc w:val="center"/>
              <w:rPr>
                <w:b/>
              </w:rPr>
            </w:pPr>
            <w:r>
              <w:rPr>
                <w:b/>
              </w:rPr>
              <w:t>pH</w:t>
            </w:r>
          </w:p>
        </w:tc>
        <w:tc>
          <w:tcPr>
            <w:tcW w:w="4788" w:type="dxa"/>
            <w:vMerge/>
            <w:shd w:val="clear" w:color="auto" w:fill="D9D9D9" w:themeFill="background1" w:themeFillShade="D9"/>
          </w:tcPr>
          <w:p w14:paraId="1311A7AF" w14:textId="77777777" w:rsidR="00DE5F5E" w:rsidRPr="0002103A" w:rsidRDefault="00DE5F5E" w:rsidP="006C2523">
            <w:pPr>
              <w:jc w:val="center"/>
              <w:rPr>
                <w:b/>
              </w:rPr>
            </w:pPr>
          </w:p>
        </w:tc>
      </w:tr>
      <w:tr w:rsidR="00DE5F5E" w:rsidRPr="00411C89" w14:paraId="6A43122A" w14:textId="77777777" w:rsidTr="00E811F4">
        <w:tc>
          <w:tcPr>
            <w:tcW w:w="1215" w:type="dxa"/>
          </w:tcPr>
          <w:p w14:paraId="5AE6AC9E" w14:textId="77777777" w:rsidR="00DE5F5E" w:rsidRPr="00C816B3" w:rsidRDefault="00DE5F5E" w:rsidP="00C816B3">
            <w:pPr>
              <w:jc w:val="center"/>
              <w:rPr>
                <w:i/>
                <w:color w:val="0D0D0D" w:themeColor="text1" w:themeTint="F2"/>
              </w:rPr>
            </w:pPr>
            <w:r w:rsidRPr="00C816B3">
              <w:rPr>
                <w:i/>
                <w:color w:val="0D0D0D" w:themeColor="text1" w:themeTint="F2"/>
              </w:rPr>
              <w:t>Turbidity</w:t>
            </w:r>
          </w:p>
        </w:tc>
        <w:tc>
          <w:tcPr>
            <w:tcW w:w="2475" w:type="dxa"/>
          </w:tcPr>
          <w:p w14:paraId="5E78FEBD" w14:textId="77777777" w:rsidR="00DE5F5E" w:rsidRPr="00411C89" w:rsidRDefault="00DE5F5E" w:rsidP="00C816B3">
            <w:pPr>
              <w:jc w:val="center"/>
            </w:pPr>
            <w:r w:rsidRPr="00411C89">
              <w:t>tube, meter, laboratory</w:t>
            </w:r>
          </w:p>
        </w:tc>
        <w:tc>
          <w:tcPr>
            <w:tcW w:w="810" w:type="dxa"/>
          </w:tcPr>
          <w:p w14:paraId="62D19497" w14:textId="77777777" w:rsidR="00DE5F5E" w:rsidRPr="00411C89" w:rsidRDefault="00DE5F5E" w:rsidP="00C816B3">
            <w:pPr>
              <w:jc w:val="center"/>
            </w:pPr>
          </w:p>
        </w:tc>
        <w:tc>
          <w:tcPr>
            <w:tcW w:w="810" w:type="dxa"/>
          </w:tcPr>
          <w:p w14:paraId="1D3E4F55" w14:textId="77777777" w:rsidR="00DE5F5E" w:rsidRPr="00411C89" w:rsidRDefault="00DE5F5E" w:rsidP="00C816B3">
            <w:pPr>
              <w:jc w:val="center"/>
            </w:pPr>
          </w:p>
        </w:tc>
        <w:tc>
          <w:tcPr>
            <w:tcW w:w="810" w:type="dxa"/>
          </w:tcPr>
          <w:p w14:paraId="7A76279F" w14:textId="77777777" w:rsidR="00DE5F5E" w:rsidRPr="00411C89" w:rsidRDefault="00DE5F5E" w:rsidP="00C816B3">
            <w:pPr>
              <w:jc w:val="center"/>
            </w:pPr>
          </w:p>
        </w:tc>
        <w:tc>
          <w:tcPr>
            <w:tcW w:w="4788" w:type="dxa"/>
          </w:tcPr>
          <w:p w14:paraId="21DB045C" w14:textId="77777777" w:rsidR="00DE5F5E" w:rsidRPr="00411C89" w:rsidRDefault="00DE5F5E" w:rsidP="00C816B3">
            <w:pPr>
              <w:jc w:val="center"/>
            </w:pPr>
          </w:p>
        </w:tc>
      </w:tr>
      <w:tr w:rsidR="00DE5F5E" w:rsidRPr="00411C89" w14:paraId="31FA93E0" w14:textId="77777777" w:rsidTr="00E811F4">
        <w:tc>
          <w:tcPr>
            <w:tcW w:w="1215" w:type="dxa"/>
          </w:tcPr>
          <w:p w14:paraId="2A1CBFCF" w14:textId="77777777" w:rsidR="00DE5F5E" w:rsidRPr="00C816B3" w:rsidRDefault="00DE5F5E" w:rsidP="00C816B3">
            <w:pPr>
              <w:jc w:val="center"/>
              <w:rPr>
                <w:i/>
              </w:rPr>
            </w:pPr>
            <w:r w:rsidRPr="00C816B3">
              <w:rPr>
                <w:i/>
              </w:rPr>
              <w:t>pH</w:t>
            </w:r>
          </w:p>
        </w:tc>
        <w:tc>
          <w:tcPr>
            <w:tcW w:w="2475" w:type="dxa"/>
          </w:tcPr>
          <w:p w14:paraId="2BF726EA" w14:textId="77777777" w:rsidR="00DE5F5E" w:rsidRPr="00411C89" w:rsidRDefault="00DE5F5E" w:rsidP="00C816B3">
            <w:pPr>
              <w:jc w:val="center"/>
            </w:pPr>
            <w:r w:rsidRPr="00411C89">
              <w:t>Paper, kit, meter</w:t>
            </w:r>
          </w:p>
        </w:tc>
        <w:tc>
          <w:tcPr>
            <w:tcW w:w="810" w:type="dxa"/>
          </w:tcPr>
          <w:p w14:paraId="439CBA1F" w14:textId="77777777" w:rsidR="00DE5F5E" w:rsidRPr="00411C89" w:rsidRDefault="00DE5F5E" w:rsidP="00C816B3">
            <w:pPr>
              <w:jc w:val="center"/>
            </w:pPr>
          </w:p>
        </w:tc>
        <w:tc>
          <w:tcPr>
            <w:tcW w:w="810" w:type="dxa"/>
          </w:tcPr>
          <w:p w14:paraId="6E9D0C4E" w14:textId="77777777" w:rsidR="00DE5F5E" w:rsidRPr="00411C89" w:rsidRDefault="00DE5F5E" w:rsidP="00C816B3">
            <w:pPr>
              <w:jc w:val="center"/>
            </w:pPr>
          </w:p>
        </w:tc>
        <w:tc>
          <w:tcPr>
            <w:tcW w:w="810" w:type="dxa"/>
          </w:tcPr>
          <w:p w14:paraId="19EDEC66" w14:textId="77777777" w:rsidR="00DE5F5E" w:rsidRPr="00411C89" w:rsidRDefault="00DE5F5E" w:rsidP="00C816B3">
            <w:pPr>
              <w:jc w:val="center"/>
            </w:pPr>
          </w:p>
        </w:tc>
        <w:tc>
          <w:tcPr>
            <w:tcW w:w="4788" w:type="dxa"/>
          </w:tcPr>
          <w:p w14:paraId="5792B36F" w14:textId="77777777" w:rsidR="00DE5F5E" w:rsidRPr="00411C89" w:rsidRDefault="00DE5F5E" w:rsidP="00C816B3">
            <w:pPr>
              <w:jc w:val="center"/>
            </w:pPr>
          </w:p>
        </w:tc>
      </w:tr>
    </w:tbl>
    <w:p w14:paraId="7507B716" w14:textId="77777777" w:rsidR="00037AA5" w:rsidRDefault="00037AA5" w:rsidP="00076F59">
      <w:pPr>
        <w:rPr>
          <w:b/>
        </w:rPr>
      </w:pPr>
    </w:p>
    <w:p w14:paraId="4407C878" w14:textId="77777777" w:rsidR="00037AA5" w:rsidRDefault="00037AA5">
      <w:pPr>
        <w:rPr>
          <w:b/>
        </w:rPr>
      </w:pPr>
      <w:r>
        <w:rPr>
          <w:b/>
        </w:rPr>
        <w:br w:type="page"/>
      </w:r>
    </w:p>
    <w:p w14:paraId="79A278A2" w14:textId="77777777" w:rsidR="00076F59" w:rsidRPr="00411C89" w:rsidRDefault="00DE5F5E" w:rsidP="00076F59">
      <w:pPr>
        <w:rPr>
          <w:b/>
        </w:rPr>
      </w:pPr>
      <w:r>
        <w:rPr>
          <w:b/>
        </w:rPr>
        <w:lastRenderedPageBreak/>
        <w:t>D.  Check</w:t>
      </w:r>
      <w:r w:rsidR="00076F59" w:rsidRPr="00411C89">
        <w:rPr>
          <w:b/>
        </w:rPr>
        <w:t xml:space="preserve"> the observed status of all items. Provide “Act</w:t>
      </w:r>
      <w:r w:rsidR="00C816B3">
        <w:rPr>
          <w:b/>
        </w:rPr>
        <w:t>ion Required “details and dates.</w:t>
      </w:r>
    </w:p>
    <w:p w14:paraId="68FAE545" w14:textId="77777777" w:rsidR="00076F59" w:rsidRPr="00411C89" w:rsidRDefault="00076F59" w:rsidP="00076F59">
      <w:pPr>
        <w:rPr>
          <w:b/>
        </w:rPr>
      </w:pPr>
    </w:p>
    <w:tbl>
      <w:tblPr>
        <w:tblStyle w:val="TableGrid"/>
        <w:tblW w:w="10908" w:type="dxa"/>
        <w:tblLayout w:type="fixed"/>
        <w:tblLook w:val="04A0" w:firstRow="1" w:lastRow="0" w:firstColumn="1" w:lastColumn="0" w:noHBand="0" w:noVBand="1"/>
      </w:tblPr>
      <w:tblGrid>
        <w:gridCol w:w="1368"/>
        <w:gridCol w:w="3420"/>
        <w:gridCol w:w="540"/>
        <w:gridCol w:w="450"/>
        <w:gridCol w:w="540"/>
        <w:gridCol w:w="2250"/>
        <w:gridCol w:w="810"/>
        <w:gridCol w:w="1530"/>
      </w:tblGrid>
      <w:tr w:rsidR="00DE5F5E" w:rsidRPr="00411C89" w14:paraId="0E24B71F" w14:textId="77777777" w:rsidTr="00592A1F">
        <w:trPr>
          <w:trHeight w:val="552"/>
        </w:trPr>
        <w:tc>
          <w:tcPr>
            <w:tcW w:w="1368" w:type="dxa"/>
            <w:vMerge w:val="restart"/>
          </w:tcPr>
          <w:p w14:paraId="7C3A832C" w14:textId="77777777" w:rsidR="00DE5F5E" w:rsidRPr="00411C89" w:rsidRDefault="00DE5F5E" w:rsidP="00B45774">
            <w:pPr>
              <w:jc w:val="center"/>
              <w:rPr>
                <w:b/>
              </w:rPr>
            </w:pPr>
            <w:r w:rsidRPr="00411C89">
              <w:rPr>
                <w:b/>
              </w:rPr>
              <w:t>Element  #</w:t>
            </w:r>
          </w:p>
        </w:tc>
        <w:tc>
          <w:tcPr>
            <w:tcW w:w="3420" w:type="dxa"/>
            <w:vMerge w:val="restart"/>
          </w:tcPr>
          <w:p w14:paraId="6BC71988" w14:textId="77777777" w:rsidR="00DE5F5E" w:rsidRPr="00411C89" w:rsidRDefault="00DE5F5E" w:rsidP="00B45774">
            <w:pPr>
              <w:jc w:val="center"/>
              <w:rPr>
                <w:b/>
              </w:rPr>
            </w:pPr>
            <w:r w:rsidRPr="00411C89">
              <w:rPr>
                <w:b/>
              </w:rPr>
              <w:t>Inspection</w:t>
            </w:r>
          </w:p>
        </w:tc>
        <w:tc>
          <w:tcPr>
            <w:tcW w:w="1530" w:type="dxa"/>
            <w:gridSpan w:val="3"/>
          </w:tcPr>
          <w:p w14:paraId="502B5BA2" w14:textId="77777777" w:rsidR="00DE5F5E" w:rsidRPr="00411C89" w:rsidRDefault="00DE5F5E" w:rsidP="00E97928">
            <w:pPr>
              <w:jc w:val="center"/>
              <w:rPr>
                <w:b/>
              </w:rPr>
            </w:pPr>
            <w:r w:rsidRPr="00411C89">
              <w:rPr>
                <w:b/>
              </w:rPr>
              <w:t>BMPs Inspected</w:t>
            </w:r>
          </w:p>
        </w:tc>
        <w:tc>
          <w:tcPr>
            <w:tcW w:w="2250" w:type="dxa"/>
            <w:vMerge w:val="restart"/>
          </w:tcPr>
          <w:p w14:paraId="2A673EFA" w14:textId="77777777" w:rsidR="00DE5F5E" w:rsidRPr="00411C89" w:rsidRDefault="00DE5F5E" w:rsidP="00E97928">
            <w:pPr>
              <w:jc w:val="center"/>
              <w:rPr>
                <w:b/>
              </w:rPr>
            </w:pPr>
            <w:r w:rsidRPr="00411C89">
              <w:rPr>
                <w:b/>
              </w:rPr>
              <w:t>BMP needs</w:t>
            </w:r>
          </w:p>
          <w:p w14:paraId="55E7D097" w14:textId="77777777" w:rsidR="00DE5F5E" w:rsidRPr="00411C89" w:rsidRDefault="00DE5F5E" w:rsidP="00E97928">
            <w:pPr>
              <w:jc w:val="center"/>
              <w:rPr>
                <w:b/>
              </w:rPr>
            </w:pPr>
            <w:r w:rsidRPr="00411C89">
              <w:rPr>
                <w:b/>
              </w:rPr>
              <w:t>maintenance</w:t>
            </w:r>
          </w:p>
        </w:tc>
        <w:tc>
          <w:tcPr>
            <w:tcW w:w="810" w:type="dxa"/>
            <w:vMerge w:val="restart"/>
          </w:tcPr>
          <w:p w14:paraId="393A0D8B" w14:textId="77777777" w:rsidR="00DE5F5E" w:rsidRPr="00411C89" w:rsidRDefault="00DE5F5E" w:rsidP="00E97928">
            <w:pPr>
              <w:jc w:val="center"/>
              <w:rPr>
                <w:b/>
              </w:rPr>
            </w:pPr>
            <w:r w:rsidRPr="00411C89">
              <w:rPr>
                <w:b/>
              </w:rPr>
              <w:t>BMP</w:t>
            </w:r>
          </w:p>
          <w:p w14:paraId="03265B6D" w14:textId="77777777" w:rsidR="00DE5F5E" w:rsidRPr="00411C89" w:rsidRDefault="00DE5F5E" w:rsidP="00E97928">
            <w:pPr>
              <w:jc w:val="center"/>
              <w:rPr>
                <w:b/>
              </w:rPr>
            </w:pPr>
            <w:r w:rsidRPr="00411C89">
              <w:rPr>
                <w:b/>
              </w:rPr>
              <w:t>failed</w:t>
            </w:r>
          </w:p>
        </w:tc>
        <w:tc>
          <w:tcPr>
            <w:tcW w:w="1530" w:type="dxa"/>
            <w:vMerge w:val="restart"/>
          </w:tcPr>
          <w:p w14:paraId="718E1479" w14:textId="77777777" w:rsidR="00DE5F5E" w:rsidRPr="00411C89" w:rsidRDefault="00DE5F5E" w:rsidP="00592A1F">
            <w:pPr>
              <w:jc w:val="center"/>
              <w:rPr>
                <w:b/>
              </w:rPr>
            </w:pPr>
            <w:r w:rsidRPr="00411C89">
              <w:rPr>
                <w:b/>
              </w:rPr>
              <w:t>Action required</w:t>
            </w:r>
          </w:p>
          <w:p w14:paraId="72B468C8" w14:textId="77777777" w:rsidR="00DE5F5E" w:rsidRPr="00411C89" w:rsidRDefault="00DE5F5E" w:rsidP="00592A1F">
            <w:pPr>
              <w:jc w:val="center"/>
              <w:rPr>
                <w:b/>
              </w:rPr>
            </w:pPr>
            <w:r w:rsidRPr="00411C89">
              <w:rPr>
                <w:b/>
              </w:rPr>
              <w:t>(describe</w:t>
            </w:r>
            <w:r>
              <w:rPr>
                <w:b/>
              </w:rPr>
              <w:t xml:space="preserve"> </w:t>
            </w:r>
            <w:r w:rsidRPr="00411C89">
              <w:rPr>
                <w:b/>
              </w:rPr>
              <w:t>in section F)</w:t>
            </w:r>
          </w:p>
        </w:tc>
      </w:tr>
      <w:tr w:rsidR="002149CB" w:rsidRPr="00411C89" w14:paraId="35C63018" w14:textId="77777777" w:rsidTr="002943D2">
        <w:trPr>
          <w:trHeight w:val="350"/>
        </w:trPr>
        <w:tc>
          <w:tcPr>
            <w:tcW w:w="1368" w:type="dxa"/>
            <w:vMerge/>
          </w:tcPr>
          <w:p w14:paraId="3191DA7B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3420" w:type="dxa"/>
            <w:vMerge/>
          </w:tcPr>
          <w:p w14:paraId="43777FB1" w14:textId="77777777" w:rsidR="00DE5F5E" w:rsidRPr="00411C89" w:rsidRDefault="00DE5F5E" w:rsidP="00076F59">
            <w:pPr>
              <w:jc w:val="center"/>
              <w:rPr>
                <w:b/>
              </w:rPr>
            </w:pPr>
          </w:p>
        </w:tc>
        <w:tc>
          <w:tcPr>
            <w:tcW w:w="540" w:type="dxa"/>
          </w:tcPr>
          <w:p w14:paraId="5A6A8F6D" w14:textId="77777777" w:rsidR="00DE5F5E" w:rsidRPr="004137AA" w:rsidRDefault="00DE5F5E" w:rsidP="00D10866">
            <w:pPr>
              <w:jc w:val="center"/>
              <w:rPr>
                <w:b/>
                <w:sz w:val="20"/>
                <w:szCs w:val="20"/>
              </w:rPr>
            </w:pPr>
            <w:r w:rsidRPr="004137AA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450" w:type="dxa"/>
          </w:tcPr>
          <w:p w14:paraId="450D388A" w14:textId="77777777" w:rsidR="00DE5F5E" w:rsidRPr="004137AA" w:rsidRDefault="00DE5F5E" w:rsidP="00D10866">
            <w:pPr>
              <w:jc w:val="center"/>
              <w:rPr>
                <w:b/>
                <w:sz w:val="20"/>
                <w:szCs w:val="20"/>
              </w:rPr>
            </w:pPr>
            <w:r w:rsidRPr="004137AA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540" w:type="dxa"/>
          </w:tcPr>
          <w:p w14:paraId="273EEE36" w14:textId="77777777" w:rsidR="00DE5F5E" w:rsidRPr="004137AA" w:rsidRDefault="00DE5F5E" w:rsidP="00D10866">
            <w:pPr>
              <w:jc w:val="center"/>
              <w:rPr>
                <w:b/>
                <w:sz w:val="20"/>
                <w:szCs w:val="20"/>
              </w:rPr>
            </w:pPr>
            <w:r w:rsidRPr="004137AA">
              <w:rPr>
                <w:b/>
                <w:sz w:val="20"/>
                <w:szCs w:val="20"/>
              </w:rPr>
              <w:t>n/a</w:t>
            </w:r>
          </w:p>
        </w:tc>
        <w:tc>
          <w:tcPr>
            <w:tcW w:w="2250" w:type="dxa"/>
            <w:vMerge/>
          </w:tcPr>
          <w:p w14:paraId="34454C8F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810" w:type="dxa"/>
            <w:vMerge/>
          </w:tcPr>
          <w:p w14:paraId="6196D39A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1530" w:type="dxa"/>
            <w:vMerge/>
          </w:tcPr>
          <w:p w14:paraId="7240A9FC" w14:textId="77777777" w:rsidR="00DE5F5E" w:rsidRPr="00411C89" w:rsidRDefault="00DE5F5E" w:rsidP="00076F59">
            <w:pPr>
              <w:rPr>
                <w:b/>
              </w:rPr>
            </w:pPr>
          </w:p>
        </w:tc>
      </w:tr>
      <w:tr w:rsidR="002149CB" w:rsidRPr="00411C89" w14:paraId="1A93D8B5" w14:textId="77777777" w:rsidTr="002943D2">
        <w:tc>
          <w:tcPr>
            <w:tcW w:w="1368" w:type="dxa"/>
          </w:tcPr>
          <w:p w14:paraId="0F2FD2D3" w14:textId="77777777" w:rsidR="00DE5F5E" w:rsidRPr="00411C89" w:rsidRDefault="00DE5F5E" w:rsidP="00DA6508">
            <w:pPr>
              <w:jc w:val="center"/>
            </w:pPr>
            <w:r w:rsidRPr="00411C89">
              <w:t>1</w:t>
            </w:r>
          </w:p>
          <w:p w14:paraId="38B7B4C8" w14:textId="77777777" w:rsidR="00DE5F5E" w:rsidRPr="00411C89" w:rsidRDefault="00DE5F5E" w:rsidP="00DA6508">
            <w:pPr>
              <w:jc w:val="center"/>
            </w:pPr>
            <w:r w:rsidRPr="00411C89">
              <w:t>Clearing Limits</w:t>
            </w:r>
          </w:p>
          <w:p w14:paraId="7A9F251C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3420" w:type="dxa"/>
          </w:tcPr>
          <w:p w14:paraId="465F95D0" w14:textId="77777777" w:rsidR="00DE5F5E" w:rsidRPr="00411C89" w:rsidRDefault="00DE5F5E" w:rsidP="00232DF6">
            <w:r w:rsidRPr="00411C89">
              <w:t>Before beginning land disturbing activities are all clearing limits, natural resource areas (streams, wetlands, buffers, trees) protected with barriers or similar BMPs? (high visibility recommended)</w:t>
            </w:r>
          </w:p>
        </w:tc>
        <w:tc>
          <w:tcPr>
            <w:tcW w:w="540" w:type="dxa"/>
            <w:vAlign w:val="center"/>
          </w:tcPr>
          <w:p w14:paraId="5C03231A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450" w:type="dxa"/>
          </w:tcPr>
          <w:p w14:paraId="7F6694C7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540" w:type="dxa"/>
          </w:tcPr>
          <w:p w14:paraId="1D668B8F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2250" w:type="dxa"/>
          </w:tcPr>
          <w:p w14:paraId="0204AAC5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810" w:type="dxa"/>
          </w:tcPr>
          <w:p w14:paraId="0817F56D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1530" w:type="dxa"/>
          </w:tcPr>
          <w:p w14:paraId="1A2F105F" w14:textId="77777777" w:rsidR="00DE5F5E" w:rsidRPr="00411C89" w:rsidRDefault="00DE5F5E" w:rsidP="00076F59">
            <w:pPr>
              <w:rPr>
                <w:b/>
              </w:rPr>
            </w:pPr>
          </w:p>
        </w:tc>
      </w:tr>
      <w:tr w:rsidR="002149CB" w:rsidRPr="00411C89" w14:paraId="0F44D99E" w14:textId="77777777" w:rsidTr="002943D2">
        <w:trPr>
          <w:trHeight w:val="746"/>
        </w:trPr>
        <w:tc>
          <w:tcPr>
            <w:tcW w:w="1368" w:type="dxa"/>
            <w:vMerge w:val="restart"/>
          </w:tcPr>
          <w:p w14:paraId="34ED57EE" w14:textId="77777777" w:rsidR="00DE5F5E" w:rsidRPr="00411C89" w:rsidRDefault="00DE5F5E" w:rsidP="00DA6508">
            <w:pPr>
              <w:jc w:val="center"/>
            </w:pPr>
            <w:r w:rsidRPr="00411C89">
              <w:t>2</w:t>
            </w:r>
          </w:p>
          <w:p w14:paraId="10532230" w14:textId="77777777" w:rsidR="00DE5F5E" w:rsidRPr="00411C89" w:rsidRDefault="00DE5F5E" w:rsidP="00DA6508">
            <w:pPr>
              <w:jc w:val="center"/>
              <w:rPr>
                <w:b/>
              </w:rPr>
            </w:pPr>
            <w:r w:rsidRPr="00411C89">
              <w:t>Construction Access</w:t>
            </w:r>
          </w:p>
        </w:tc>
        <w:tc>
          <w:tcPr>
            <w:tcW w:w="3420" w:type="dxa"/>
          </w:tcPr>
          <w:p w14:paraId="605349AA" w14:textId="77777777" w:rsidR="00DE5F5E" w:rsidRPr="00411C89" w:rsidRDefault="00DE5F5E" w:rsidP="007E0528">
            <w:r w:rsidRPr="00411C89">
              <w:t>Construction access is stabilized with quarry spalls or equivalent BMP to prevent sediment from being tracked onto roads?</w:t>
            </w:r>
          </w:p>
        </w:tc>
        <w:tc>
          <w:tcPr>
            <w:tcW w:w="540" w:type="dxa"/>
          </w:tcPr>
          <w:p w14:paraId="763DE61E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450" w:type="dxa"/>
          </w:tcPr>
          <w:p w14:paraId="3FB20FE0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540" w:type="dxa"/>
          </w:tcPr>
          <w:p w14:paraId="2D17CB55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2250" w:type="dxa"/>
          </w:tcPr>
          <w:p w14:paraId="04E0563F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810" w:type="dxa"/>
          </w:tcPr>
          <w:p w14:paraId="2D59649D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1530" w:type="dxa"/>
          </w:tcPr>
          <w:p w14:paraId="59759793" w14:textId="77777777" w:rsidR="00DE5F5E" w:rsidRPr="00411C89" w:rsidRDefault="00DE5F5E" w:rsidP="00076F59">
            <w:pPr>
              <w:rPr>
                <w:b/>
              </w:rPr>
            </w:pPr>
          </w:p>
        </w:tc>
      </w:tr>
      <w:tr w:rsidR="002149CB" w:rsidRPr="00411C89" w14:paraId="74CF00AD" w14:textId="77777777" w:rsidTr="002943D2">
        <w:trPr>
          <w:trHeight w:val="458"/>
        </w:trPr>
        <w:tc>
          <w:tcPr>
            <w:tcW w:w="1368" w:type="dxa"/>
            <w:vMerge/>
          </w:tcPr>
          <w:p w14:paraId="5F5D357F" w14:textId="77777777" w:rsidR="00DE5F5E" w:rsidRPr="00411C89" w:rsidRDefault="00DE5F5E" w:rsidP="00DA6508">
            <w:pPr>
              <w:jc w:val="center"/>
            </w:pPr>
          </w:p>
        </w:tc>
        <w:tc>
          <w:tcPr>
            <w:tcW w:w="3420" w:type="dxa"/>
          </w:tcPr>
          <w:p w14:paraId="15DA44B2" w14:textId="77777777" w:rsidR="00DE5F5E" w:rsidRPr="00411C89" w:rsidRDefault="00DE5F5E" w:rsidP="007E0528">
            <w:r w:rsidRPr="00411C89">
              <w:t>Sediment tracked onto the road way was cleaned thoroughly at the end of the day or more frequent as necessary.</w:t>
            </w:r>
          </w:p>
        </w:tc>
        <w:tc>
          <w:tcPr>
            <w:tcW w:w="540" w:type="dxa"/>
          </w:tcPr>
          <w:p w14:paraId="718A284B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450" w:type="dxa"/>
          </w:tcPr>
          <w:p w14:paraId="5C38B7F6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540" w:type="dxa"/>
          </w:tcPr>
          <w:p w14:paraId="06F635CE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2250" w:type="dxa"/>
          </w:tcPr>
          <w:p w14:paraId="2E7AE6B8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810" w:type="dxa"/>
          </w:tcPr>
          <w:p w14:paraId="3BF1F43D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1530" w:type="dxa"/>
          </w:tcPr>
          <w:p w14:paraId="4C33A85E" w14:textId="77777777" w:rsidR="00DE5F5E" w:rsidRPr="00411C89" w:rsidRDefault="00DE5F5E" w:rsidP="00076F59">
            <w:pPr>
              <w:rPr>
                <w:b/>
              </w:rPr>
            </w:pPr>
          </w:p>
        </w:tc>
      </w:tr>
      <w:tr w:rsidR="002149CB" w:rsidRPr="00411C89" w14:paraId="24C5101B" w14:textId="77777777" w:rsidTr="002943D2">
        <w:trPr>
          <w:trHeight w:val="710"/>
        </w:trPr>
        <w:tc>
          <w:tcPr>
            <w:tcW w:w="1368" w:type="dxa"/>
            <w:vMerge w:val="restart"/>
          </w:tcPr>
          <w:p w14:paraId="4459E795" w14:textId="77777777" w:rsidR="00DE5F5E" w:rsidRPr="00411C89" w:rsidRDefault="00DE5F5E" w:rsidP="00DA6508">
            <w:pPr>
              <w:jc w:val="center"/>
            </w:pPr>
            <w:r w:rsidRPr="00411C89">
              <w:t>3</w:t>
            </w:r>
          </w:p>
          <w:p w14:paraId="481606FC" w14:textId="77777777" w:rsidR="00DE5F5E" w:rsidRPr="00411C89" w:rsidRDefault="00DE5F5E" w:rsidP="00DA6508">
            <w:pPr>
              <w:jc w:val="center"/>
            </w:pPr>
            <w:r w:rsidRPr="00411C89">
              <w:t>Control Flow Rates</w:t>
            </w:r>
          </w:p>
          <w:p w14:paraId="1016D2CF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3420" w:type="dxa"/>
          </w:tcPr>
          <w:p w14:paraId="56A1F9D5" w14:textId="77777777" w:rsidR="00DE5F5E" w:rsidRPr="00411C89" w:rsidRDefault="00DE5F5E" w:rsidP="00076F59">
            <w:r w:rsidRPr="00411C89">
              <w:t>Are flow control measures installed to control stormwater volumes and velocity during construction and do they protect downstream properties and waterways from erosion?</w:t>
            </w:r>
          </w:p>
        </w:tc>
        <w:tc>
          <w:tcPr>
            <w:tcW w:w="540" w:type="dxa"/>
          </w:tcPr>
          <w:p w14:paraId="1EFA47C8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450" w:type="dxa"/>
          </w:tcPr>
          <w:p w14:paraId="02A0909D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540" w:type="dxa"/>
          </w:tcPr>
          <w:p w14:paraId="64D8790D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2250" w:type="dxa"/>
          </w:tcPr>
          <w:p w14:paraId="5FA8D365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810" w:type="dxa"/>
          </w:tcPr>
          <w:p w14:paraId="6AC2BB35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1530" w:type="dxa"/>
          </w:tcPr>
          <w:p w14:paraId="4B94C136" w14:textId="77777777" w:rsidR="00DE5F5E" w:rsidRPr="00411C89" w:rsidRDefault="00DE5F5E" w:rsidP="00076F59">
            <w:pPr>
              <w:rPr>
                <w:b/>
              </w:rPr>
            </w:pPr>
          </w:p>
        </w:tc>
      </w:tr>
      <w:tr w:rsidR="002149CB" w:rsidRPr="00411C89" w14:paraId="23ABB78A" w14:textId="77777777" w:rsidTr="002943D2">
        <w:trPr>
          <w:trHeight w:val="710"/>
        </w:trPr>
        <w:tc>
          <w:tcPr>
            <w:tcW w:w="1368" w:type="dxa"/>
            <w:vMerge/>
          </w:tcPr>
          <w:p w14:paraId="3707AD55" w14:textId="77777777" w:rsidR="00DE5F5E" w:rsidRPr="00411C89" w:rsidRDefault="00DE5F5E" w:rsidP="00DA6508">
            <w:pPr>
              <w:jc w:val="center"/>
            </w:pPr>
          </w:p>
        </w:tc>
        <w:tc>
          <w:tcPr>
            <w:tcW w:w="3420" w:type="dxa"/>
          </w:tcPr>
          <w:p w14:paraId="3C916155" w14:textId="77777777" w:rsidR="00DE5F5E" w:rsidRPr="00411C89" w:rsidRDefault="00DE5F5E" w:rsidP="00F5376E">
            <w:r w:rsidRPr="00411C89">
              <w:t xml:space="preserve"> If permanent infiltration ponds are used for flow control during construction, are they protected from siltation?</w:t>
            </w:r>
          </w:p>
        </w:tc>
        <w:tc>
          <w:tcPr>
            <w:tcW w:w="540" w:type="dxa"/>
          </w:tcPr>
          <w:p w14:paraId="304FD059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450" w:type="dxa"/>
          </w:tcPr>
          <w:p w14:paraId="00F8B157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540" w:type="dxa"/>
          </w:tcPr>
          <w:p w14:paraId="5FB80343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2250" w:type="dxa"/>
          </w:tcPr>
          <w:p w14:paraId="31620512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810" w:type="dxa"/>
          </w:tcPr>
          <w:p w14:paraId="18695FC7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1530" w:type="dxa"/>
          </w:tcPr>
          <w:p w14:paraId="1D8C1FC6" w14:textId="77777777" w:rsidR="00DE5F5E" w:rsidRPr="00411C89" w:rsidRDefault="00DE5F5E" w:rsidP="00076F59">
            <w:pPr>
              <w:rPr>
                <w:b/>
              </w:rPr>
            </w:pPr>
          </w:p>
        </w:tc>
      </w:tr>
      <w:tr w:rsidR="002149CB" w:rsidRPr="00411C89" w14:paraId="50F3A848" w14:textId="77777777" w:rsidTr="002943D2">
        <w:trPr>
          <w:trHeight w:val="890"/>
        </w:trPr>
        <w:tc>
          <w:tcPr>
            <w:tcW w:w="1368" w:type="dxa"/>
            <w:vMerge w:val="restart"/>
          </w:tcPr>
          <w:p w14:paraId="0DACDCFD" w14:textId="77777777" w:rsidR="00DE5F5E" w:rsidRPr="00411C89" w:rsidRDefault="00DE5F5E" w:rsidP="00DA6508">
            <w:pPr>
              <w:jc w:val="center"/>
            </w:pPr>
            <w:r w:rsidRPr="00411C89">
              <w:t>4</w:t>
            </w:r>
          </w:p>
          <w:p w14:paraId="3BA67DB3" w14:textId="77777777" w:rsidR="00DE5F5E" w:rsidRPr="00411C89" w:rsidRDefault="00DE5F5E" w:rsidP="00DA6508">
            <w:pPr>
              <w:jc w:val="center"/>
            </w:pPr>
            <w:r w:rsidRPr="00411C89">
              <w:t>Sediment Controls</w:t>
            </w:r>
          </w:p>
          <w:p w14:paraId="7D3100CF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3420" w:type="dxa"/>
          </w:tcPr>
          <w:p w14:paraId="5BF8FBA9" w14:textId="77777777" w:rsidR="00DE5F5E" w:rsidRPr="00411C89" w:rsidRDefault="00DE5F5E" w:rsidP="00076F59">
            <w:r w:rsidRPr="00411C89">
              <w:t>All perimeter sediment controls (e.g. silt fence, wattles, compost socks, berms, etc.) installed, and maintained in accordance with the Stormwater Pollution Prevention Plan (SWPPP).</w:t>
            </w:r>
          </w:p>
        </w:tc>
        <w:tc>
          <w:tcPr>
            <w:tcW w:w="540" w:type="dxa"/>
          </w:tcPr>
          <w:p w14:paraId="79DB62F9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450" w:type="dxa"/>
          </w:tcPr>
          <w:p w14:paraId="7070EFD4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540" w:type="dxa"/>
          </w:tcPr>
          <w:p w14:paraId="37AD7E25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2250" w:type="dxa"/>
          </w:tcPr>
          <w:p w14:paraId="15CD1B19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810" w:type="dxa"/>
          </w:tcPr>
          <w:p w14:paraId="789556C2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1530" w:type="dxa"/>
          </w:tcPr>
          <w:p w14:paraId="142E5806" w14:textId="77777777" w:rsidR="00DE5F5E" w:rsidRPr="00411C89" w:rsidRDefault="00DE5F5E" w:rsidP="00076F59">
            <w:pPr>
              <w:rPr>
                <w:b/>
              </w:rPr>
            </w:pPr>
          </w:p>
        </w:tc>
      </w:tr>
      <w:tr w:rsidR="002149CB" w:rsidRPr="00411C89" w14:paraId="090B6B5C" w14:textId="77777777" w:rsidTr="002943D2">
        <w:trPr>
          <w:trHeight w:val="440"/>
        </w:trPr>
        <w:tc>
          <w:tcPr>
            <w:tcW w:w="1368" w:type="dxa"/>
            <w:vMerge/>
          </w:tcPr>
          <w:p w14:paraId="2E8BC4A6" w14:textId="77777777" w:rsidR="00DE5F5E" w:rsidRPr="00411C89" w:rsidRDefault="00DE5F5E" w:rsidP="00DA6508">
            <w:pPr>
              <w:jc w:val="center"/>
            </w:pPr>
          </w:p>
        </w:tc>
        <w:tc>
          <w:tcPr>
            <w:tcW w:w="3420" w:type="dxa"/>
          </w:tcPr>
          <w:p w14:paraId="4303DCC3" w14:textId="77777777" w:rsidR="00DE5F5E" w:rsidRPr="00411C89" w:rsidRDefault="00DE5F5E" w:rsidP="002149CB">
            <w:r w:rsidRPr="00411C89">
              <w:t>Sediment control BMPs (sediment ponds, traps, filters etc.) ha</w:t>
            </w:r>
            <w:r w:rsidR="002149CB">
              <w:t>ve</w:t>
            </w:r>
            <w:r w:rsidRPr="00411C89">
              <w:t xml:space="preserve"> been constructed and functional as the first step of grading.  </w:t>
            </w:r>
          </w:p>
        </w:tc>
        <w:tc>
          <w:tcPr>
            <w:tcW w:w="540" w:type="dxa"/>
          </w:tcPr>
          <w:p w14:paraId="0638F11F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450" w:type="dxa"/>
          </w:tcPr>
          <w:p w14:paraId="5186E24A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540" w:type="dxa"/>
          </w:tcPr>
          <w:p w14:paraId="3EA41B48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2250" w:type="dxa"/>
          </w:tcPr>
          <w:p w14:paraId="38B7704C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810" w:type="dxa"/>
          </w:tcPr>
          <w:p w14:paraId="705BF6F6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1530" w:type="dxa"/>
          </w:tcPr>
          <w:p w14:paraId="131E3607" w14:textId="77777777" w:rsidR="00DE5F5E" w:rsidRPr="00411C89" w:rsidRDefault="00DE5F5E" w:rsidP="00076F59">
            <w:pPr>
              <w:rPr>
                <w:b/>
              </w:rPr>
            </w:pPr>
          </w:p>
        </w:tc>
      </w:tr>
      <w:tr w:rsidR="002149CB" w:rsidRPr="00411C89" w14:paraId="724961BD" w14:textId="77777777" w:rsidTr="002943D2">
        <w:trPr>
          <w:trHeight w:val="530"/>
        </w:trPr>
        <w:tc>
          <w:tcPr>
            <w:tcW w:w="1368" w:type="dxa"/>
            <w:vMerge/>
          </w:tcPr>
          <w:p w14:paraId="16226079" w14:textId="77777777" w:rsidR="00DE5F5E" w:rsidRPr="00411C89" w:rsidRDefault="00DE5F5E" w:rsidP="00DA6508">
            <w:pPr>
              <w:jc w:val="center"/>
            </w:pPr>
          </w:p>
        </w:tc>
        <w:tc>
          <w:tcPr>
            <w:tcW w:w="3420" w:type="dxa"/>
          </w:tcPr>
          <w:p w14:paraId="3FDBB057" w14:textId="77777777" w:rsidR="00DE5F5E" w:rsidRPr="00411C89" w:rsidRDefault="00DE5F5E" w:rsidP="00076F59">
            <w:r w:rsidRPr="00411C89">
              <w:t>Stormwater runoff from disturbed areas is directed to sediment removal BMP.</w:t>
            </w:r>
          </w:p>
        </w:tc>
        <w:tc>
          <w:tcPr>
            <w:tcW w:w="540" w:type="dxa"/>
          </w:tcPr>
          <w:p w14:paraId="6A08BDCA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450" w:type="dxa"/>
          </w:tcPr>
          <w:p w14:paraId="6C65D375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540" w:type="dxa"/>
          </w:tcPr>
          <w:p w14:paraId="196E30FC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2250" w:type="dxa"/>
          </w:tcPr>
          <w:p w14:paraId="3359E23A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810" w:type="dxa"/>
          </w:tcPr>
          <w:p w14:paraId="1A48AB22" w14:textId="77777777" w:rsidR="00DE5F5E" w:rsidRPr="00411C89" w:rsidRDefault="00DE5F5E" w:rsidP="00076F59">
            <w:pPr>
              <w:rPr>
                <w:b/>
              </w:rPr>
            </w:pPr>
          </w:p>
        </w:tc>
        <w:tc>
          <w:tcPr>
            <w:tcW w:w="1530" w:type="dxa"/>
          </w:tcPr>
          <w:p w14:paraId="70D9E594" w14:textId="77777777" w:rsidR="00DE5F5E" w:rsidRPr="00411C89" w:rsidRDefault="00DE5F5E" w:rsidP="00076F59">
            <w:pPr>
              <w:rPr>
                <w:b/>
              </w:rPr>
            </w:pPr>
          </w:p>
        </w:tc>
      </w:tr>
      <w:tr w:rsidR="00F95699" w:rsidRPr="00411C89" w14:paraId="4FE96994" w14:textId="77777777" w:rsidTr="002943D2">
        <w:trPr>
          <w:trHeight w:val="494"/>
        </w:trPr>
        <w:tc>
          <w:tcPr>
            <w:tcW w:w="1368" w:type="dxa"/>
          </w:tcPr>
          <w:p w14:paraId="04377CFC" w14:textId="77777777" w:rsidR="00F95699" w:rsidRPr="00411C89" w:rsidRDefault="00F95699" w:rsidP="00DA6508">
            <w:pPr>
              <w:jc w:val="center"/>
            </w:pPr>
            <w:r w:rsidRPr="00411C89">
              <w:t>5</w:t>
            </w:r>
          </w:p>
          <w:p w14:paraId="5FC2839F" w14:textId="77777777" w:rsidR="00F95699" w:rsidRPr="00411C89" w:rsidRDefault="00F95699" w:rsidP="00DA6508">
            <w:pPr>
              <w:jc w:val="center"/>
              <w:rPr>
                <w:b/>
              </w:rPr>
            </w:pPr>
            <w:r w:rsidRPr="00411C89">
              <w:t>Stabilize Soils</w:t>
            </w:r>
          </w:p>
        </w:tc>
        <w:tc>
          <w:tcPr>
            <w:tcW w:w="3420" w:type="dxa"/>
          </w:tcPr>
          <w:p w14:paraId="44404DD1" w14:textId="77777777" w:rsidR="00F95699" w:rsidRPr="00B45774" w:rsidRDefault="00F95699" w:rsidP="00076F59">
            <w:r w:rsidRPr="00411C89">
              <w:t>Have exposed un-worked soils been stabilized with effective BMP to prevent erosion and sediment deposition?</w:t>
            </w:r>
          </w:p>
        </w:tc>
        <w:tc>
          <w:tcPr>
            <w:tcW w:w="540" w:type="dxa"/>
          </w:tcPr>
          <w:p w14:paraId="71F629B5" w14:textId="77777777" w:rsidR="00F95699" w:rsidRPr="00411C89" w:rsidRDefault="00F95699" w:rsidP="00076F59">
            <w:pPr>
              <w:rPr>
                <w:b/>
              </w:rPr>
            </w:pPr>
          </w:p>
        </w:tc>
        <w:tc>
          <w:tcPr>
            <w:tcW w:w="450" w:type="dxa"/>
          </w:tcPr>
          <w:p w14:paraId="0BAAFC58" w14:textId="77777777" w:rsidR="00F95699" w:rsidRPr="00411C89" w:rsidRDefault="00F95699" w:rsidP="00076F59">
            <w:pPr>
              <w:rPr>
                <w:b/>
              </w:rPr>
            </w:pPr>
          </w:p>
        </w:tc>
        <w:tc>
          <w:tcPr>
            <w:tcW w:w="540" w:type="dxa"/>
          </w:tcPr>
          <w:p w14:paraId="399F6B8D" w14:textId="77777777" w:rsidR="00F95699" w:rsidRPr="00411C89" w:rsidRDefault="00F95699" w:rsidP="00076F59">
            <w:pPr>
              <w:rPr>
                <w:b/>
              </w:rPr>
            </w:pPr>
          </w:p>
        </w:tc>
        <w:tc>
          <w:tcPr>
            <w:tcW w:w="2250" w:type="dxa"/>
          </w:tcPr>
          <w:p w14:paraId="33EDC0D0" w14:textId="77777777" w:rsidR="00F95699" w:rsidRPr="00411C89" w:rsidRDefault="00F95699" w:rsidP="00076F59">
            <w:pPr>
              <w:rPr>
                <w:b/>
              </w:rPr>
            </w:pPr>
          </w:p>
        </w:tc>
        <w:tc>
          <w:tcPr>
            <w:tcW w:w="810" w:type="dxa"/>
          </w:tcPr>
          <w:p w14:paraId="430AB511" w14:textId="77777777" w:rsidR="00F95699" w:rsidRPr="00411C89" w:rsidRDefault="00F95699" w:rsidP="00076F59">
            <w:pPr>
              <w:rPr>
                <w:b/>
              </w:rPr>
            </w:pPr>
          </w:p>
        </w:tc>
        <w:tc>
          <w:tcPr>
            <w:tcW w:w="1530" w:type="dxa"/>
          </w:tcPr>
          <w:p w14:paraId="0CD12E49" w14:textId="77777777" w:rsidR="00F95699" w:rsidRPr="00411C89" w:rsidRDefault="00F95699" w:rsidP="00076F59">
            <w:pPr>
              <w:rPr>
                <w:b/>
              </w:rPr>
            </w:pPr>
          </w:p>
        </w:tc>
      </w:tr>
    </w:tbl>
    <w:p w14:paraId="48844269" w14:textId="77777777" w:rsidR="002943D2" w:rsidRDefault="002943D2">
      <w:r>
        <w:br w:type="page"/>
      </w:r>
    </w:p>
    <w:tbl>
      <w:tblPr>
        <w:tblStyle w:val="TableGrid"/>
        <w:tblW w:w="10930" w:type="dxa"/>
        <w:tblLayout w:type="fixed"/>
        <w:tblLook w:val="04A0" w:firstRow="1" w:lastRow="0" w:firstColumn="1" w:lastColumn="0" w:noHBand="0" w:noVBand="1"/>
      </w:tblPr>
      <w:tblGrid>
        <w:gridCol w:w="1368"/>
        <w:gridCol w:w="3420"/>
        <w:gridCol w:w="540"/>
        <w:gridCol w:w="450"/>
        <w:gridCol w:w="540"/>
        <w:gridCol w:w="22"/>
        <w:gridCol w:w="2228"/>
        <w:gridCol w:w="22"/>
        <w:gridCol w:w="788"/>
        <w:gridCol w:w="1530"/>
        <w:gridCol w:w="22"/>
      </w:tblGrid>
      <w:tr w:rsidR="002943D2" w:rsidRPr="00411C89" w14:paraId="3C39207A" w14:textId="77777777" w:rsidTr="00F05C54">
        <w:trPr>
          <w:trHeight w:val="347"/>
        </w:trPr>
        <w:tc>
          <w:tcPr>
            <w:tcW w:w="1368" w:type="dxa"/>
            <w:vMerge w:val="restart"/>
          </w:tcPr>
          <w:p w14:paraId="14F48259" w14:textId="77777777" w:rsidR="002943D2" w:rsidRPr="00411C89" w:rsidRDefault="002943D2" w:rsidP="00F95699">
            <w:pPr>
              <w:jc w:val="center"/>
            </w:pPr>
            <w:r w:rsidRPr="00411C89">
              <w:rPr>
                <w:b/>
              </w:rPr>
              <w:lastRenderedPageBreak/>
              <w:t>Element  #</w:t>
            </w:r>
          </w:p>
        </w:tc>
        <w:tc>
          <w:tcPr>
            <w:tcW w:w="3420" w:type="dxa"/>
            <w:vMerge w:val="restart"/>
          </w:tcPr>
          <w:p w14:paraId="03395FC3" w14:textId="77777777" w:rsidR="002943D2" w:rsidRPr="00411C89" w:rsidRDefault="002943D2" w:rsidP="00076F59">
            <w:r w:rsidRPr="00411C89">
              <w:rPr>
                <w:b/>
              </w:rPr>
              <w:t>Inspection</w:t>
            </w:r>
          </w:p>
        </w:tc>
        <w:tc>
          <w:tcPr>
            <w:tcW w:w="1552" w:type="dxa"/>
            <w:gridSpan w:val="4"/>
          </w:tcPr>
          <w:p w14:paraId="4B1B5DA2" w14:textId="77777777" w:rsidR="002943D2" w:rsidRPr="00411C89" w:rsidRDefault="002943D2" w:rsidP="002943D2">
            <w:pPr>
              <w:jc w:val="center"/>
              <w:rPr>
                <w:b/>
              </w:rPr>
            </w:pPr>
            <w:r w:rsidRPr="00411C89">
              <w:rPr>
                <w:b/>
              </w:rPr>
              <w:t>BMPs Inspected</w:t>
            </w:r>
          </w:p>
        </w:tc>
        <w:tc>
          <w:tcPr>
            <w:tcW w:w="2250" w:type="dxa"/>
            <w:gridSpan w:val="2"/>
            <w:vMerge w:val="restart"/>
          </w:tcPr>
          <w:p w14:paraId="73E3E69E" w14:textId="77777777" w:rsidR="002943D2" w:rsidRPr="00411C89" w:rsidRDefault="002943D2" w:rsidP="00C26364">
            <w:pPr>
              <w:jc w:val="center"/>
              <w:rPr>
                <w:b/>
              </w:rPr>
            </w:pPr>
            <w:r w:rsidRPr="00411C89">
              <w:rPr>
                <w:b/>
              </w:rPr>
              <w:t>BMP needs</w:t>
            </w:r>
          </w:p>
          <w:p w14:paraId="09133948" w14:textId="77777777" w:rsidR="002943D2" w:rsidRPr="00411C89" w:rsidRDefault="002943D2" w:rsidP="00C26364">
            <w:pPr>
              <w:jc w:val="center"/>
              <w:rPr>
                <w:b/>
              </w:rPr>
            </w:pPr>
            <w:r w:rsidRPr="00411C89">
              <w:rPr>
                <w:b/>
              </w:rPr>
              <w:t>maintenance</w:t>
            </w:r>
          </w:p>
        </w:tc>
        <w:tc>
          <w:tcPr>
            <w:tcW w:w="788" w:type="dxa"/>
            <w:vMerge w:val="restart"/>
          </w:tcPr>
          <w:p w14:paraId="418938A0" w14:textId="77777777" w:rsidR="002943D2" w:rsidRPr="00411C89" w:rsidRDefault="002943D2" w:rsidP="00C26364">
            <w:pPr>
              <w:jc w:val="center"/>
              <w:rPr>
                <w:b/>
              </w:rPr>
            </w:pPr>
            <w:r w:rsidRPr="00411C89">
              <w:rPr>
                <w:b/>
              </w:rPr>
              <w:t>BMP</w:t>
            </w:r>
          </w:p>
          <w:p w14:paraId="484E382D" w14:textId="77777777" w:rsidR="002943D2" w:rsidRPr="00411C89" w:rsidRDefault="002943D2" w:rsidP="00C26364">
            <w:pPr>
              <w:jc w:val="center"/>
              <w:rPr>
                <w:b/>
              </w:rPr>
            </w:pPr>
            <w:r w:rsidRPr="00411C89">
              <w:rPr>
                <w:b/>
              </w:rPr>
              <w:t>failed</w:t>
            </w:r>
          </w:p>
        </w:tc>
        <w:tc>
          <w:tcPr>
            <w:tcW w:w="1552" w:type="dxa"/>
            <w:gridSpan w:val="2"/>
            <w:vMerge w:val="restart"/>
          </w:tcPr>
          <w:p w14:paraId="7BCDFF52" w14:textId="77777777" w:rsidR="002943D2" w:rsidRPr="00411C89" w:rsidRDefault="002943D2" w:rsidP="00592A1F">
            <w:pPr>
              <w:jc w:val="center"/>
              <w:rPr>
                <w:b/>
              </w:rPr>
            </w:pPr>
            <w:r w:rsidRPr="00411C89">
              <w:rPr>
                <w:b/>
              </w:rPr>
              <w:t>Action required</w:t>
            </w:r>
          </w:p>
          <w:p w14:paraId="28C8D8FD" w14:textId="77777777" w:rsidR="002943D2" w:rsidRPr="00411C89" w:rsidRDefault="002943D2" w:rsidP="00592A1F">
            <w:pPr>
              <w:jc w:val="center"/>
              <w:rPr>
                <w:b/>
              </w:rPr>
            </w:pPr>
            <w:r w:rsidRPr="00411C89">
              <w:rPr>
                <w:b/>
              </w:rPr>
              <w:t>(describe</w:t>
            </w:r>
            <w:r>
              <w:rPr>
                <w:b/>
              </w:rPr>
              <w:t xml:space="preserve"> </w:t>
            </w:r>
            <w:r w:rsidRPr="00411C89">
              <w:rPr>
                <w:b/>
              </w:rPr>
              <w:t>in section F)</w:t>
            </w:r>
          </w:p>
        </w:tc>
      </w:tr>
      <w:tr w:rsidR="002943D2" w:rsidRPr="00411C89" w14:paraId="0DE55851" w14:textId="77777777" w:rsidTr="00F05C54">
        <w:trPr>
          <w:trHeight w:val="346"/>
        </w:trPr>
        <w:tc>
          <w:tcPr>
            <w:tcW w:w="1368" w:type="dxa"/>
            <w:vMerge/>
          </w:tcPr>
          <w:p w14:paraId="769FB57E" w14:textId="77777777" w:rsidR="002943D2" w:rsidRPr="00411C89" w:rsidRDefault="002943D2" w:rsidP="00F95699">
            <w:pPr>
              <w:jc w:val="center"/>
              <w:rPr>
                <w:b/>
              </w:rPr>
            </w:pPr>
          </w:p>
        </w:tc>
        <w:tc>
          <w:tcPr>
            <w:tcW w:w="3420" w:type="dxa"/>
            <w:vMerge/>
          </w:tcPr>
          <w:p w14:paraId="6802A66C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540" w:type="dxa"/>
          </w:tcPr>
          <w:p w14:paraId="48B75C9E" w14:textId="77777777" w:rsidR="002943D2" w:rsidRPr="004137AA" w:rsidRDefault="002943D2" w:rsidP="00C26364">
            <w:pPr>
              <w:jc w:val="center"/>
              <w:rPr>
                <w:b/>
                <w:sz w:val="20"/>
                <w:szCs w:val="20"/>
              </w:rPr>
            </w:pPr>
            <w:r w:rsidRPr="004137AA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450" w:type="dxa"/>
          </w:tcPr>
          <w:p w14:paraId="3D68FC01" w14:textId="77777777" w:rsidR="002943D2" w:rsidRPr="004137AA" w:rsidRDefault="002943D2" w:rsidP="00C26364">
            <w:pPr>
              <w:jc w:val="center"/>
              <w:rPr>
                <w:b/>
                <w:sz w:val="20"/>
                <w:szCs w:val="20"/>
              </w:rPr>
            </w:pPr>
            <w:r w:rsidRPr="004137AA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562" w:type="dxa"/>
            <w:gridSpan w:val="2"/>
          </w:tcPr>
          <w:p w14:paraId="7F988DB3" w14:textId="77777777" w:rsidR="002943D2" w:rsidRPr="004137AA" w:rsidRDefault="002943D2" w:rsidP="00C26364">
            <w:pPr>
              <w:jc w:val="center"/>
              <w:rPr>
                <w:b/>
                <w:sz w:val="20"/>
                <w:szCs w:val="20"/>
              </w:rPr>
            </w:pPr>
            <w:r w:rsidRPr="004137AA">
              <w:rPr>
                <w:b/>
                <w:sz w:val="20"/>
                <w:szCs w:val="20"/>
              </w:rPr>
              <w:t>n/a</w:t>
            </w:r>
          </w:p>
        </w:tc>
        <w:tc>
          <w:tcPr>
            <w:tcW w:w="2250" w:type="dxa"/>
            <w:gridSpan w:val="2"/>
            <w:vMerge/>
          </w:tcPr>
          <w:p w14:paraId="1A80F5FB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788" w:type="dxa"/>
            <w:vMerge/>
          </w:tcPr>
          <w:p w14:paraId="60694BAA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1552" w:type="dxa"/>
            <w:gridSpan w:val="2"/>
            <w:vMerge/>
          </w:tcPr>
          <w:p w14:paraId="42889C6A" w14:textId="77777777" w:rsidR="002943D2" w:rsidRPr="00411C89" w:rsidRDefault="002943D2" w:rsidP="00076F59">
            <w:pPr>
              <w:rPr>
                <w:b/>
              </w:rPr>
            </w:pPr>
          </w:p>
        </w:tc>
      </w:tr>
      <w:tr w:rsidR="002943D2" w:rsidRPr="00411C89" w14:paraId="02CFC315" w14:textId="77777777" w:rsidTr="00592A1F">
        <w:trPr>
          <w:gridAfter w:val="1"/>
          <w:wAfter w:w="22" w:type="dxa"/>
          <w:trHeight w:val="784"/>
        </w:trPr>
        <w:tc>
          <w:tcPr>
            <w:tcW w:w="1368" w:type="dxa"/>
            <w:vMerge w:val="restart"/>
          </w:tcPr>
          <w:p w14:paraId="3279CBAE" w14:textId="77777777" w:rsidR="002943D2" w:rsidRPr="004D7F29" w:rsidRDefault="002943D2" w:rsidP="00F95699">
            <w:pPr>
              <w:jc w:val="center"/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5</w:t>
            </w:r>
          </w:p>
          <w:p w14:paraId="0587AB28" w14:textId="77777777" w:rsidR="002943D2" w:rsidRPr="004D7F29" w:rsidRDefault="002943D2" w:rsidP="00F95699">
            <w:pPr>
              <w:jc w:val="center"/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Stabilize Soils</w:t>
            </w:r>
          </w:p>
          <w:p w14:paraId="40BDC1F2" w14:textId="77777777" w:rsidR="002943D2" w:rsidRPr="004D7F29" w:rsidRDefault="002943D2" w:rsidP="00F95699">
            <w:pPr>
              <w:jc w:val="center"/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Cont.</w:t>
            </w:r>
          </w:p>
        </w:tc>
        <w:tc>
          <w:tcPr>
            <w:tcW w:w="3420" w:type="dxa"/>
          </w:tcPr>
          <w:p w14:paraId="4AC64564" w14:textId="77777777" w:rsidR="002943D2" w:rsidRPr="004D7F29" w:rsidRDefault="002943D2" w:rsidP="00076F59">
            <w:pPr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Are stockpiles stabilized from erosion, protected with sediment trapping measures and located away from drain inlet, waterways, and drainage channels?</w:t>
            </w:r>
          </w:p>
        </w:tc>
        <w:tc>
          <w:tcPr>
            <w:tcW w:w="540" w:type="dxa"/>
          </w:tcPr>
          <w:p w14:paraId="3360FD6C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450" w:type="dxa"/>
          </w:tcPr>
          <w:p w14:paraId="2AE6E7E2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540" w:type="dxa"/>
          </w:tcPr>
          <w:p w14:paraId="775AA629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2250" w:type="dxa"/>
            <w:gridSpan w:val="2"/>
          </w:tcPr>
          <w:p w14:paraId="6BA563A9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810" w:type="dxa"/>
            <w:gridSpan w:val="2"/>
          </w:tcPr>
          <w:p w14:paraId="42ED3278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1530" w:type="dxa"/>
          </w:tcPr>
          <w:p w14:paraId="20B60AF9" w14:textId="77777777" w:rsidR="002943D2" w:rsidRPr="00411C89" w:rsidRDefault="002943D2" w:rsidP="00076F59">
            <w:pPr>
              <w:rPr>
                <w:b/>
              </w:rPr>
            </w:pPr>
          </w:p>
        </w:tc>
      </w:tr>
      <w:tr w:rsidR="002943D2" w:rsidRPr="00411C89" w14:paraId="358226E2" w14:textId="77777777" w:rsidTr="00592A1F">
        <w:trPr>
          <w:gridAfter w:val="1"/>
          <w:wAfter w:w="22" w:type="dxa"/>
          <w:trHeight w:val="503"/>
        </w:trPr>
        <w:tc>
          <w:tcPr>
            <w:tcW w:w="1368" w:type="dxa"/>
            <w:vMerge/>
            <w:tcBorders>
              <w:bottom w:val="single" w:sz="4" w:space="0" w:color="auto"/>
            </w:tcBorders>
          </w:tcPr>
          <w:p w14:paraId="777BC12F" w14:textId="77777777" w:rsidR="002943D2" w:rsidRPr="004D7F29" w:rsidRDefault="002943D2" w:rsidP="00DA650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61AF2FFF" w14:textId="77777777" w:rsidR="002943D2" w:rsidRPr="004D7F29" w:rsidRDefault="002943D2" w:rsidP="00076F59">
            <w:pPr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Have soils been stabilized at the end of the shift, before a holiday or weekend if needed based on the weather forecast?</w:t>
            </w:r>
          </w:p>
        </w:tc>
        <w:tc>
          <w:tcPr>
            <w:tcW w:w="540" w:type="dxa"/>
          </w:tcPr>
          <w:p w14:paraId="18D1273A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450" w:type="dxa"/>
          </w:tcPr>
          <w:p w14:paraId="2ADA8A87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540" w:type="dxa"/>
          </w:tcPr>
          <w:p w14:paraId="1D012833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2250" w:type="dxa"/>
            <w:gridSpan w:val="2"/>
          </w:tcPr>
          <w:p w14:paraId="506FE71F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810" w:type="dxa"/>
            <w:gridSpan w:val="2"/>
          </w:tcPr>
          <w:p w14:paraId="70026BBF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1530" w:type="dxa"/>
          </w:tcPr>
          <w:p w14:paraId="27EC7646" w14:textId="77777777" w:rsidR="002943D2" w:rsidRPr="00411C89" w:rsidRDefault="002943D2" w:rsidP="00076F59">
            <w:pPr>
              <w:rPr>
                <w:b/>
              </w:rPr>
            </w:pPr>
          </w:p>
        </w:tc>
      </w:tr>
      <w:tr w:rsidR="002943D2" w:rsidRPr="00411C89" w14:paraId="3B26B597" w14:textId="77777777" w:rsidTr="00592A1F">
        <w:trPr>
          <w:gridAfter w:val="1"/>
          <w:wAfter w:w="22" w:type="dxa"/>
          <w:cantSplit/>
          <w:trHeight w:val="629"/>
        </w:trPr>
        <w:tc>
          <w:tcPr>
            <w:tcW w:w="1368" w:type="dxa"/>
            <w:vMerge w:val="restart"/>
            <w:tcBorders>
              <w:bottom w:val="nil"/>
            </w:tcBorders>
          </w:tcPr>
          <w:p w14:paraId="5D1A8291" w14:textId="77777777" w:rsidR="002943D2" w:rsidRPr="004D7F29" w:rsidRDefault="002943D2" w:rsidP="00DA6508">
            <w:pPr>
              <w:jc w:val="center"/>
              <w:rPr>
                <w:sz w:val="20"/>
                <w:szCs w:val="20"/>
              </w:rPr>
            </w:pPr>
          </w:p>
          <w:p w14:paraId="5D0FE60A" w14:textId="77777777" w:rsidR="002943D2" w:rsidRPr="004D7F29" w:rsidRDefault="002943D2" w:rsidP="00DA6508">
            <w:pPr>
              <w:jc w:val="center"/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6</w:t>
            </w:r>
          </w:p>
          <w:p w14:paraId="45F90704" w14:textId="77777777" w:rsidR="002943D2" w:rsidRPr="004D7F29" w:rsidRDefault="002943D2" w:rsidP="00DA6508">
            <w:pPr>
              <w:jc w:val="center"/>
              <w:rPr>
                <w:b/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Protect Slopes</w:t>
            </w:r>
          </w:p>
        </w:tc>
        <w:tc>
          <w:tcPr>
            <w:tcW w:w="3420" w:type="dxa"/>
          </w:tcPr>
          <w:p w14:paraId="7D8F082E" w14:textId="77777777" w:rsidR="002943D2" w:rsidRPr="004D7F29" w:rsidRDefault="002943D2" w:rsidP="00DA6508">
            <w:pPr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Has stormwater and ground water been diverted away from slopes and disturbed areas with interceptor dikes, pipes and or swales?</w:t>
            </w:r>
          </w:p>
        </w:tc>
        <w:tc>
          <w:tcPr>
            <w:tcW w:w="540" w:type="dxa"/>
          </w:tcPr>
          <w:p w14:paraId="7339C3D8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450" w:type="dxa"/>
          </w:tcPr>
          <w:p w14:paraId="0A1B2E7B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540" w:type="dxa"/>
          </w:tcPr>
          <w:p w14:paraId="4FD2E5A5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2250" w:type="dxa"/>
            <w:gridSpan w:val="2"/>
          </w:tcPr>
          <w:p w14:paraId="68C0D749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810" w:type="dxa"/>
            <w:gridSpan w:val="2"/>
          </w:tcPr>
          <w:p w14:paraId="490FFE62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1530" w:type="dxa"/>
          </w:tcPr>
          <w:p w14:paraId="059EE0E7" w14:textId="77777777" w:rsidR="002943D2" w:rsidRPr="00411C89" w:rsidRDefault="002943D2" w:rsidP="00076F59">
            <w:pPr>
              <w:rPr>
                <w:b/>
              </w:rPr>
            </w:pPr>
          </w:p>
        </w:tc>
      </w:tr>
      <w:tr w:rsidR="002943D2" w:rsidRPr="00411C89" w14:paraId="0982A5B2" w14:textId="77777777" w:rsidTr="00592A1F">
        <w:trPr>
          <w:gridAfter w:val="1"/>
          <w:wAfter w:w="22" w:type="dxa"/>
          <w:trHeight w:val="494"/>
        </w:trPr>
        <w:tc>
          <w:tcPr>
            <w:tcW w:w="1368" w:type="dxa"/>
            <w:vMerge/>
            <w:tcBorders>
              <w:bottom w:val="nil"/>
            </w:tcBorders>
          </w:tcPr>
          <w:p w14:paraId="57113A1F" w14:textId="77777777" w:rsidR="002943D2" w:rsidRPr="004D7F29" w:rsidRDefault="002943D2" w:rsidP="00DA650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14:paraId="4AEF900D" w14:textId="77777777" w:rsidR="002943D2" w:rsidRPr="004D7F29" w:rsidRDefault="002943D2" w:rsidP="00DA6508">
            <w:pPr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Is off-site storm water managed separately from stormwater generated on the site?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37625ED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4699E1D2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878FE46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2250" w:type="dxa"/>
            <w:gridSpan w:val="2"/>
            <w:tcBorders>
              <w:bottom w:val="single" w:sz="4" w:space="0" w:color="auto"/>
            </w:tcBorders>
          </w:tcPr>
          <w:p w14:paraId="74BF73C1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810" w:type="dxa"/>
            <w:gridSpan w:val="2"/>
            <w:tcBorders>
              <w:bottom w:val="single" w:sz="4" w:space="0" w:color="auto"/>
            </w:tcBorders>
          </w:tcPr>
          <w:p w14:paraId="6FC8B962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027CD1A0" w14:textId="77777777" w:rsidR="002943D2" w:rsidRPr="00411C89" w:rsidRDefault="002943D2" w:rsidP="00076F59">
            <w:pPr>
              <w:rPr>
                <w:b/>
              </w:rPr>
            </w:pPr>
          </w:p>
        </w:tc>
      </w:tr>
      <w:tr w:rsidR="002943D2" w:rsidRPr="00411C89" w14:paraId="6AD86E0A" w14:textId="77777777" w:rsidTr="00592A1F">
        <w:trPr>
          <w:gridAfter w:val="1"/>
          <w:wAfter w:w="22" w:type="dxa"/>
          <w:trHeight w:val="530"/>
        </w:trPr>
        <w:tc>
          <w:tcPr>
            <w:tcW w:w="1368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41B447A" w14:textId="77777777" w:rsidR="002943D2" w:rsidRPr="004D7F29" w:rsidRDefault="002943D2" w:rsidP="00DA650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EF099" w14:textId="77777777" w:rsidR="002943D2" w:rsidRPr="004D7F29" w:rsidRDefault="004D7F29" w:rsidP="004D7F29">
            <w:pPr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Is e</w:t>
            </w:r>
            <w:r w:rsidR="002943D2" w:rsidRPr="004D7F29">
              <w:rPr>
                <w:sz w:val="20"/>
                <w:szCs w:val="20"/>
              </w:rPr>
              <w:t>xcavated material placed on uphill side of trenches consistent with safety and space considerations</w:t>
            </w:r>
            <w:r w:rsidRPr="004D7F29">
              <w:rPr>
                <w:sz w:val="20"/>
                <w:szCs w:val="20"/>
              </w:rPr>
              <w:t>?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10B0E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1DA07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5EC05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C85D6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72CB2" w14:textId="77777777" w:rsidR="002943D2" w:rsidRPr="00411C89" w:rsidRDefault="002943D2" w:rsidP="00076F59">
            <w:pPr>
              <w:rPr>
                <w:b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A8D37" w14:textId="77777777" w:rsidR="002943D2" w:rsidRPr="00411C89" w:rsidRDefault="002943D2" w:rsidP="00076F59">
            <w:pPr>
              <w:rPr>
                <w:b/>
              </w:rPr>
            </w:pPr>
          </w:p>
        </w:tc>
      </w:tr>
      <w:tr w:rsidR="002943D2" w:rsidRPr="00411C89" w14:paraId="2686A657" w14:textId="77777777" w:rsidTr="00592A1F">
        <w:trPr>
          <w:gridAfter w:val="1"/>
          <w:wAfter w:w="22" w:type="dxa"/>
          <w:trHeight w:val="219"/>
        </w:trPr>
        <w:tc>
          <w:tcPr>
            <w:tcW w:w="1368" w:type="dxa"/>
            <w:vMerge/>
            <w:tcBorders>
              <w:top w:val="single" w:sz="4" w:space="0" w:color="auto"/>
              <w:bottom w:val="nil"/>
            </w:tcBorders>
          </w:tcPr>
          <w:p w14:paraId="0C02679A" w14:textId="77777777" w:rsidR="002943D2" w:rsidRPr="004D7F29" w:rsidRDefault="002943D2" w:rsidP="007E0528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4" w:space="0" w:color="auto"/>
            </w:tcBorders>
          </w:tcPr>
          <w:p w14:paraId="534D3D0F" w14:textId="77777777" w:rsidR="002943D2" w:rsidRPr="004D7F29" w:rsidRDefault="002943D2" w:rsidP="007E0528">
            <w:pPr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Have check dams been placed at regular</w:t>
            </w:r>
            <w:r w:rsidR="004D7F29" w:rsidRPr="004D7F29">
              <w:rPr>
                <w:sz w:val="20"/>
                <w:szCs w:val="20"/>
              </w:rPr>
              <w:t xml:space="preserve"> intervals within constructed channels that are cut down a slope?</w:t>
            </w: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552C588A" w14:textId="77777777" w:rsidR="002943D2" w:rsidRPr="00411C89" w:rsidRDefault="002943D2" w:rsidP="007E0528">
            <w:pPr>
              <w:jc w:val="center"/>
              <w:rPr>
                <w:b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14:paraId="214D9C26" w14:textId="77777777" w:rsidR="002943D2" w:rsidRPr="00411C89" w:rsidRDefault="002943D2" w:rsidP="007E0528">
            <w:pPr>
              <w:jc w:val="center"/>
              <w:rPr>
                <w:b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396C1481" w14:textId="77777777" w:rsidR="002943D2" w:rsidRPr="00411C89" w:rsidRDefault="002943D2" w:rsidP="007E0528">
            <w:pPr>
              <w:jc w:val="center"/>
              <w:rPr>
                <w:b/>
              </w:rPr>
            </w:pPr>
          </w:p>
        </w:tc>
        <w:tc>
          <w:tcPr>
            <w:tcW w:w="2250" w:type="dxa"/>
            <w:gridSpan w:val="2"/>
            <w:tcBorders>
              <w:top w:val="single" w:sz="4" w:space="0" w:color="auto"/>
            </w:tcBorders>
          </w:tcPr>
          <w:p w14:paraId="025B6345" w14:textId="77777777" w:rsidR="002943D2" w:rsidRPr="00411C89" w:rsidRDefault="002943D2" w:rsidP="007E0528">
            <w:pPr>
              <w:rPr>
                <w:b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</w:tcBorders>
          </w:tcPr>
          <w:p w14:paraId="06FC0FB5" w14:textId="77777777" w:rsidR="002943D2" w:rsidRPr="00411C89" w:rsidRDefault="002943D2" w:rsidP="007E0528">
            <w:pPr>
              <w:rPr>
                <w:b/>
              </w:rPr>
            </w:pP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0EF34ABB" w14:textId="77777777" w:rsidR="002943D2" w:rsidRPr="00411C89" w:rsidRDefault="002943D2" w:rsidP="007E0528">
            <w:pPr>
              <w:rPr>
                <w:b/>
              </w:rPr>
            </w:pPr>
          </w:p>
        </w:tc>
      </w:tr>
      <w:tr w:rsidR="002943D2" w:rsidRPr="00411C89" w14:paraId="104E7056" w14:textId="77777777" w:rsidTr="00592A1F">
        <w:trPr>
          <w:gridAfter w:val="1"/>
          <w:wAfter w:w="22" w:type="dxa"/>
          <w:trHeight w:val="440"/>
        </w:trPr>
        <w:tc>
          <w:tcPr>
            <w:tcW w:w="1368" w:type="dxa"/>
            <w:vMerge w:val="restart"/>
          </w:tcPr>
          <w:p w14:paraId="16A82DF7" w14:textId="77777777" w:rsidR="002943D2" w:rsidRPr="004D7F29" w:rsidRDefault="002943D2" w:rsidP="009919A6">
            <w:pPr>
              <w:jc w:val="center"/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7</w:t>
            </w:r>
          </w:p>
          <w:p w14:paraId="4CF80A19" w14:textId="77777777" w:rsidR="002943D2" w:rsidRPr="004D7F29" w:rsidRDefault="002943D2" w:rsidP="009919A6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Drain Inlets</w:t>
            </w:r>
          </w:p>
        </w:tc>
        <w:tc>
          <w:tcPr>
            <w:tcW w:w="3420" w:type="dxa"/>
          </w:tcPr>
          <w:p w14:paraId="62A84D77" w14:textId="77777777" w:rsidR="002943D2" w:rsidRPr="004D7F29" w:rsidRDefault="002943D2" w:rsidP="00521AB9">
            <w:pPr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Storm drain inlets made operable during construction are protected</w:t>
            </w:r>
            <w:r w:rsidR="004D7F29">
              <w:rPr>
                <w:sz w:val="20"/>
                <w:szCs w:val="20"/>
              </w:rPr>
              <w:t>.</w:t>
            </w:r>
          </w:p>
        </w:tc>
        <w:tc>
          <w:tcPr>
            <w:tcW w:w="540" w:type="dxa"/>
          </w:tcPr>
          <w:p w14:paraId="6DB0B16F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2E93DC0C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796D8169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790A9D2A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273C568F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50D180FE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</w:tr>
      <w:tr w:rsidR="002943D2" w:rsidRPr="00411C89" w14:paraId="711E20AA" w14:textId="77777777" w:rsidTr="00592A1F">
        <w:trPr>
          <w:gridAfter w:val="1"/>
          <w:wAfter w:w="22" w:type="dxa"/>
          <w:trHeight w:val="431"/>
        </w:trPr>
        <w:tc>
          <w:tcPr>
            <w:tcW w:w="1368" w:type="dxa"/>
            <w:vMerge/>
          </w:tcPr>
          <w:p w14:paraId="2C384179" w14:textId="77777777" w:rsidR="002943D2" w:rsidRPr="004D7F29" w:rsidRDefault="002943D2" w:rsidP="009919A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05349B93" w14:textId="77777777" w:rsidR="002943D2" w:rsidRPr="004D7F29" w:rsidRDefault="004D7F29" w:rsidP="00521A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</w:t>
            </w:r>
            <w:r w:rsidR="002943D2" w:rsidRPr="004D7F29">
              <w:rPr>
                <w:sz w:val="20"/>
                <w:szCs w:val="20"/>
              </w:rPr>
              <w:t xml:space="preserve"> existing storm drains within the influence of the project protected?</w:t>
            </w:r>
          </w:p>
        </w:tc>
        <w:tc>
          <w:tcPr>
            <w:tcW w:w="540" w:type="dxa"/>
          </w:tcPr>
          <w:p w14:paraId="4E40F6FF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2D506F00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01BF2F17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1E7E41E6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6CB2E567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261790E3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</w:tr>
      <w:tr w:rsidR="002943D2" w:rsidRPr="00411C89" w14:paraId="2653DF7F" w14:textId="77777777" w:rsidTr="00592A1F">
        <w:trPr>
          <w:gridAfter w:val="1"/>
          <w:wAfter w:w="22" w:type="dxa"/>
          <w:trHeight w:val="710"/>
        </w:trPr>
        <w:tc>
          <w:tcPr>
            <w:tcW w:w="1368" w:type="dxa"/>
            <w:vMerge w:val="restart"/>
          </w:tcPr>
          <w:p w14:paraId="2BD80F8C" w14:textId="77777777" w:rsidR="002943D2" w:rsidRPr="004D7F29" w:rsidRDefault="002943D2" w:rsidP="009919A6">
            <w:pPr>
              <w:jc w:val="center"/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8</w:t>
            </w:r>
          </w:p>
          <w:p w14:paraId="1AD93605" w14:textId="77777777" w:rsidR="002943D2" w:rsidRPr="004D7F29" w:rsidRDefault="002943D2" w:rsidP="009919A6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Stabilize Channel and Outlets</w:t>
            </w:r>
          </w:p>
        </w:tc>
        <w:tc>
          <w:tcPr>
            <w:tcW w:w="3420" w:type="dxa"/>
          </w:tcPr>
          <w:p w14:paraId="19FA0E39" w14:textId="77777777" w:rsidR="002943D2" w:rsidRPr="004D7F29" w:rsidRDefault="004D7F29" w:rsidP="00521A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ve</w:t>
            </w:r>
            <w:r w:rsidR="002943D2" w:rsidRPr="004D7F29">
              <w:rPr>
                <w:sz w:val="20"/>
                <w:szCs w:val="20"/>
              </w:rPr>
              <w:t xml:space="preserve"> all on-site conveyance channels been designed, constructed and stabilized to prevent erosion from expected peak flows?</w:t>
            </w:r>
          </w:p>
        </w:tc>
        <w:tc>
          <w:tcPr>
            <w:tcW w:w="540" w:type="dxa"/>
          </w:tcPr>
          <w:p w14:paraId="29006139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0E9E8A3F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732A51C0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398F1BCD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422A546D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6CF5A1FA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</w:tr>
      <w:tr w:rsidR="002943D2" w:rsidRPr="00411C89" w14:paraId="35AC99A9" w14:textId="77777777" w:rsidTr="00592A1F">
        <w:trPr>
          <w:gridAfter w:val="1"/>
          <w:wAfter w:w="22" w:type="dxa"/>
          <w:trHeight w:val="710"/>
        </w:trPr>
        <w:tc>
          <w:tcPr>
            <w:tcW w:w="1368" w:type="dxa"/>
            <w:vMerge/>
          </w:tcPr>
          <w:p w14:paraId="7AB1BF5C" w14:textId="77777777" w:rsidR="002943D2" w:rsidRPr="004D7F29" w:rsidRDefault="002943D2" w:rsidP="009919A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10071D6B" w14:textId="77777777" w:rsidR="002943D2" w:rsidRPr="004D7F29" w:rsidRDefault="004D7F29" w:rsidP="00521A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  <w:r w:rsidR="002943D2" w:rsidRPr="004D7F29">
              <w:rPr>
                <w:sz w:val="20"/>
                <w:szCs w:val="20"/>
              </w:rPr>
              <w:t>s stabilization, including armoring material, adequate to prevent erosion of outlets, adjacent stream banks, slopes and downstream conveyance systems?</w:t>
            </w:r>
          </w:p>
        </w:tc>
        <w:tc>
          <w:tcPr>
            <w:tcW w:w="540" w:type="dxa"/>
          </w:tcPr>
          <w:p w14:paraId="7C00420C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30F2BEB2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6B8A81B6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3B9F1529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60FB8B0D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2D1264AA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</w:tr>
      <w:tr w:rsidR="002943D2" w:rsidRPr="00411C89" w14:paraId="688494F4" w14:textId="77777777" w:rsidTr="00592A1F">
        <w:trPr>
          <w:gridAfter w:val="1"/>
          <w:wAfter w:w="22" w:type="dxa"/>
          <w:trHeight w:val="440"/>
        </w:trPr>
        <w:tc>
          <w:tcPr>
            <w:tcW w:w="1368" w:type="dxa"/>
            <w:vMerge w:val="restart"/>
          </w:tcPr>
          <w:p w14:paraId="398FC24F" w14:textId="77777777" w:rsidR="002943D2" w:rsidRPr="004D7F29" w:rsidRDefault="002943D2" w:rsidP="009919A6">
            <w:pPr>
              <w:jc w:val="center"/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9</w:t>
            </w:r>
          </w:p>
          <w:p w14:paraId="5B1E2957" w14:textId="77777777" w:rsidR="002943D2" w:rsidRPr="004D7F29" w:rsidRDefault="002943D2" w:rsidP="009919A6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Control Pollutants</w:t>
            </w:r>
          </w:p>
        </w:tc>
        <w:tc>
          <w:tcPr>
            <w:tcW w:w="3420" w:type="dxa"/>
          </w:tcPr>
          <w:p w14:paraId="2F24C3E0" w14:textId="77777777" w:rsidR="002943D2" w:rsidRPr="004D7F29" w:rsidRDefault="004D7F29" w:rsidP="00521A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</w:t>
            </w:r>
            <w:r w:rsidR="002943D2" w:rsidRPr="004D7F29">
              <w:rPr>
                <w:sz w:val="20"/>
                <w:szCs w:val="20"/>
              </w:rPr>
              <w:t xml:space="preserve"> waste materials and demolition debris handled and disposed of to prevent contamination of stormwater?</w:t>
            </w:r>
          </w:p>
        </w:tc>
        <w:tc>
          <w:tcPr>
            <w:tcW w:w="540" w:type="dxa"/>
          </w:tcPr>
          <w:p w14:paraId="307B36FA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01F8DD0E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43451975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4CEE8043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74BB6440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5401EA41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</w:tr>
      <w:tr w:rsidR="002943D2" w:rsidRPr="00411C89" w14:paraId="0D7235CC" w14:textId="77777777" w:rsidTr="00592A1F">
        <w:trPr>
          <w:gridAfter w:val="1"/>
          <w:wAfter w:w="22" w:type="dxa"/>
          <w:trHeight w:val="540"/>
        </w:trPr>
        <w:tc>
          <w:tcPr>
            <w:tcW w:w="1368" w:type="dxa"/>
            <w:vMerge/>
          </w:tcPr>
          <w:p w14:paraId="41535092" w14:textId="77777777" w:rsidR="002943D2" w:rsidRPr="00411C89" w:rsidRDefault="002943D2" w:rsidP="009919A6">
            <w:pPr>
              <w:jc w:val="center"/>
            </w:pPr>
          </w:p>
        </w:tc>
        <w:tc>
          <w:tcPr>
            <w:tcW w:w="3420" w:type="dxa"/>
          </w:tcPr>
          <w:p w14:paraId="3446DB83" w14:textId="77777777" w:rsidR="002943D2" w:rsidRPr="004D7F29" w:rsidRDefault="002943D2" w:rsidP="004D7F29">
            <w:pPr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 xml:space="preserve">Has cover been provided for all chemicals, liquid products, </w:t>
            </w:r>
            <w:r w:rsidR="004D7F29">
              <w:rPr>
                <w:sz w:val="20"/>
                <w:szCs w:val="20"/>
              </w:rPr>
              <w:t>p</w:t>
            </w:r>
            <w:r w:rsidRPr="004D7F29">
              <w:rPr>
                <w:sz w:val="20"/>
                <w:szCs w:val="20"/>
              </w:rPr>
              <w:t>etroleum products</w:t>
            </w:r>
            <w:r w:rsidR="004D7F29">
              <w:rPr>
                <w:sz w:val="20"/>
                <w:szCs w:val="20"/>
              </w:rPr>
              <w:t>,</w:t>
            </w:r>
            <w:r w:rsidRPr="004D7F29">
              <w:rPr>
                <w:sz w:val="20"/>
                <w:szCs w:val="20"/>
              </w:rPr>
              <w:t xml:space="preserve"> and other material?</w:t>
            </w:r>
          </w:p>
        </w:tc>
        <w:tc>
          <w:tcPr>
            <w:tcW w:w="540" w:type="dxa"/>
          </w:tcPr>
          <w:p w14:paraId="1D600EB4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0920C844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49AF8702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6DDB3B4E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0E7F088A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3A774A82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</w:tr>
      <w:tr w:rsidR="002943D2" w:rsidRPr="00411C89" w14:paraId="2177BC0C" w14:textId="77777777" w:rsidTr="00592A1F">
        <w:trPr>
          <w:gridAfter w:val="1"/>
          <w:wAfter w:w="22" w:type="dxa"/>
          <w:trHeight w:val="503"/>
        </w:trPr>
        <w:tc>
          <w:tcPr>
            <w:tcW w:w="1368" w:type="dxa"/>
            <w:vMerge/>
          </w:tcPr>
          <w:p w14:paraId="71867B0B" w14:textId="77777777" w:rsidR="002943D2" w:rsidRPr="00411C89" w:rsidRDefault="002943D2" w:rsidP="009919A6">
            <w:pPr>
              <w:jc w:val="center"/>
            </w:pPr>
          </w:p>
        </w:tc>
        <w:tc>
          <w:tcPr>
            <w:tcW w:w="3420" w:type="dxa"/>
          </w:tcPr>
          <w:p w14:paraId="4F2B4E14" w14:textId="77777777" w:rsidR="002943D2" w:rsidRPr="004D7F29" w:rsidRDefault="002943D2" w:rsidP="00521AB9">
            <w:pPr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Has secondary containment been provided capable of containing 110% of the volume?</w:t>
            </w:r>
          </w:p>
        </w:tc>
        <w:tc>
          <w:tcPr>
            <w:tcW w:w="540" w:type="dxa"/>
          </w:tcPr>
          <w:p w14:paraId="4B5F437C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20ACCD4E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204CFA56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442C7648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78C2751B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57137B8D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</w:tr>
      <w:tr w:rsidR="002943D2" w:rsidRPr="00411C89" w14:paraId="21E667F5" w14:textId="77777777" w:rsidTr="00592A1F">
        <w:trPr>
          <w:gridAfter w:val="1"/>
          <w:wAfter w:w="22" w:type="dxa"/>
          <w:trHeight w:val="440"/>
        </w:trPr>
        <w:tc>
          <w:tcPr>
            <w:tcW w:w="1368" w:type="dxa"/>
            <w:vMerge/>
          </w:tcPr>
          <w:p w14:paraId="0975DA73" w14:textId="77777777" w:rsidR="002943D2" w:rsidRPr="00411C89" w:rsidRDefault="002943D2" w:rsidP="009919A6">
            <w:pPr>
              <w:jc w:val="center"/>
            </w:pPr>
          </w:p>
        </w:tc>
        <w:tc>
          <w:tcPr>
            <w:tcW w:w="3420" w:type="dxa"/>
          </w:tcPr>
          <w:p w14:paraId="094A2933" w14:textId="77777777" w:rsidR="002943D2" w:rsidRPr="004D7F29" w:rsidRDefault="004D7F29" w:rsidP="00521A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re c</w:t>
            </w:r>
            <w:r w:rsidR="002943D2" w:rsidRPr="004D7F29">
              <w:rPr>
                <w:sz w:val="20"/>
                <w:szCs w:val="20"/>
              </w:rPr>
              <w:t>ontaminated surfaces cleaned imm</w:t>
            </w:r>
            <w:r>
              <w:rPr>
                <w:sz w:val="20"/>
                <w:szCs w:val="20"/>
              </w:rPr>
              <w:t>ediately after a spill incident?</w:t>
            </w:r>
          </w:p>
        </w:tc>
        <w:tc>
          <w:tcPr>
            <w:tcW w:w="540" w:type="dxa"/>
          </w:tcPr>
          <w:p w14:paraId="7D1B3E93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193C7E52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40C6DF70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2876A8C0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6B349827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5BBDF82B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</w:tr>
      <w:tr w:rsidR="002943D2" w:rsidRPr="00411C89" w14:paraId="01074BB6" w14:textId="77777777" w:rsidTr="00592A1F">
        <w:trPr>
          <w:gridAfter w:val="1"/>
          <w:wAfter w:w="22" w:type="dxa"/>
          <w:trHeight w:val="431"/>
        </w:trPr>
        <w:tc>
          <w:tcPr>
            <w:tcW w:w="1368" w:type="dxa"/>
            <w:vMerge/>
          </w:tcPr>
          <w:p w14:paraId="1F2EEFC8" w14:textId="77777777" w:rsidR="002943D2" w:rsidRPr="00411C89" w:rsidRDefault="002943D2" w:rsidP="009919A6">
            <w:pPr>
              <w:jc w:val="center"/>
            </w:pPr>
          </w:p>
        </w:tc>
        <w:tc>
          <w:tcPr>
            <w:tcW w:w="3420" w:type="dxa"/>
          </w:tcPr>
          <w:p w14:paraId="66B193F6" w14:textId="77777777" w:rsidR="002943D2" w:rsidRPr="004D7F29" w:rsidRDefault="004D7F29" w:rsidP="00521A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re </w:t>
            </w:r>
            <w:r w:rsidR="002943D2" w:rsidRPr="004D7F29">
              <w:rPr>
                <w:sz w:val="20"/>
                <w:szCs w:val="20"/>
              </w:rPr>
              <w:t>BMPs used to prevent contamination of storm</w:t>
            </w:r>
            <w:r>
              <w:rPr>
                <w:sz w:val="20"/>
                <w:szCs w:val="20"/>
              </w:rPr>
              <w:t>water by a pH modifying sources?</w:t>
            </w:r>
          </w:p>
        </w:tc>
        <w:tc>
          <w:tcPr>
            <w:tcW w:w="540" w:type="dxa"/>
          </w:tcPr>
          <w:p w14:paraId="45862912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46E2762C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78DC5FA1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394DA80A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7334478B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37A99D60" w14:textId="77777777" w:rsidR="002943D2" w:rsidRPr="00411C89" w:rsidRDefault="002943D2" w:rsidP="00267B55">
            <w:pPr>
              <w:tabs>
                <w:tab w:val="left" w:pos="8460"/>
              </w:tabs>
            </w:pPr>
          </w:p>
        </w:tc>
      </w:tr>
      <w:tr w:rsidR="00592A1F" w:rsidRPr="00411C89" w14:paraId="059893F8" w14:textId="77777777" w:rsidTr="00592A1F">
        <w:trPr>
          <w:gridAfter w:val="1"/>
          <w:wAfter w:w="22" w:type="dxa"/>
          <w:trHeight w:val="247"/>
        </w:trPr>
        <w:tc>
          <w:tcPr>
            <w:tcW w:w="1368" w:type="dxa"/>
            <w:vMerge w:val="restart"/>
          </w:tcPr>
          <w:p w14:paraId="0FF044CF" w14:textId="77777777" w:rsidR="00592A1F" w:rsidRPr="00411C89" w:rsidRDefault="00592A1F" w:rsidP="00C26364">
            <w:pPr>
              <w:jc w:val="center"/>
            </w:pPr>
            <w:r w:rsidRPr="00411C89">
              <w:rPr>
                <w:b/>
              </w:rPr>
              <w:lastRenderedPageBreak/>
              <w:t>Element  #</w:t>
            </w:r>
          </w:p>
        </w:tc>
        <w:tc>
          <w:tcPr>
            <w:tcW w:w="3420" w:type="dxa"/>
            <w:vMerge w:val="restart"/>
          </w:tcPr>
          <w:p w14:paraId="0F8C7BD1" w14:textId="77777777" w:rsidR="00592A1F" w:rsidRPr="00411C89" w:rsidRDefault="00592A1F" w:rsidP="00C26364">
            <w:r w:rsidRPr="00411C89">
              <w:rPr>
                <w:b/>
              </w:rPr>
              <w:t>Inspection</w:t>
            </w:r>
          </w:p>
        </w:tc>
        <w:tc>
          <w:tcPr>
            <w:tcW w:w="1530" w:type="dxa"/>
            <w:gridSpan w:val="3"/>
          </w:tcPr>
          <w:p w14:paraId="1B76ABE6" w14:textId="77777777" w:rsidR="00592A1F" w:rsidRPr="00411C89" w:rsidRDefault="00592A1F" w:rsidP="00592A1F">
            <w:pPr>
              <w:tabs>
                <w:tab w:val="left" w:pos="8460"/>
              </w:tabs>
              <w:jc w:val="center"/>
            </w:pPr>
            <w:r w:rsidRPr="00411C89">
              <w:rPr>
                <w:b/>
              </w:rPr>
              <w:t>BMPs Inspected</w:t>
            </w:r>
          </w:p>
        </w:tc>
        <w:tc>
          <w:tcPr>
            <w:tcW w:w="2250" w:type="dxa"/>
            <w:gridSpan w:val="2"/>
            <w:vMerge w:val="restart"/>
          </w:tcPr>
          <w:p w14:paraId="32AD63C5" w14:textId="77777777" w:rsidR="00592A1F" w:rsidRPr="00411C89" w:rsidRDefault="00592A1F" w:rsidP="00C26364">
            <w:pPr>
              <w:jc w:val="center"/>
              <w:rPr>
                <w:b/>
              </w:rPr>
            </w:pPr>
            <w:r w:rsidRPr="00411C89">
              <w:rPr>
                <w:b/>
              </w:rPr>
              <w:t>BMP needs</w:t>
            </w:r>
          </w:p>
          <w:p w14:paraId="40D94A28" w14:textId="77777777" w:rsidR="00592A1F" w:rsidRPr="00411C89" w:rsidRDefault="00592A1F" w:rsidP="00C26364">
            <w:pPr>
              <w:jc w:val="center"/>
              <w:rPr>
                <w:b/>
              </w:rPr>
            </w:pPr>
            <w:r w:rsidRPr="00411C89">
              <w:rPr>
                <w:b/>
              </w:rPr>
              <w:t>maintenance</w:t>
            </w:r>
          </w:p>
        </w:tc>
        <w:tc>
          <w:tcPr>
            <w:tcW w:w="810" w:type="dxa"/>
            <w:gridSpan w:val="2"/>
            <w:vMerge w:val="restart"/>
          </w:tcPr>
          <w:p w14:paraId="6AFEAA98" w14:textId="77777777" w:rsidR="00592A1F" w:rsidRPr="00411C89" w:rsidRDefault="00592A1F" w:rsidP="00C26364">
            <w:pPr>
              <w:jc w:val="center"/>
              <w:rPr>
                <w:b/>
              </w:rPr>
            </w:pPr>
            <w:r w:rsidRPr="00411C89">
              <w:rPr>
                <w:b/>
              </w:rPr>
              <w:t>BMP</w:t>
            </w:r>
          </w:p>
          <w:p w14:paraId="46E38B72" w14:textId="77777777" w:rsidR="00592A1F" w:rsidRPr="00411C89" w:rsidRDefault="00592A1F" w:rsidP="00C26364">
            <w:pPr>
              <w:jc w:val="center"/>
              <w:rPr>
                <w:b/>
              </w:rPr>
            </w:pPr>
            <w:r w:rsidRPr="00411C89">
              <w:rPr>
                <w:b/>
              </w:rPr>
              <w:t>failed</w:t>
            </w:r>
          </w:p>
        </w:tc>
        <w:tc>
          <w:tcPr>
            <w:tcW w:w="1530" w:type="dxa"/>
            <w:vMerge w:val="restart"/>
          </w:tcPr>
          <w:p w14:paraId="22696291" w14:textId="77777777" w:rsidR="00592A1F" w:rsidRPr="00411C89" w:rsidRDefault="00592A1F" w:rsidP="00592A1F">
            <w:pPr>
              <w:jc w:val="center"/>
              <w:rPr>
                <w:b/>
              </w:rPr>
            </w:pPr>
            <w:r w:rsidRPr="00411C89">
              <w:rPr>
                <w:b/>
              </w:rPr>
              <w:t>Action required</w:t>
            </w:r>
          </w:p>
          <w:p w14:paraId="3FF71976" w14:textId="77777777" w:rsidR="00592A1F" w:rsidRPr="00411C89" w:rsidRDefault="00592A1F" w:rsidP="00592A1F">
            <w:pPr>
              <w:jc w:val="center"/>
              <w:rPr>
                <w:b/>
              </w:rPr>
            </w:pPr>
            <w:r w:rsidRPr="00411C89">
              <w:rPr>
                <w:b/>
              </w:rPr>
              <w:t>(describe</w:t>
            </w:r>
            <w:r>
              <w:rPr>
                <w:b/>
              </w:rPr>
              <w:t xml:space="preserve"> </w:t>
            </w:r>
            <w:r w:rsidRPr="00411C89">
              <w:rPr>
                <w:b/>
              </w:rPr>
              <w:t>in section F)</w:t>
            </w:r>
          </w:p>
        </w:tc>
      </w:tr>
      <w:tr w:rsidR="00592A1F" w:rsidRPr="00411C89" w14:paraId="35889BD6" w14:textId="77777777" w:rsidTr="00592A1F">
        <w:trPr>
          <w:gridAfter w:val="1"/>
          <w:wAfter w:w="22" w:type="dxa"/>
          <w:trHeight w:val="246"/>
        </w:trPr>
        <w:tc>
          <w:tcPr>
            <w:tcW w:w="1368" w:type="dxa"/>
            <w:vMerge/>
          </w:tcPr>
          <w:p w14:paraId="49714B3D" w14:textId="77777777" w:rsidR="00592A1F" w:rsidRPr="00411C89" w:rsidRDefault="00592A1F" w:rsidP="00C26364">
            <w:pPr>
              <w:jc w:val="center"/>
              <w:rPr>
                <w:b/>
              </w:rPr>
            </w:pPr>
          </w:p>
        </w:tc>
        <w:tc>
          <w:tcPr>
            <w:tcW w:w="3420" w:type="dxa"/>
            <w:vMerge/>
          </w:tcPr>
          <w:p w14:paraId="1A603B34" w14:textId="77777777" w:rsidR="00592A1F" w:rsidRPr="00411C89" w:rsidRDefault="00592A1F" w:rsidP="00C26364">
            <w:pPr>
              <w:rPr>
                <w:b/>
              </w:rPr>
            </w:pPr>
          </w:p>
        </w:tc>
        <w:tc>
          <w:tcPr>
            <w:tcW w:w="540" w:type="dxa"/>
          </w:tcPr>
          <w:p w14:paraId="78CBFDC6" w14:textId="77777777" w:rsidR="00592A1F" w:rsidRPr="004137AA" w:rsidRDefault="00592A1F" w:rsidP="00C26364">
            <w:pPr>
              <w:jc w:val="center"/>
              <w:rPr>
                <w:b/>
                <w:sz w:val="20"/>
                <w:szCs w:val="20"/>
              </w:rPr>
            </w:pPr>
            <w:r w:rsidRPr="004137AA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450" w:type="dxa"/>
          </w:tcPr>
          <w:p w14:paraId="44D3847F" w14:textId="77777777" w:rsidR="00592A1F" w:rsidRPr="004137AA" w:rsidRDefault="00592A1F" w:rsidP="00C26364">
            <w:pPr>
              <w:jc w:val="center"/>
              <w:rPr>
                <w:b/>
                <w:sz w:val="20"/>
                <w:szCs w:val="20"/>
              </w:rPr>
            </w:pPr>
            <w:r w:rsidRPr="004137AA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540" w:type="dxa"/>
          </w:tcPr>
          <w:p w14:paraId="018EE7D0" w14:textId="77777777" w:rsidR="00592A1F" w:rsidRPr="004137AA" w:rsidRDefault="00592A1F" w:rsidP="00C26364">
            <w:pPr>
              <w:jc w:val="center"/>
              <w:rPr>
                <w:b/>
                <w:sz w:val="20"/>
                <w:szCs w:val="20"/>
              </w:rPr>
            </w:pPr>
            <w:r w:rsidRPr="004137AA">
              <w:rPr>
                <w:b/>
                <w:sz w:val="20"/>
                <w:szCs w:val="20"/>
              </w:rPr>
              <w:t>n/a</w:t>
            </w:r>
          </w:p>
        </w:tc>
        <w:tc>
          <w:tcPr>
            <w:tcW w:w="2250" w:type="dxa"/>
            <w:gridSpan w:val="2"/>
            <w:vMerge/>
          </w:tcPr>
          <w:p w14:paraId="625FCAB6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  <w:vMerge/>
          </w:tcPr>
          <w:p w14:paraId="0FF09225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  <w:vMerge/>
          </w:tcPr>
          <w:p w14:paraId="1B235535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</w:tr>
      <w:tr w:rsidR="00592A1F" w:rsidRPr="00411C89" w14:paraId="2096B4CE" w14:textId="77777777" w:rsidTr="00592A1F">
        <w:trPr>
          <w:gridAfter w:val="1"/>
          <w:wAfter w:w="22" w:type="dxa"/>
          <w:trHeight w:val="553"/>
        </w:trPr>
        <w:tc>
          <w:tcPr>
            <w:tcW w:w="1368" w:type="dxa"/>
          </w:tcPr>
          <w:p w14:paraId="54CF2274" w14:textId="77777777" w:rsidR="00BD543B" w:rsidRDefault="00592A1F" w:rsidP="00C26364">
            <w:pPr>
              <w:jc w:val="center"/>
              <w:rPr>
                <w:sz w:val="20"/>
                <w:szCs w:val="20"/>
              </w:rPr>
            </w:pPr>
            <w:r w:rsidRPr="00592A1F">
              <w:rPr>
                <w:sz w:val="20"/>
                <w:szCs w:val="20"/>
              </w:rPr>
              <w:t xml:space="preserve">9 </w:t>
            </w:r>
          </w:p>
          <w:p w14:paraId="2969A172" w14:textId="77777777" w:rsidR="00592A1F" w:rsidRPr="00592A1F" w:rsidRDefault="00592A1F" w:rsidP="00C26364">
            <w:pPr>
              <w:jc w:val="center"/>
              <w:rPr>
                <w:sz w:val="20"/>
                <w:szCs w:val="20"/>
              </w:rPr>
            </w:pPr>
            <w:r w:rsidRPr="00592A1F">
              <w:rPr>
                <w:sz w:val="20"/>
                <w:szCs w:val="20"/>
              </w:rPr>
              <w:t>Cont.</w:t>
            </w:r>
          </w:p>
        </w:tc>
        <w:tc>
          <w:tcPr>
            <w:tcW w:w="3420" w:type="dxa"/>
          </w:tcPr>
          <w:p w14:paraId="54635C11" w14:textId="77777777" w:rsidR="00592A1F" w:rsidRPr="00592A1F" w:rsidRDefault="00592A1F" w:rsidP="00C26364">
            <w:pPr>
              <w:rPr>
                <w:sz w:val="20"/>
                <w:szCs w:val="20"/>
              </w:rPr>
            </w:pPr>
            <w:r w:rsidRPr="00592A1F">
              <w:rPr>
                <w:sz w:val="20"/>
                <w:szCs w:val="20"/>
              </w:rPr>
              <w:t>Wheel wash wastewater is handled and disposed of properly.</w:t>
            </w:r>
          </w:p>
        </w:tc>
        <w:tc>
          <w:tcPr>
            <w:tcW w:w="540" w:type="dxa"/>
          </w:tcPr>
          <w:p w14:paraId="02CFE739" w14:textId="77777777" w:rsidR="00592A1F" w:rsidRPr="00592A1F" w:rsidRDefault="00592A1F" w:rsidP="00267B55">
            <w:pPr>
              <w:tabs>
                <w:tab w:val="left" w:pos="8460"/>
              </w:tabs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CE63086" w14:textId="77777777" w:rsidR="00592A1F" w:rsidRPr="00592A1F" w:rsidRDefault="00592A1F" w:rsidP="00267B55">
            <w:pPr>
              <w:tabs>
                <w:tab w:val="left" w:pos="8460"/>
              </w:tabs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25E07514" w14:textId="77777777" w:rsidR="00592A1F" w:rsidRPr="00592A1F" w:rsidRDefault="00592A1F" w:rsidP="00267B55">
            <w:pPr>
              <w:tabs>
                <w:tab w:val="left" w:pos="8460"/>
              </w:tabs>
              <w:rPr>
                <w:sz w:val="20"/>
                <w:szCs w:val="20"/>
              </w:rPr>
            </w:pPr>
          </w:p>
        </w:tc>
        <w:tc>
          <w:tcPr>
            <w:tcW w:w="2250" w:type="dxa"/>
            <w:gridSpan w:val="2"/>
          </w:tcPr>
          <w:p w14:paraId="2EF83624" w14:textId="77777777" w:rsidR="00592A1F" w:rsidRPr="00592A1F" w:rsidRDefault="00592A1F" w:rsidP="00267B55">
            <w:pPr>
              <w:tabs>
                <w:tab w:val="left" w:pos="8460"/>
              </w:tabs>
              <w:rPr>
                <w:sz w:val="20"/>
                <w:szCs w:val="20"/>
              </w:rPr>
            </w:pPr>
          </w:p>
        </w:tc>
        <w:tc>
          <w:tcPr>
            <w:tcW w:w="810" w:type="dxa"/>
            <w:gridSpan w:val="2"/>
          </w:tcPr>
          <w:p w14:paraId="0341CD90" w14:textId="77777777" w:rsidR="00592A1F" w:rsidRPr="00592A1F" w:rsidRDefault="00592A1F" w:rsidP="00267B55">
            <w:pPr>
              <w:tabs>
                <w:tab w:val="left" w:pos="8460"/>
              </w:tabs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0E77AF8F" w14:textId="77777777" w:rsidR="00592A1F" w:rsidRPr="00592A1F" w:rsidRDefault="00592A1F" w:rsidP="00267B55">
            <w:pPr>
              <w:tabs>
                <w:tab w:val="left" w:pos="8460"/>
              </w:tabs>
              <w:rPr>
                <w:sz w:val="20"/>
                <w:szCs w:val="20"/>
              </w:rPr>
            </w:pPr>
          </w:p>
        </w:tc>
      </w:tr>
      <w:tr w:rsidR="00592A1F" w:rsidRPr="00411C89" w14:paraId="3EDE4764" w14:textId="77777777" w:rsidTr="00592A1F">
        <w:trPr>
          <w:gridAfter w:val="1"/>
          <w:wAfter w:w="22" w:type="dxa"/>
          <w:trHeight w:val="553"/>
        </w:trPr>
        <w:tc>
          <w:tcPr>
            <w:tcW w:w="1368" w:type="dxa"/>
            <w:vMerge w:val="restart"/>
          </w:tcPr>
          <w:p w14:paraId="50A301A0" w14:textId="77777777" w:rsidR="00592A1F" w:rsidRPr="004D7F29" w:rsidRDefault="00592A1F" w:rsidP="009B3A8E">
            <w:pPr>
              <w:jc w:val="center"/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10</w:t>
            </w:r>
          </w:p>
          <w:p w14:paraId="18823935" w14:textId="77777777" w:rsidR="00592A1F" w:rsidRPr="004D7F29" w:rsidRDefault="00592A1F" w:rsidP="009B3A8E">
            <w:pPr>
              <w:jc w:val="center"/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Control Dewatering</w:t>
            </w:r>
          </w:p>
          <w:p w14:paraId="56D9772D" w14:textId="77777777" w:rsidR="00592A1F" w:rsidRPr="004D7F29" w:rsidRDefault="00592A1F" w:rsidP="009B3A8E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6FBDD9C7" w14:textId="77777777" w:rsidR="00592A1F" w:rsidRPr="004D7F29" w:rsidRDefault="00592A1F" w:rsidP="00B45774">
            <w:pPr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Concrete washout in designated areas. No washout or excess concrete on the ground.</w:t>
            </w:r>
          </w:p>
        </w:tc>
        <w:tc>
          <w:tcPr>
            <w:tcW w:w="540" w:type="dxa"/>
          </w:tcPr>
          <w:p w14:paraId="61589EBA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1FCE3418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44B12D1F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5C1CE523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5B8F589D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25476444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</w:tr>
      <w:tr w:rsidR="00592A1F" w:rsidRPr="00411C89" w14:paraId="0BC037A6" w14:textId="77777777" w:rsidTr="00592A1F">
        <w:trPr>
          <w:gridAfter w:val="1"/>
          <w:wAfter w:w="22" w:type="dxa"/>
          <w:trHeight w:val="578"/>
        </w:trPr>
        <w:tc>
          <w:tcPr>
            <w:tcW w:w="1368" w:type="dxa"/>
            <w:vMerge/>
          </w:tcPr>
          <w:p w14:paraId="70659421" w14:textId="77777777" w:rsidR="00592A1F" w:rsidRPr="004D7F29" w:rsidRDefault="00592A1F" w:rsidP="009B3A8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03F096CD" w14:textId="77777777" w:rsidR="00592A1F" w:rsidRPr="004D7F29" w:rsidRDefault="00592A1F" w:rsidP="00B45774">
            <w:pPr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Dewatering has been done to an approved source and in compliance with the SWPPP.</w:t>
            </w:r>
          </w:p>
        </w:tc>
        <w:tc>
          <w:tcPr>
            <w:tcW w:w="540" w:type="dxa"/>
          </w:tcPr>
          <w:p w14:paraId="3FD5DDA9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0AA5762A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08B2CD9A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4E864418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0FEF1A93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62DB2250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</w:tr>
      <w:tr w:rsidR="00592A1F" w:rsidRPr="00411C89" w14:paraId="4DF66E81" w14:textId="77777777" w:rsidTr="00592A1F">
        <w:trPr>
          <w:gridAfter w:val="1"/>
          <w:wAfter w:w="22" w:type="dxa"/>
          <w:trHeight w:val="440"/>
        </w:trPr>
        <w:tc>
          <w:tcPr>
            <w:tcW w:w="1368" w:type="dxa"/>
            <w:vMerge/>
          </w:tcPr>
          <w:p w14:paraId="682393F3" w14:textId="77777777" w:rsidR="00592A1F" w:rsidRPr="004D7F29" w:rsidRDefault="00592A1F" w:rsidP="009B3A8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37EFB768" w14:textId="77777777" w:rsidR="00592A1F" w:rsidRPr="004D7F29" w:rsidRDefault="00592A1F" w:rsidP="00BD543B">
            <w:pPr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 xml:space="preserve">Were </w:t>
            </w:r>
            <w:r w:rsidR="00BD543B">
              <w:rPr>
                <w:sz w:val="20"/>
                <w:szCs w:val="20"/>
              </w:rPr>
              <w:t xml:space="preserve">there any </w:t>
            </w:r>
            <w:r w:rsidRPr="004D7F29">
              <w:rPr>
                <w:sz w:val="20"/>
                <w:szCs w:val="20"/>
              </w:rPr>
              <w:t xml:space="preserve">clean non turbid </w:t>
            </w:r>
            <w:r w:rsidR="00BD543B">
              <w:rPr>
                <w:sz w:val="20"/>
                <w:szCs w:val="20"/>
              </w:rPr>
              <w:t>dewatering discharges</w:t>
            </w:r>
            <w:r w:rsidRPr="004D7F29">
              <w:rPr>
                <w:sz w:val="20"/>
                <w:szCs w:val="20"/>
              </w:rPr>
              <w:t>?</w:t>
            </w:r>
          </w:p>
        </w:tc>
        <w:tc>
          <w:tcPr>
            <w:tcW w:w="540" w:type="dxa"/>
          </w:tcPr>
          <w:p w14:paraId="025BDA5D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18D4E380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3A286471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3AA223B5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7940BCBA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439533F1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</w:tr>
      <w:tr w:rsidR="00592A1F" w:rsidRPr="00411C89" w14:paraId="7687881F" w14:textId="77777777" w:rsidTr="00D65558">
        <w:trPr>
          <w:gridAfter w:val="1"/>
          <w:wAfter w:w="22" w:type="dxa"/>
          <w:cantSplit/>
          <w:trHeight w:val="854"/>
        </w:trPr>
        <w:tc>
          <w:tcPr>
            <w:tcW w:w="1368" w:type="dxa"/>
            <w:tcBorders>
              <w:bottom w:val="single" w:sz="4" w:space="0" w:color="auto"/>
            </w:tcBorders>
          </w:tcPr>
          <w:p w14:paraId="01FA2F6C" w14:textId="77777777" w:rsidR="00592A1F" w:rsidRPr="004D7F29" w:rsidRDefault="00592A1F" w:rsidP="009B3A8E">
            <w:pPr>
              <w:jc w:val="center"/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11</w:t>
            </w:r>
          </w:p>
          <w:p w14:paraId="75F9EC91" w14:textId="77777777" w:rsidR="00592A1F" w:rsidRPr="004D7F29" w:rsidRDefault="00592A1F" w:rsidP="00521AB9">
            <w:pPr>
              <w:jc w:val="center"/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Maintain BMP</w:t>
            </w:r>
          </w:p>
        </w:tc>
        <w:tc>
          <w:tcPr>
            <w:tcW w:w="3420" w:type="dxa"/>
          </w:tcPr>
          <w:p w14:paraId="0FF56893" w14:textId="77777777" w:rsidR="00592A1F" w:rsidRPr="004D7F29" w:rsidRDefault="00592A1F" w:rsidP="00521AB9">
            <w:pPr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Are all temporary and permanent erosion and sediment control BMPs maintained to perform as intended?</w:t>
            </w:r>
          </w:p>
        </w:tc>
        <w:tc>
          <w:tcPr>
            <w:tcW w:w="540" w:type="dxa"/>
          </w:tcPr>
          <w:p w14:paraId="54B97730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6A1E5795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2912E598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54FEB25D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4A0D71D3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00D495E8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</w:tr>
      <w:tr w:rsidR="00592A1F" w:rsidRPr="00411C89" w14:paraId="2789BA03" w14:textId="77777777" w:rsidTr="00D65558">
        <w:trPr>
          <w:gridAfter w:val="1"/>
          <w:wAfter w:w="22" w:type="dxa"/>
          <w:cantSplit/>
          <w:trHeight w:val="527"/>
        </w:trPr>
        <w:tc>
          <w:tcPr>
            <w:tcW w:w="1368" w:type="dxa"/>
            <w:vMerge w:val="restart"/>
            <w:tcBorders>
              <w:bottom w:val="single" w:sz="4" w:space="0" w:color="auto"/>
            </w:tcBorders>
          </w:tcPr>
          <w:p w14:paraId="487DF8DC" w14:textId="77777777" w:rsidR="00592A1F" w:rsidRPr="004D7F29" w:rsidRDefault="00592A1F" w:rsidP="009B3A8E">
            <w:pPr>
              <w:jc w:val="center"/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12</w:t>
            </w:r>
          </w:p>
          <w:p w14:paraId="23C0EF02" w14:textId="77777777" w:rsidR="00592A1F" w:rsidRDefault="00592A1F" w:rsidP="009B3A8E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Manage the Project</w:t>
            </w:r>
          </w:p>
          <w:p w14:paraId="3B9DE676" w14:textId="77777777" w:rsidR="00D65558" w:rsidRDefault="00D65558" w:rsidP="009B3A8E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</w:p>
          <w:p w14:paraId="339F0254" w14:textId="77777777" w:rsidR="00D65558" w:rsidRDefault="00D65558" w:rsidP="009B3A8E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</w:p>
          <w:p w14:paraId="76291299" w14:textId="77777777" w:rsidR="00D65558" w:rsidRDefault="00D65558" w:rsidP="009B3A8E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</w:p>
          <w:p w14:paraId="20BB7FBB" w14:textId="77777777" w:rsidR="00D65558" w:rsidRDefault="00D65558" w:rsidP="009B3A8E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</w:p>
          <w:p w14:paraId="541FDE0F" w14:textId="77777777" w:rsidR="00D65558" w:rsidRPr="004D7F29" w:rsidRDefault="00D65558" w:rsidP="009B3A8E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6596B6F8" w14:textId="77777777" w:rsidR="00592A1F" w:rsidRPr="004D7F29" w:rsidRDefault="00592A1F" w:rsidP="00B45774">
            <w:pPr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Has the project been phased to the maximum degree practicable?</w:t>
            </w:r>
          </w:p>
        </w:tc>
        <w:tc>
          <w:tcPr>
            <w:tcW w:w="540" w:type="dxa"/>
          </w:tcPr>
          <w:p w14:paraId="61F639E8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3E18761D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4B78018A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55DFDE27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085A61E7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0E6A8555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</w:tr>
      <w:tr w:rsidR="00592A1F" w:rsidRPr="00411C89" w14:paraId="117AE96A" w14:textId="77777777" w:rsidTr="00D65558">
        <w:trPr>
          <w:gridAfter w:val="1"/>
          <w:wAfter w:w="22" w:type="dxa"/>
          <w:trHeight w:val="553"/>
        </w:trPr>
        <w:tc>
          <w:tcPr>
            <w:tcW w:w="1368" w:type="dxa"/>
            <w:vMerge/>
            <w:tcBorders>
              <w:bottom w:val="single" w:sz="4" w:space="0" w:color="auto"/>
            </w:tcBorders>
          </w:tcPr>
          <w:p w14:paraId="69B1DE67" w14:textId="77777777" w:rsidR="00592A1F" w:rsidRPr="00411C89" w:rsidRDefault="00592A1F" w:rsidP="009B3A8E">
            <w:pPr>
              <w:jc w:val="center"/>
            </w:pPr>
          </w:p>
        </w:tc>
        <w:tc>
          <w:tcPr>
            <w:tcW w:w="3420" w:type="dxa"/>
          </w:tcPr>
          <w:p w14:paraId="67AE0309" w14:textId="77777777" w:rsidR="00592A1F" w:rsidRPr="004D7F29" w:rsidRDefault="00592A1F" w:rsidP="003E4406">
            <w:pPr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Has regular inspection, monitoring and maintenance been performed as required by the permit?</w:t>
            </w:r>
          </w:p>
        </w:tc>
        <w:tc>
          <w:tcPr>
            <w:tcW w:w="540" w:type="dxa"/>
          </w:tcPr>
          <w:p w14:paraId="19B76682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2BE454D5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71972D6B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4FB64AFF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1F67EC7C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70E80E56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</w:tr>
      <w:tr w:rsidR="00592A1F" w:rsidRPr="00411C89" w14:paraId="06052144" w14:textId="77777777" w:rsidTr="00D65558">
        <w:trPr>
          <w:gridAfter w:val="1"/>
          <w:wAfter w:w="22" w:type="dxa"/>
          <w:trHeight w:val="660"/>
        </w:trPr>
        <w:tc>
          <w:tcPr>
            <w:tcW w:w="1368" w:type="dxa"/>
            <w:vMerge/>
          </w:tcPr>
          <w:p w14:paraId="335937D6" w14:textId="77777777" w:rsidR="00592A1F" w:rsidRPr="00411C89" w:rsidRDefault="00592A1F" w:rsidP="009B3A8E">
            <w:pPr>
              <w:jc w:val="center"/>
            </w:pPr>
          </w:p>
        </w:tc>
        <w:tc>
          <w:tcPr>
            <w:tcW w:w="3420" w:type="dxa"/>
          </w:tcPr>
          <w:p w14:paraId="00BFECA8" w14:textId="77777777" w:rsidR="00592A1F" w:rsidRPr="004D7F29" w:rsidRDefault="00592A1F" w:rsidP="009B3A8E">
            <w:pPr>
              <w:tabs>
                <w:tab w:val="left" w:pos="8460"/>
              </w:tabs>
              <w:rPr>
                <w:sz w:val="20"/>
                <w:szCs w:val="20"/>
              </w:rPr>
            </w:pPr>
            <w:r w:rsidRPr="004D7F29">
              <w:rPr>
                <w:sz w:val="20"/>
                <w:szCs w:val="20"/>
              </w:rPr>
              <w:t>Has the SWPPP been updated, implemented and records maintained?</w:t>
            </w:r>
          </w:p>
        </w:tc>
        <w:tc>
          <w:tcPr>
            <w:tcW w:w="540" w:type="dxa"/>
          </w:tcPr>
          <w:p w14:paraId="5DE68953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702F1A01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5A059066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22817299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5B160D61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780C2C1C" w14:textId="77777777" w:rsidR="00592A1F" w:rsidRPr="00411C89" w:rsidRDefault="00592A1F" w:rsidP="00267B55">
            <w:pPr>
              <w:tabs>
                <w:tab w:val="left" w:pos="8460"/>
              </w:tabs>
            </w:pPr>
          </w:p>
        </w:tc>
      </w:tr>
      <w:tr w:rsidR="005B1B75" w:rsidRPr="00411C89" w14:paraId="1DD3881D" w14:textId="77777777" w:rsidTr="00D65558">
        <w:trPr>
          <w:gridAfter w:val="1"/>
          <w:wAfter w:w="22" w:type="dxa"/>
          <w:trHeight w:val="902"/>
        </w:trPr>
        <w:tc>
          <w:tcPr>
            <w:tcW w:w="1368" w:type="dxa"/>
            <w:vMerge w:val="restart"/>
          </w:tcPr>
          <w:p w14:paraId="0DD9E12F" w14:textId="77777777" w:rsidR="005B1B75" w:rsidRDefault="005B1B75" w:rsidP="00D65558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  <w:p w14:paraId="7AA07361" w14:textId="77777777" w:rsidR="005B1B75" w:rsidRDefault="005B1B75" w:rsidP="00D65558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tect LID</w:t>
            </w:r>
          </w:p>
          <w:p w14:paraId="78774FFD" w14:textId="77777777" w:rsidR="005B1B75" w:rsidRDefault="005B1B75" w:rsidP="00D65558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</w:p>
          <w:p w14:paraId="14449194" w14:textId="77777777" w:rsidR="005B1B75" w:rsidRDefault="005B1B75" w:rsidP="00D65558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</w:p>
          <w:p w14:paraId="25918733" w14:textId="77777777" w:rsidR="005B1B75" w:rsidRDefault="005B1B75" w:rsidP="00D65558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</w:p>
          <w:p w14:paraId="5AFC7E5A" w14:textId="77777777" w:rsidR="005B1B75" w:rsidRDefault="005B1B75" w:rsidP="00D65558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</w:p>
          <w:p w14:paraId="23881FD5" w14:textId="77777777" w:rsidR="005B1B75" w:rsidRDefault="005B1B75" w:rsidP="00D65558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</w:p>
          <w:p w14:paraId="3839FFC0" w14:textId="77777777" w:rsidR="005B1B75" w:rsidRDefault="005B1B75" w:rsidP="00D65558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</w:p>
          <w:p w14:paraId="24154CA2" w14:textId="77777777" w:rsidR="005B1B75" w:rsidRPr="00411C89" w:rsidRDefault="005B1B75" w:rsidP="009B3A8E">
            <w:pPr>
              <w:tabs>
                <w:tab w:val="left" w:pos="8460"/>
              </w:tabs>
              <w:jc w:val="center"/>
            </w:pPr>
          </w:p>
        </w:tc>
        <w:tc>
          <w:tcPr>
            <w:tcW w:w="3420" w:type="dxa"/>
          </w:tcPr>
          <w:p w14:paraId="60299B32" w14:textId="77777777" w:rsidR="005B1B75" w:rsidRDefault="005B1B75" w:rsidP="009B3A8E">
            <w:pPr>
              <w:tabs>
                <w:tab w:val="left" w:pos="84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all Bioretention and Rain Garden</w:t>
            </w:r>
          </w:p>
          <w:p w14:paraId="3733BDC8" w14:textId="77777777" w:rsidR="005B1B75" w:rsidRPr="004D7F29" w:rsidRDefault="005B1B75" w:rsidP="009B3A8E">
            <w:pPr>
              <w:tabs>
                <w:tab w:val="left" w:pos="84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cilities protected from sedimentation with appropriate BMPs?</w:t>
            </w:r>
          </w:p>
        </w:tc>
        <w:tc>
          <w:tcPr>
            <w:tcW w:w="540" w:type="dxa"/>
          </w:tcPr>
          <w:p w14:paraId="57047BB8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620B286B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611A8442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5150CDB0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23EFC07E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3FB8564C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</w:tr>
      <w:tr w:rsidR="005B1B75" w:rsidRPr="00411C89" w14:paraId="270341EF" w14:textId="77777777" w:rsidTr="00623E2A">
        <w:trPr>
          <w:gridAfter w:val="1"/>
          <w:wAfter w:w="22" w:type="dxa"/>
          <w:trHeight w:val="1410"/>
        </w:trPr>
        <w:tc>
          <w:tcPr>
            <w:tcW w:w="1368" w:type="dxa"/>
            <w:vMerge/>
          </w:tcPr>
          <w:p w14:paraId="57198698" w14:textId="77777777" w:rsidR="005B1B75" w:rsidRDefault="005B1B75" w:rsidP="00D65558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094D48B1" w14:textId="77777777" w:rsidR="005B1B75" w:rsidRDefault="005B1B75" w:rsidP="009B3A8E">
            <w:pPr>
              <w:tabs>
                <w:tab w:val="left" w:pos="84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 the Bioretention and Rain Garden protected against over compaction of construction equipment and foot traffic to retain its infiltration capabilities?</w:t>
            </w:r>
          </w:p>
          <w:p w14:paraId="74EA6F1C" w14:textId="77777777" w:rsidR="005B1B75" w:rsidRDefault="005B1B75" w:rsidP="009B3A8E">
            <w:pPr>
              <w:tabs>
                <w:tab w:val="left" w:pos="8460"/>
              </w:tabs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60B589F1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2F79DDA9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71396094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413AF2D8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0D8323A9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7AFBC00A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</w:tr>
      <w:tr w:rsidR="005B1B75" w:rsidRPr="00411C89" w14:paraId="47BDDB7F" w14:textId="77777777" w:rsidTr="00623E2A">
        <w:trPr>
          <w:gridAfter w:val="1"/>
          <w:wAfter w:w="22" w:type="dxa"/>
          <w:trHeight w:val="1305"/>
        </w:trPr>
        <w:tc>
          <w:tcPr>
            <w:tcW w:w="1368" w:type="dxa"/>
            <w:vMerge/>
          </w:tcPr>
          <w:p w14:paraId="430542DE" w14:textId="77777777" w:rsidR="005B1B75" w:rsidRDefault="005B1B75" w:rsidP="00D65558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3BE31EB5" w14:textId="77777777" w:rsidR="005B1B75" w:rsidRDefault="005B1B75" w:rsidP="00623E2A">
            <w:pPr>
              <w:tabs>
                <w:tab w:val="left" w:pos="84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meable pavements are clean and free of sediment and sediment laden-water runoff.  Muddy construction equipment has not been on the base material or pavement.</w:t>
            </w:r>
          </w:p>
          <w:p w14:paraId="131DDA5A" w14:textId="77777777" w:rsidR="005B1B75" w:rsidRDefault="005B1B75" w:rsidP="009B3A8E">
            <w:pPr>
              <w:tabs>
                <w:tab w:val="left" w:pos="8460"/>
              </w:tabs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7B4E64F1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09835EE0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0FDB6B74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6FB5FDD4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33D7B32A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7501238D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</w:tr>
      <w:tr w:rsidR="005B1B75" w:rsidRPr="00411C89" w14:paraId="1F2848B1" w14:textId="77777777" w:rsidTr="005B1B75">
        <w:trPr>
          <w:gridAfter w:val="1"/>
          <w:wAfter w:w="22" w:type="dxa"/>
          <w:trHeight w:val="1110"/>
        </w:trPr>
        <w:tc>
          <w:tcPr>
            <w:tcW w:w="1368" w:type="dxa"/>
            <w:vMerge/>
          </w:tcPr>
          <w:p w14:paraId="599A79F7" w14:textId="77777777" w:rsidR="005B1B75" w:rsidRDefault="005B1B75" w:rsidP="00D65558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1645E8FA" w14:textId="77777777" w:rsidR="005B1B75" w:rsidRDefault="005B1B75" w:rsidP="00623E2A">
            <w:pPr>
              <w:tabs>
                <w:tab w:val="left" w:pos="84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ve soiled permeable pavements been cleaned of sediments and pass infiltration test as required by stormwater manual methodology?</w:t>
            </w:r>
          </w:p>
          <w:p w14:paraId="1307760C" w14:textId="77777777" w:rsidR="005B1B75" w:rsidRDefault="005B1B75" w:rsidP="009B3A8E">
            <w:pPr>
              <w:tabs>
                <w:tab w:val="left" w:pos="8460"/>
              </w:tabs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204858D1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12841515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70298138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034F4333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12D1A6C4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0FF75944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</w:tr>
      <w:tr w:rsidR="005B1B75" w:rsidRPr="00411C89" w14:paraId="5AE9E6B2" w14:textId="77777777" w:rsidTr="00D65558">
        <w:trPr>
          <w:gridAfter w:val="1"/>
          <w:wAfter w:w="22" w:type="dxa"/>
          <w:trHeight w:val="345"/>
        </w:trPr>
        <w:tc>
          <w:tcPr>
            <w:tcW w:w="1368" w:type="dxa"/>
            <w:vMerge/>
            <w:tcBorders>
              <w:bottom w:val="single" w:sz="4" w:space="0" w:color="auto"/>
            </w:tcBorders>
          </w:tcPr>
          <w:p w14:paraId="6779709C" w14:textId="77777777" w:rsidR="005B1B75" w:rsidRDefault="005B1B75" w:rsidP="00D65558">
            <w:pPr>
              <w:tabs>
                <w:tab w:val="left" w:pos="84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38E2075C" w14:textId="77777777" w:rsidR="005B1B75" w:rsidRDefault="005B1B75" w:rsidP="009B3A8E">
            <w:pPr>
              <w:tabs>
                <w:tab w:val="left" w:pos="84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avy equipment has been kept off existing soils under LID facilities to retain infiltration rate.</w:t>
            </w:r>
          </w:p>
        </w:tc>
        <w:tc>
          <w:tcPr>
            <w:tcW w:w="540" w:type="dxa"/>
          </w:tcPr>
          <w:p w14:paraId="52412378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450" w:type="dxa"/>
          </w:tcPr>
          <w:p w14:paraId="27FAA4A3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540" w:type="dxa"/>
          </w:tcPr>
          <w:p w14:paraId="558AC639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2250" w:type="dxa"/>
            <w:gridSpan w:val="2"/>
          </w:tcPr>
          <w:p w14:paraId="47E35DB6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810" w:type="dxa"/>
            <w:gridSpan w:val="2"/>
          </w:tcPr>
          <w:p w14:paraId="788EE342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  <w:tc>
          <w:tcPr>
            <w:tcW w:w="1530" w:type="dxa"/>
          </w:tcPr>
          <w:p w14:paraId="1CB15A82" w14:textId="77777777" w:rsidR="005B1B75" w:rsidRPr="00411C89" w:rsidRDefault="005B1B75" w:rsidP="00267B55">
            <w:pPr>
              <w:tabs>
                <w:tab w:val="left" w:pos="8460"/>
              </w:tabs>
            </w:pPr>
          </w:p>
        </w:tc>
      </w:tr>
    </w:tbl>
    <w:p w14:paraId="5A4420B7" w14:textId="77777777" w:rsidR="00D10866" w:rsidRDefault="00D10866" w:rsidP="009B3A8E">
      <w:pPr>
        <w:rPr>
          <w:b/>
        </w:rPr>
      </w:pPr>
    </w:p>
    <w:p w14:paraId="02A7F576" w14:textId="77777777" w:rsidR="009B3A8E" w:rsidRPr="00411C89" w:rsidRDefault="00602074" w:rsidP="009B3A8E">
      <w:pPr>
        <w:rPr>
          <w:b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D311B82" wp14:editId="4FF91395">
                <wp:simplePos x="0" y="0"/>
                <wp:positionH relativeFrom="column">
                  <wp:posOffset>2699385</wp:posOffset>
                </wp:positionH>
                <wp:positionV relativeFrom="paragraph">
                  <wp:posOffset>41910</wp:posOffset>
                </wp:positionV>
                <wp:extent cx="99060" cy="89535"/>
                <wp:effectExtent l="3810" t="6985" r="1905" b="8255"/>
                <wp:wrapNone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9060" cy="89535"/>
                        </a:xfrm>
                        <a:custGeom>
                          <a:avLst/>
                          <a:gdLst>
                            <a:gd name="T0" fmla="*/ 662 w 662"/>
                            <a:gd name="T1" fmla="*/ 58 h 599"/>
                            <a:gd name="T2" fmla="*/ 659 w 662"/>
                            <a:gd name="T3" fmla="*/ 82 h 599"/>
                            <a:gd name="T4" fmla="*/ 650 w 662"/>
                            <a:gd name="T5" fmla="*/ 106 h 599"/>
                            <a:gd name="T6" fmla="*/ 637 w 662"/>
                            <a:gd name="T7" fmla="*/ 129 h 599"/>
                            <a:gd name="T8" fmla="*/ 618 w 662"/>
                            <a:gd name="T9" fmla="*/ 151 h 599"/>
                            <a:gd name="T10" fmla="*/ 356 w 662"/>
                            <a:gd name="T11" fmla="*/ 423 h 599"/>
                            <a:gd name="T12" fmla="*/ 317 w 662"/>
                            <a:gd name="T13" fmla="*/ 462 h 599"/>
                            <a:gd name="T14" fmla="*/ 246 w 662"/>
                            <a:gd name="T15" fmla="*/ 527 h 599"/>
                            <a:gd name="T16" fmla="*/ 216 w 662"/>
                            <a:gd name="T17" fmla="*/ 553 h 599"/>
                            <a:gd name="T18" fmla="*/ 168 w 662"/>
                            <a:gd name="T19" fmla="*/ 587 h 599"/>
                            <a:gd name="T20" fmla="*/ 149 w 662"/>
                            <a:gd name="T21" fmla="*/ 596 h 599"/>
                            <a:gd name="T22" fmla="*/ 135 w 662"/>
                            <a:gd name="T23" fmla="*/ 599 h 599"/>
                            <a:gd name="T24" fmla="*/ 122 w 662"/>
                            <a:gd name="T25" fmla="*/ 598 h 599"/>
                            <a:gd name="T26" fmla="*/ 90 w 662"/>
                            <a:gd name="T27" fmla="*/ 586 h 599"/>
                            <a:gd name="T28" fmla="*/ 73 w 662"/>
                            <a:gd name="T29" fmla="*/ 576 h 599"/>
                            <a:gd name="T30" fmla="*/ 43 w 662"/>
                            <a:gd name="T31" fmla="*/ 552 h 599"/>
                            <a:gd name="T32" fmla="*/ 28 w 662"/>
                            <a:gd name="T33" fmla="*/ 534 h 599"/>
                            <a:gd name="T34" fmla="*/ 26 w 662"/>
                            <a:gd name="T35" fmla="*/ 528 h 599"/>
                            <a:gd name="T36" fmla="*/ 16 w 662"/>
                            <a:gd name="T37" fmla="*/ 497 h 599"/>
                            <a:gd name="T38" fmla="*/ 8 w 662"/>
                            <a:gd name="T39" fmla="*/ 442 h 599"/>
                            <a:gd name="T40" fmla="*/ 5 w 662"/>
                            <a:gd name="T41" fmla="*/ 408 h 599"/>
                            <a:gd name="T42" fmla="*/ 0 w 662"/>
                            <a:gd name="T43" fmla="*/ 336 h 599"/>
                            <a:gd name="T44" fmla="*/ 0 w 662"/>
                            <a:gd name="T45" fmla="*/ 298 h 599"/>
                            <a:gd name="T46" fmla="*/ 3 w 662"/>
                            <a:gd name="T47" fmla="*/ 277 h 599"/>
                            <a:gd name="T48" fmla="*/ 8 w 662"/>
                            <a:gd name="T49" fmla="*/ 258 h 599"/>
                            <a:gd name="T50" fmla="*/ 20 w 662"/>
                            <a:gd name="T51" fmla="*/ 239 h 599"/>
                            <a:gd name="T52" fmla="*/ 36 w 662"/>
                            <a:gd name="T53" fmla="*/ 221 h 599"/>
                            <a:gd name="T54" fmla="*/ 44 w 662"/>
                            <a:gd name="T55" fmla="*/ 211 h 599"/>
                            <a:gd name="T56" fmla="*/ 64 w 662"/>
                            <a:gd name="T57" fmla="*/ 199 h 599"/>
                            <a:gd name="T58" fmla="*/ 83 w 662"/>
                            <a:gd name="T59" fmla="*/ 190 h 599"/>
                            <a:gd name="T60" fmla="*/ 104 w 662"/>
                            <a:gd name="T61" fmla="*/ 185 h 599"/>
                            <a:gd name="T62" fmla="*/ 115 w 662"/>
                            <a:gd name="T63" fmla="*/ 184 h 599"/>
                            <a:gd name="T64" fmla="*/ 133 w 662"/>
                            <a:gd name="T65" fmla="*/ 189 h 599"/>
                            <a:gd name="T66" fmla="*/ 148 w 662"/>
                            <a:gd name="T67" fmla="*/ 204 h 599"/>
                            <a:gd name="T68" fmla="*/ 157 w 662"/>
                            <a:gd name="T69" fmla="*/ 226 h 599"/>
                            <a:gd name="T70" fmla="*/ 164 w 662"/>
                            <a:gd name="T71" fmla="*/ 259 h 599"/>
                            <a:gd name="T72" fmla="*/ 165 w 662"/>
                            <a:gd name="T73" fmla="*/ 272 h 599"/>
                            <a:gd name="T74" fmla="*/ 169 w 662"/>
                            <a:gd name="T75" fmla="*/ 298 h 599"/>
                            <a:gd name="T76" fmla="*/ 176 w 662"/>
                            <a:gd name="T77" fmla="*/ 338 h 599"/>
                            <a:gd name="T78" fmla="*/ 180 w 662"/>
                            <a:gd name="T79" fmla="*/ 351 h 599"/>
                            <a:gd name="T80" fmla="*/ 191 w 662"/>
                            <a:gd name="T81" fmla="*/ 368 h 599"/>
                            <a:gd name="T82" fmla="*/ 197 w 662"/>
                            <a:gd name="T83" fmla="*/ 372 h 599"/>
                            <a:gd name="T84" fmla="*/ 205 w 662"/>
                            <a:gd name="T85" fmla="*/ 374 h 599"/>
                            <a:gd name="T86" fmla="*/ 208 w 662"/>
                            <a:gd name="T87" fmla="*/ 373 h 599"/>
                            <a:gd name="T88" fmla="*/ 228 w 662"/>
                            <a:gd name="T89" fmla="*/ 360 h 599"/>
                            <a:gd name="T90" fmla="*/ 246 w 662"/>
                            <a:gd name="T91" fmla="*/ 344 h 599"/>
                            <a:gd name="T92" fmla="*/ 532 w 662"/>
                            <a:gd name="T93" fmla="*/ 66 h 599"/>
                            <a:gd name="T94" fmla="*/ 549 w 662"/>
                            <a:gd name="T95" fmla="*/ 51 h 599"/>
                            <a:gd name="T96" fmla="*/ 579 w 662"/>
                            <a:gd name="T97" fmla="*/ 26 h 599"/>
                            <a:gd name="T98" fmla="*/ 591 w 662"/>
                            <a:gd name="T99" fmla="*/ 17 h 599"/>
                            <a:gd name="T100" fmla="*/ 616 w 662"/>
                            <a:gd name="T101" fmla="*/ 5 h 599"/>
                            <a:gd name="T102" fmla="*/ 636 w 662"/>
                            <a:gd name="T103" fmla="*/ 0 h 599"/>
                            <a:gd name="T104" fmla="*/ 643 w 662"/>
                            <a:gd name="T105" fmla="*/ 1 h 599"/>
                            <a:gd name="T106" fmla="*/ 652 w 662"/>
                            <a:gd name="T107" fmla="*/ 6 h 599"/>
                            <a:gd name="T108" fmla="*/ 656 w 662"/>
                            <a:gd name="T109" fmla="*/ 10 h 599"/>
                            <a:gd name="T110" fmla="*/ 661 w 662"/>
                            <a:gd name="T111" fmla="*/ 24 h 599"/>
                            <a:gd name="T112" fmla="*/ 662 w 662"/>
                            <a:gd name="T113" fmla="*/ 45 h 5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</a:cxnLst>
                          <a:rect l="0" t="0" r="r" b="b"/>
                          <a:pathLst>
                            <a:path w="662" h="599">
                              <a:moveTo>
                                <a:pt x="662" y="58"/>
                              </a:moveTo>
                              <a:lnTo>
                                <a:pt x="662" y="58"/>
                              </a:lnTo>
                              <a:lnTo>
                                <a:pt x="661" y="71"/>
                              </a:lnTo>
                              <a:lnTo>
                                <a:pt x="659" y="82"/>
                              </a:lnTo>
                              <a:lnTo>
                                <a:pt x="656" y="93"/>
                              </a:lnTo>
                              <a:lnTo>
                                <a:pt x="650" y="106"/>
                              </a:lnTo>
                              <a:lnTo>
                                <a:pt x="644" y="117"/>
                              </a:lnTo>
                              <a:lnTo>
                                <a:pt x="637" y="129"/>
                              </a:lnTo>
                              <a:lnTo>
                                <a:pt x="628" y="140"/>
                              </a:lnTo>
                              <a:lnTo>
                                <a:pt x="618" y="151"/>
                              </a:lnTo>
                              <a:lnTo>
                                <a:pt x="613" y="156"/>
                              </a:lnTo>
                              <a:lnTo>
                                <a:pt x="356" y="423"/>
                              </a:lnTo>
                              <a:lnTo>
                                <a:pt x="317" y="462"/>
                              </a:lnTo>
                              <a:lnTo>
                                <a:pt x="280" y="498"/>
                              </a:lnTo>
                              <a:lnTo>
                                <a:pt x="246" y="527"/>
                              </a:lnTo>
                              <a:lnTo>
                                <a:pt x="216" y="553"/>
                              </a:lnTo>
                              <a:lnTo>
                                <a:pt x="190" y="573"/>
                              </a:lnTo>
                              <a:lnTo>
                                <a:pt x="168" y="587"/>
                              </a:lnTo>
                              <a:lnTo>
                                <a:pt x="157" y="593"/>
                              </a:lnTo>
                              <a:lnTo>
                                <a:pt x="149" y="596"/>
                              </a:lnTo>
                              <a:lnTo>
                                <a:pt x="141" y="599"/>
                              </a:lnTo>
                              <a:lnTo>
                                <a:pt x="135" y="599"/>
                              </a:lnTo>
                              <a:lnTo>
                                <a:pt x="122" y="598"/>
                              </a:lnTo>
                              <a:lnTo>
                                <a:pt x="106" y="593"/>
                              </a:lnTo>
                              <a:lnTo>
                                <a:pt x="90" y="586"/>
                              </a:lnTo>
                              <a:lnTo>
                                <a:pt x="73" y="576"/>
                              </a:lnTo>
                              <a:lnTo>
                                <a:pt x="56" y="565"/>
                              </a:lnTo>
                              <a:lnTo>
                                <a:pt x="43" y="552"/>
                              </a:lnTo>
                              <a:lnTo>
                                <a:pt x="33" y="541"/>
                              </a:lnTo>
                              <a:lnTo>
                                <a:pt x="28" y="534"/>
                              </a:lnTo>
                              <a:lnTo>
                                <a:pt x="26" y="528"/>
                              </a:lnTo>
                              <a:lnTo>
                                <a:pt x="21" y="516"/>
                              </a:lnTo>
                              <a:lnTo>
                                <a:pt x="16" y="497"/>
                              </a:lnTo>
                              <a:lnTo>
                                <a:pt x="12" y="472"/>
                              </a:lnTo>
                              <a:lnTo>
                                <a:pt x="8" y="442"/>
                              </a:lnTo>
                              <a:lnTo>
                                <a:pt x="5" y="408"/>
                              </a:lnTo>
                              <a:lnTo>
                                <a:pt x="1" y="373"/>
                              </a:lnTo>
                              <a:lnTo>
                                <a:pt x="0" y="336"/>
                              </a:lnTo>
                              <a:lnTo>
                                <a:pt x="0" y="298"/>
                              </a:lnTo>
                              <a:lnTo>
                                <a:pt x="0" y="288"/>
                              </a:lnTo>
                              <a:lnTo>
                                <a:pt x="3" y="277"/>
                              </a:lnTo>
                              <a:lnTo>
                                <a:pt x="5" y="267"/>
                              </a:lnTo>
                              <a:lnTo>
                                <a:pt x="8" y="258"/>
                              </a:lnTo>
                              <a:lnTo>
                                <a:pt x="14" y="248"/>
                              </a:lnTo>
                              <a:lnTo>
                                <a:pt x="20" y="239"/>
                              </a:lnTo>
                              <a:lnTo>
                                <a:pt x="27" y="230"/>
                              </a:lnTo>
                              <a:lnTo>
                                <a:pt x="36" y="221"/>
                              </a:lnTo>
                              <a:lnTo>
                                <a:pt x="44" y="211"/>
                              </a:lnTo>
                              <a:lnTo>
                                <a:pt x="53" y="205"/>
                              </a:lnTo>
                              <a:lnTo>
                                <a:pt x="64" y="199"/>
                              </a:lnTo>
                              <a:lnTo>
                                <a:pt x="73" y="193"/>
                              </a:lnTo>
                              <a:lnTo>
                                <a:pt x="83" y="190"/>
                              </a:lnTo>
                              <a:lnTo>
                                <a:pt x="94" y="187"/>
                              </a:lnTo>
                              <a:lnTo>
                                <a:pt x="104" y="185"/>
                              </a:lnTo>
                              <a:lnTo>
                                <a:pt x="115" y="184"/>
                              </a:lnTo>
                              <a:lnTo>
                                <a:pt x="125" y="185"/>
                              </a:lnTo>
                              <a:lnTo>
                                <a:pt x="133" y="189"/>
                              </a:lnTo>
                              <a:lnTo>
                                <a:pt x="141" y="196"/>
                              </a:lnTo>
                              <a:lnTo>
                                <a:pt x="148" y="204"/>
                              </a:lnTo>
                              <a:lnTo>
                                <a:pt x="153" y="214"/>
                              </a:lnTo>
                              <a:lnTo>
                                <a:pt x="157" y="226"/>
                              </a:lnTo>
                              <a:lnTo>
                                <a:pt x="161" y="241"/>
                              </a:lnTo>
                              <a:lnTo>
                                <a:pt x="164" y="259"/>
                              </a:lnTo>
                              <a:lnTo>
                                <a:pt x="165" y="272"/>
                              </a:lnTo>
                              <a:lnTo>
                                <a:pt x="169" y="298"/>
                              </a:lnTo>
                              <a:lnTo>
                                <a:pt x="172" y="319"/>
                              </a:lnTo>
                              <a:lnTo>
                                <a:pt x="176" y="338"/>
                              </a:lnTo>
                              <a:lnTo>
                                <a:pt x="180" y="351"/>
                              </a:lnTo>
                              <a:lnTo>
                                <a:pt x="185" y="360"/>
                              </a:lnTo>
                              <a:lnTo>
                                <a:pt x="191" y="368"/>
                              </a:lnTo>
                              <a:lnTo>
                                <a:pt x="194" y="370"/>
                              </a:lnTo>
                              <a:lnTo>
                                <a:pt x="197" y="372"/>
                              </a:lnTo>
                              <a:lnTo>
                                <a:pt x="200" y="373"/>
                              </a:lnTo>
                              <a:lnTo>
                                <a:pt x="205" y="374"/>
                              </a:lnTo>
                              <a:lnTo>
                                <a:pt x="208" y="373"/>
                              </a:lnTo>
                              <a:lnTo>
                                <a:pt x="213" y="370"/>
                              </a:lnTo>
                              <a:lnTo>
                                <a:pt x="228" y="360"/>
                              </a:lnTo>
                              <a:lnTo>
                                <a:pt x="246" y="344"/>
                              </a:lnTo>
                              <a:lnTo>
                                <a:pt x="268" y="324"/>
                              </a:lnTo>
                              <a:lnTo>
                                <a:pt x="532" y="66"/>
                              </a:lnTo>
                              <a:lnTo>
                                <a:pt x="549" y="51"/>
                              </a:lnTo>
                              <a:lnTo>
                                <a:pt x="564" y="38"/>
                              </a:lnTo>
                              <a:lnTo>
                                <a:pt x="579" y="26"/>
                              </a:lnTo>
                              <a:lnTo>
                                <a:pt x="591" y="17"/>
                              </a:lnTo>
                              <a:lnTo>
                                <a:pt x="604" y="9"/>
                              </a:lnTo>
                              <a:lnTo>
                                <a:pt x="616" y="5"/>
                              </a:lnTo>
                              <a:lnTo>
                                <a:pt x="627" y="1"/>
                              </a:lnTo>
                              <a:lnTo>
                                <a:pt x="636" y="0"/>
                              </a:lnTo>
                              <a:lnTo>
                                <a:pt x="643" y="1"/>
                              </a:lnTo>
                              <a:lnTo>
                                <a:pt x="648" y="3"/>
                              </a:lnTo>
                              <a:lnTo>
                                <a:pt x="652" y="6"/>
                              </a:lnTo>
                              <a:lnTo>
                                <a:pt x="656" y="10"/>
                              </a:lnTo>
                              <a:lnTo>
                                <a:pt x="658" y="16"/>
                              </a:lnTo>
                              <a:lnTo>
                                <a:pt x="661" y="24"/>
                              </a:lnTo>
                              <a:lnTo>
                                <a:pt x="662" y="33"/>
                              </a:lnTo>
                              <a:lnTo>
                                <a:pt x="662" y="45"/>
                              </a:lnTo>
                              <a:lnTo>
                                <a:pt x="662" y="5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F14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061E92" id="Freeform 2" o:spid="_x0000_s1026" style="position:absolute;margin-left:212.55pt;margin-top:3.3pt;width:7.8pt;height:7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662,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" path="m662,58r,l661,71r-2,11l656,93r-6,13l644,117r-7,12l628,140r-10,11l613,156,356,423r-39,39l280,498r-34,29l216,553r-26,20l168,587r-11,6l149,596r-8,3l135,599r-13,-1l106,593,90,586,73,576,56,565,43,552,33,541r-5,-7l26,528,21,516,16,497,12,472,8,442,5,408,1,373,,336,,298,,288,3,277,5,267r3,-9l14,248r6,-9l27,230r9,-9l44,211r9,-6l64,199r9,-6l83,190r11,-3l104,185r11,-1l125,185r8,4l141,196r7,8l153,214r4,12l161,241r3,18l165,272r4,26l172,319r4,19l180,351r5,9l191,368r3,2l197,372r3,1l205,374r3,-1l213,370r15,-10l246,344r22,-20l532,66,549,51,564,38,579,26r12,-9l604,9,616,5,627,1,636,r7,1l648,3r4,3l656,10r2,6l661,24r1,9l662,45r,13xe" fillcolor="#df1420" stroked="f">
                <v:path arrowok="t" o:connecttype="custom" o:connectlocs="99060,8669;98611,12257;97264,15844;95319,19282;92476,22571;53271,63228;47435,69057;36811,78773;32322,82659;25139,87741;22296,89087;20201,89535;18256,89386;13467,87592;10924,86097;6434,82510;4190,79819;3891,78922;2394,74289;1197,66068;748,60985;0,50223;0,44543;449,41404;1197,38564;2993,35724;5387,33034;6584,31539;9577,29745;12420,28400;15562,27653;17208,27503;19902,28251;22146,30493;23493,33781;24541,38714;24690,40657;25289,44543;26336,50522;26935,52465;28581,55006;29479,55604;30676,55903;31125,55754;34117,53811;36811,51419;79607,9865;82151,7623;86640,3886;88436,2541;92177,747;95169,0;96217,149;97564,897;98162,1495;98910,3587;99060,6726" o:connectangles="0,0,0,0,0,0,0,0,0,0,0,0,0,0,0,0,0,0,0,0,0,0,0,0,0,0,0,0,0,0,0,0,0,0,0,0,0,0,0,0,0,0,0,0,0,0,0,0,0,0,0,0,0,0,0,0,0"/>
              </v:shape>
            </w:pict>
          </mc:Fallback>
        </mc:AlternateContent>
      </w:r>
      <w:r w:rsidR="009B3A8E" w:rsidRPr="00411C89">
        <w:rPr>
          <w:b/>
        </w:rPr>
        <w:t>E.  Check all areas that have been inspected.</w:t>
      </w:r>
      <w:r w:rsidR="008466FD" w:rsidRPr="008466FD">
        <w:rPr>
          <w:noProof/>
        </w:rPr>
        <w:t xml:space="preserve"> </w:t>
      </w:r>
    </w:p>
    <w:tbl>
      <w:tblPr>
        <w:tblStyle w:val="TableGrid"/>
        <w:tblW w:w="4665" w:type="pct"/>
        <w:tblLayout w:type="fixed"/>
        <w:tblLook w:val="04A0" w:firstRow="1" w:lastRow="0" w:firstColumn="1" w:lastColumn="0" w:noHBand="0" w:noVBand="1"/>
      </w:tblPr>
      <w:tblGrid>
        <w:gridCol w:w="1783"/>
        <w:gridCol w:w="266"/>
        <w:gridCol w:w="344"/>
        <w:gridCol w:w="269"/>
        <w:gridCol w:w="1261"/>
        <w:gridCol w:w="266"/>
        <w:gridCol w:w="1335"/>
        <w:gridCol w:w="317"/>
        <w:gridCol w:w="1039"/>
        <w:gridCol w:w="350"/>
        <w:gridCol w:w="2042"/>
        <w:gridCol w:w="269"/>
        <w:gridCol w:w="263"/>
        <w:gridCol w:w="268"/>
      </w:tblGrid>
      <w:tr w:rsidR="00364A2D" w14:paraId="0ACFCD01" w14:textId="77777777" w:rsidTr="00364A2D">
        <w:trPr>
          <w:trHeight w:val="251"/>
        </w:trPr>
        <w:tc>
          <w:tcPr>
            <w:tcW w:w="182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0804F57" w14:textId="77777777" w:rsidR="00364A2D" w:rsidRDefault="00364A2D" w:rsidP="009B3A8E">
            <w:pPr>
              <w:rPr>
                <w:b/>
              </w:rPr>
            </w:pPr>
            <w:r w:rsidRPr="00411C89">
              <w:t xml:space="preserve">All in place BMPs                                                           </w:t>
            </w:r>
          </w:p>
        </w:tc>
        <w:tc>
          <w:tcPr>
            <w:tcW w:w="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07B2C" w14:textId="77777777" w:rsidR="00364A2D" w:rsidRDefault="00364A2D" w:rsidP="009B3A8E">
            <w:pPr>
              <w:rPr>
                <w:b/>
              </w:rPr>
            </w:pPr>
          </w:p>
        </w:tc>
        <w:tc>
          <w:tcPr>
            <w:tcW w:w="1916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322B28" w14:textId="77777777" w:rsidR="00364A2D" w:rsidRPr="00411C89" w:rsidRDefault="00364A2D" w:rsidP="00230531">
            <w:r w:rsidRPr="00411C89">
              <w:t xml:space="preserve">All disturbed soils                                                          </w:t>
            </w:r>
          </w:p>
        </w:tc>
        <w:tc>
          <w:tcPr>
            <w:tcW w:w="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8502" w14:textId="77777777" w:rsidR="00364A2D" w:rsidRPr="00411C89" w:rsidRDefault="00364A2D" w:rsidP="00E433C3"/>
        </w:tc>
        <w:tc>
          <w:tcPr>
            <w:tcW w:w="2753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3171A5" w14:textId="77777777" w:rsidR="00364A2D" w:rsidRDefault="00364A2D" w:rsidP="00230531">
            <w:pPr>
              <w:rPr>
                <w:b/>
              </w:rPr>
            </w:pPr>
            <w:r w:rsidRPr="00411C89">
              <w:t xml:space="preserve">All concrete wash out area                 </w:t>
            </w:r>
          </w:p>
        </w:tc>
        <w:tc>
          <w:tcPr>
            <w:tcW w:w="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1B191" w14:textId="77777777" w:rsidR="00364A2D" w:rsidRDefault="00364A2D" w:rsidP="009B3A8E">
            <w:pPr>
              <w:rPr>
                <w:b/>
              </w:rPr>
            </w:pPr>
          </w:p>
        </w:tc>
        <w:tc>
          <w:tcPr>
            <w:tcW w:w="2633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65CD5B" w14:textId="77777777" w:rsidR="00364A2D" w:rsidRPr="00411C89" w:rsidRDefault="00364A2D" w:rsidP="008466FD">
            <w:r w:rsidRPr="00411C89">
              <w:t xml:space="preserve">All material storage areas                  </w:t>
            </w:r>
          </w:p>
        </w:tc>
        <w:tc>
          <w:tcPr>
            <w:tcW w:w="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41969" w14:textId="77777777" w:rsidR="00364A2D" w:rsidRPr="00411C89" w:rsidRDefault="00364A2D" w:rsidP="008466FD"/>
        </w:tc>
      </w:tr>
      <w:tr w:rsidR="00364A2D" w14:paraId="459E6352" w14:textId="77777777" w:rsidTr="00364A2D">
        <w:trPr>
          <w:gridAfter w:val="2"/>
          <w:wAfter w:w="539" w:type="dxa"/>
          <w:trHeight w:val="144"/>
        </w:trPr>
        <w:tc>
          <w:tcPr>
            <w:tcW w:w="244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F85C94" w14:textId="77777777" w:rsidR="00364A2D" w:rsidRDefault="00364A2D" w:rsidP="009B3A8E">
            <w:pPr>
              <w:rPr>
                <w:b/>
              </w:rPr>
            </w:pPr>
            <w:r w:rsidRPr="00411C89">
              <w:t xml:space="preserve">All discharge locations                                   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482F7" w14:textId="77777777" w:rsidR="00364A2D" w:rsidRDefault="00364A2D" w:rsidP="009B3A8E">
            <w:pPr>
              <w:rPr>
                <w:b/>
              </w:rPr>
            </w:pPr>
          </w:p>
        </w:tc>
        <w:tc>
          <w:tcPr>
            <w:tcW w:w="2929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211878" w14:textId="77777777" w:rsidR="00364A2D" w:rsidRDefault="00364A2D" w:rsidP="009B3A8E">
            <w:r w:rsidRPr="00411C89">
              <w:t xml:space="preserve">All equipment storage areas                                   </w:t>
            </w:r>
          </w:p>
        </w:tc>
        <w:tc>
          <w:tcPr>
            <w:tcW w:w="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48C29" w14:textId="77777777" w:rsidR="00364A2D" w:rsidRDefault="00364A2D" w:rsidP="009B3A8E"/>
        </w:tc>
        <w:tc>
          <w:tcPr>
            <w:tcW w:w="3511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71CF33" w14:textId="77777777" w:rsidR="00364A2D" w:rsidRDefault="00364A2D" w:rsidP="009B3A8E">
            <w:r>
              <w:t>All construction e</w:t>
            </w:r>
            <w:r w:rsidRPr="00411C89">
              <w:t xml:space="preserve">ntrances/exits                  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683E3" w14:textId="77777777" w:rsidR="00364A2D" w:rsidRDefault="00364A2D" w:rsidP="009B3A8E">
            <w:pPr>
              <w:rPr>
                <w:b/>
              </w:rPr>
            </w:pPr>
          </w:p>
        </w:tc>
      </w:tr>
    </w:tbl>
    <w:p w14:paraId="68552D8C" w14:textId="77777777" w:rsidR="009B3A8E" w:rsidRPr="00411C89" w:rsidRDefault="009B3A8E" w:rsidP="009B3A8E"/>
    <w:p w14:paraId="26C13378" w14:textId="77777777" w:rsidR="00521AB9" w:rsidRPr="00411C89" w:rsidRDefault="00C66856" w:rsidP="00C66856">
      <w:r w:rsidRPr="00411C89">
        <w:rPr>
          <w:b/>
        </w:rPr>
        <w:t>F.  Elements checked “Action Required” (section D) describe corrective action to be taken.  List the element number; be specific on location and work needed.  Document, initial, and date when the corrective action has been completed and inspec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6"/>
        <w:gridCol w:w="3938"/>
        <w:gridCol w:w="3584"/>
        <w:gridCol w:w="1434"/>
        <w:gridCol w:w="828"/>
      </w:tblGrid>
      <w:tr w:rsidR="00E433C3" w:rsidRPr="00E433C3" w14:paraId="510EBA9E" w14:textId="77777777" w:rsidTr="00E811F4">
        <w:tc>
          <w:tcPr>
            <w:tcW w:w="1008" w:type="dxa"/>
            <w:shd w:val="clear" w:color="auto" w:fill="D9D9D9" w:themeFill="background1" w:themeFillShade="D9"/>
          </w:tcPr>
          <w:p w14:paraId="5CE053BD" w14:textId="77777777" w:rsidR="00E433C3" w:rsidRPr="00E433C3" w:rsidRDefault="00E433C3" w:rsidP="00E433C3">
            <w:pPr>
              <w:jc w:val="center"/>
              <w:rPr>
                <w:b/>
              </w:rPr>
            </w:pPr>
            <w:r w:rsidRPr="00E433C3">
              <w:rPr>
                <w:b/>
              </w:rPr>
              <w:t>Element #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24F96F00" w14:textId="77777777" w:rsidR="00E433C3" w:rsidRPr="00E433C3" w:rsidRDefault="00E433C3" w:rsidP="00E433C3">
            <w:pPr>
              <w:jc w:val="center"/>
              <w:rPr>
                <w:b/>
              </w:rPr>
            </w:pPr>
            <w:r w:rsidRPr="00E433C3">
              <w:rPr>
                <w:b/>
              </w:rPr>
              <w:t>Description and</w:t>
            </w:r>
            <w:r>
              <w:rPr>
                <w:b/>
              </w:rPr>
              <w:t xml:space="preserve"> </w:t>
            </w:r>
            <w:r w:rsidRPr="00E433C3">
              <w:rPr>
                <w:b/>
              </w:rPr>
              <w:t>Location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102417B6" w14:textId="77777777" w:rsidR="00E433C3" w:rsidRPr="00E433C3" w:rsidRDefault="00E433C3" w:rsidP="00E433C3">
            <w:pPr>
              <w:jc w:val="center"/>
              <w:rPr>
                <w:b/>
              </w:rPr>
            </w:pPr>
            <w:r w:rsidRPr="00E433C3">
              <w:rPr>
                <w:b/>
              </w:rPr>
              <w:t>Action Required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3AE6A3F" w14:textId="77777777" w:rsidR="00E433C3" w:rsidRPr="00E433C3" w:rsidRDefault="00E433C3" w:rsidP="00E433C3">
            <w:pPr>
              <w:jc w:val="center"/>
              <w:rPr>
                <w:b/>
              </w:rPr>
            </w:pPr>
            <w:r w:rsidRPr="00E433C3">
              <w:rPr>
                <w:b/>
              </w:rPr>
              <w:t>Completion Date</w:t>
            </w:r>
          </w:p>
        </w:tc>
        <w:tc>
          <w:tcPr>
            <w:tcW w:w="828" w:type="dxa"/>
            <w:shd w:val="clear" w:color="auto" w:fill="D9D9D9" w:themeFill="background1" w:themeFillShade="D9"/>
          </w:tcPr>
          <w:p w14:paraId="652ED783" w14:textId="77777777" w:rsidR="00E433C3" w:rsidRPr="00E433C3" w:rsidRDefault="00E433C3" w:rsidP="00E433C3">
            <w:pPr>
              <w:jc w:val="center"/>
              <w:rPr>
                <w:b/>
              </w:rPr>
            </w:pPr>
            <w:r w:rsidRPr="00E433C3">
              <w:rPr>
                <w:b/>
              </w:rPr>
              <w:t>Initials</w:t>
            </w:r>
          </w:p>
        </w:tc>
      </w:tr>
      <w:tr w:rsidR="00E433C3" w14:paraId="77C5A397" w14:textId="77777777" w:rsidTr="00E811F4">
        <w:tc>
          <w:tcPr>
            <w:tcW w:w="1008" w:type="dxa"/>
          </w:tcPr>
          <w:p w14:paraId="3D1A2D2B" w14:textId="77777777" w:rsidR="00E433C3" w:rsidRDefault="00E433C3" w:rsidP="00C66856"/>
        </w:tc>
        <w:tc>
          <w:tcPr>
            <w:tcW w:w="4050" w:type="dxa"/>
          </w:tcPr>
          <w:p w14:paraId="3043A86F" w14:textId="77777777" w:rsidR="00E433C3" w:rsidRDefault="00E433C3" w:rsidP="00C66856"/>
        </w:tc>
        <w:tc>
          <w:tcPr>
            <w:tcW w:w="3690" w:type="dxa"/>
          </w:tcPr>
          <w:p w14:paraId="2EA16DB0" w14:textId="77777777" w:rsidR="00E433C3" w:rsidRDefault="00E433C3" w:rsidP="00C66856"/>
        </w:tc>
        <w:tc>
          <w:tcPr>
            <w:tcW w:w="1440" w:type="dxa"/>
          </w:tcPr>
          <w:p w14:paraId="01F9B7BB" w14:textId="77777777" w:rsidR="00E433C3" w:rsidRDefault="00E433C3" w:rsidP="00C66856"/>
        </w:tc>
        <w:tc>
          <w:tcPr>
            <w:tcW w:w="828" w:type="dxa"/>
          </w:tcPr>
          <w:p w14:paraId="640A3CA6" w14:textId="77777777" w:rsidR="00E433C3" w:rsidRDefault="00E433C3" w:rsidP="00C66856"/>
        </w:tc>
      </w:tr>
      <w:tr w:rsidR="00E433C3" w14:paraId="5E5F69C7" w14:textId="77777777" w:rsidTr="00E811F4">
        <w:tc>
          <w:tcPr>
            <w:tcW w:w="1008" w:type="dxa"/>
          </w:tcPr>
          <w:p w14:paraId="7421CF4A" w14:textId="77777777" w:rsidR="00E433C3" w:rsidRDefault="00E433C3" w:rsidP="00C66856"/>
        </w:tc>
        <w:tc>
          <w:tcPr>
            <w:tcW w:w="4050" w:type="dxa"/>
          </w:tcPr>
          <w:p w14:paraId="501A3867" w14:textId="77777777" w:rsidR="00E433C3" w:rsidRDefault="00E433C3" w:rsidP="00C66856"/>
        </w:tc>
        <w:tc>
          <w:tcPr>
            <w:tcW w:w="3690" w:type="dxa"/>
          </w:tcPr>
          <w:p w14:paraId="18F29E43" w14:textId="77777777" w:rsidR="00E433C3" w:rsidRDefault="00E433C3" w:rsidP="00C66856"/>
        </w:tc>
        <w:tc>
          <w:tcPr>
            <w:tcW w:w="1440" w:type="dxa"/>
          </w:tcPr>
          <w:p w14:paraId="2EAE37D3" w14:textId="77777777" w:rsidR="00E433C3" w:rsidRDefault="00E433C3" w:rsidP="00C66856"/>
        </w:tc>
        <w:tc>
          <w:tcPr>
            <w:tcW w:w="828" w:type="dxa"/>
          </w:tcPr>
          <w:p w14:paraId="6CA05811" w14:textId="77777777" w:rsidR="00E433C3" w:rsidRDefault="00E433C3" w:rsidP="00C66856"/>
        </w:tc>
      </w:tr>
      <w:tr w:rsidR="00E433C3" w14:paraId="63544EE2" w14:textId="77777777" w:rsidTr="00E811F4">
        <w:tc>
          <w:tcPr>
            <w:tcW w:w="1008" w:type="dxa"/>
          </w:tcPr>
          <w:p w14:paraId="0D69DCD3" w14:textId="77777777" w:rsidR="00E433C3" w:rsidRDefault="00E433C3" w:rsidP="00C66856"/>
        </w:tc>
        <w:tc>
          <w:tcPr>
            <w:tcW w:w="4050" w:type="dxa"/>
          </w:tcPr>
          <w:p w14:paraId="314942DA" w14:textId="77777777" w:rsidR="00E433C3" w:rsidRDefault="00E433C3" w:rsidP="00C66856"/>
        </w:tc>
        <w:tc>
          <w:tcPr>
            <w:tcW w:w="3690" w:type="dxa"/>
          </w:tcPr>
          <w:p w14:paraId="62966183" w14:textId="77777777" w:rsidR="00E433C3" w:rsidRDefault="00E433C3" w:rsidP="00C66856"/>
        </w:tc>
        <w:tc>
          <w:tcPr>
            <w:tcW w:w="1440" w:type="dxa"/>
          </w:tcPr>
          <w:p w14:paraId="3E27C0E5" w14:textId="77777777" w:rsidR="00E433C3" w:rsidRDefault="00E433C3" w:rsidP="00C66856"/>
        </w:tc>
        <w:tc>
          <w:tcPr>
            <w:tcW w:w="828" w:type="dxa"/>
          </w:tcPr>
          <w:p w14:paraId="161FF706" w14:textId="77777777" w:rsidR="00E433C3" w:rsidRDefault="00E433C3" w:rsidP="00C66856"/>
        </w:tc>
      </w:tr>
      <w:tr w:rsidR="00E433C3" w14:paraId="39E200C2" w14:textId="77777777" w:rsidTr="00E811F4">
        <w:tc>
          <w:tcPr>
            <w:tcW w:w="1008" w:type="dxa"/>
          </w:tcPr>
          <w:p w14:paraId="34632CAA" w14:textId="77777777" w:rsidR="00E433C3" w:rsidRDefault="00E433C3" w:rsidP="00C66856"/>
        </w:tc>
        <w:tc>
          <w:tcPr>
            <w:tcW w:w="4050" w:type="dxa"/>
          </w:tcPr>
          <w:p w14:paraId="5BB53333" w14:textId="77777777" w:rsidR="00E433C3" w:rsidRDefault="00E433C3" w:rsidP="00C66856"/>
        </w:tc>
        <w:tc>
          <w:tcPr>
            <w:tcW w:w="3690" w:type="dxa"/>
          </w:tcPr>
          <w:p w14:paraId="517A0345" w14:textId="77777777" w:rsidR="00E433C3" w:rsidRDefault="00E433C3" w:rsidP="00C66856"/>
        </w:tc>
        <w:tc>
          <w:tcPr>
            <w:tcW w:w="1440" w:type="dxa"/>
          </w:tcPr>
          <w:p w14:paraId="50DC3C71" w14:textId="77777777" w:rsidR="00E433C3" w:rsidRDefault="00E433C3" w:rsidP="00C66856"/>
        </w:tc>
        <w:tc>
          <w:tcPr>
            <w:tcW w:w="828" w:type="dxa"/>
          </w:tcPr>
          <w:p w14:paraId="2C0794BE" w14:textId="77777777" w:rsidR="00E433C3" w:rsidRDefault="00E433C3" w:rsidP="00C66856"/>
        </w:tc>
      </w:tr>
      <w:tr w:rsidR="00E433C3" w14:paraId="1BA8DB9F" w14:textId="77777777" w:rsidTr="00E811F4">
        <w:tc>
          <w:tcPr>
            <w:tcW w:w="1008" w:type="dxa"/>
          </w:tcPr>
          <w:p w14:paraId="2E43F41C" w14:textId="77777777" w:rsidR="00E433C3" w:rsidRDefault="00E433C3" w:rsidP="00C66856"/>
        </w:tc>
        <w:tc>
          <w:tcPr>
            <w:tcW w:w="4050" w:type="dxa"/>
          </w:tcPr>
          <w:p w14:paraId="7FF8A3A5" w14:textId="77777777" w:rsidR="00E433C3" w:rsidRDefault="00E433C3" w:rsidP="00C66856"/>
        </w:tc>
        <w:tc>
          <w:tcPr>
            <w:tcW w:w="3690" w:type="dxa"/>
          </w:tcPr>
          <w:p w14:paraId="00AAEA1B" w14:textId="77777777" w:rsidR="00E433C3" w:rsidRDefault="00E433C3" w:rsidP="00C66856"/>
        </w:tc>
        <w:tc>
          <w:tcPr>
            <w:tcW w:w="1440" w:type="dxa"/>
          </w:tcPr>
          <w:p w14:paraId="37E3B658" w14:textId="77777777" w:rsidR="00E433C3" w:rsidRDefault="00E433C3" w:rsidP="00C66856"/>
        </w:tc>
        <w:tc>
          <w:tcPr>
            <w:tcW w:w="828" w:type="dxa"/>
          </w:tcPr>
          <w:p w14:paraId="35D73213" w14:textId="77777777" w:rsidR="00E433C3" w:rsidRDefault="00E433C3" w:rsidP="00C66856"/>
        </w:tc>
      </w:tr>
      <w:tr w:rsidR="00E433C3" w14:paraId="7329B47B" w14:textId="77777777" w:rsidTr="00E811F4">
        <w:tc>
          <w:tcPr>
            <w:tcW w:w="1008" w:type="dxa"/>
          </w:tcPr>
          <w:p w14:paraId="37FE18A3" w14:textId="77777777" w:rsidR="00E433C3" w:rsidRDefault="00E433C3" w:rsidP="00C66856"/>
        </w:tc>
        <w:tc>
          <w:tcPr>
            <w:tcW w:w="4050" w:type="dxa"/>
          </w:tcPr>
          <w:p w14:paraId="2A03EFB2" w14:textId="77777777" w:rsidR="00E433C3" w:rsidRDefault="00E433C3" w:rsidP="00C66856"/>
        </w:tc>
        <w:tc>
          <w:tcPr>
            <w:tcW w:w="3690" w:type="dxa"/>
          </w:tcPr>
          <w:p w14:paraId="740F4844" w14:textId="77777777" w:rsidR="00E433C3" w:rsidRDefault="00E433C3" w:rsidP="00C66856"/>
        </w:tc>
        <w:tc>
          <w:tcPr>
            <w:tcW w:w="1440" w:type="dxa"/>
          </w:tcPr>
          <w:p w14:paraId="09545949" w14:textId="77777777" w:rsidR="00E433C3" w:rsidRDefault="00E433C3" w:rsidP="00C66856"/>
        </w:tc>
        <w:tc>
          <w:tcPr>
            <w:tcW w:w="828" w:type="dxa"/>
          </w:tcPr>
          <w:p w14:paraId="03F1ED4F" w14:textId="77777777" w:rsidR="00E433C3" w:rsidRDefault="00E433C3" w:rsidP="00C66856"/>
        </w:tc>
      </w:tr>
      <w:tr w:rsidR="00E433C3" w14:paraId="7833C2B0" w14:textId="77777777" w:rsidTr="00E811F4">
        <w:tc>
          <w:tcPr>
            <w:tcW w:w="1008" w:type="dxa"/>
          </w:tcPr>
          <w:p w14:paraId="21FDC926" w14:textId="77777777" w:rsidR="00E433C3" w:rsidRDefault="00E433C3" w:rsidP="00C66856"/>
        </w:tc>
        <w:tc>
          <w:tcPr>
            <w:tcW w:w="4050" w:type="dxa"/>
          </w:tcPr>
          <w:p w14:paraId="201A7107" w14:textId="77777777" w:rsidR="00E433C3" w:rsidRDefault="00E433C3" w:rsidP="00C66856"/>
        </w:tc>
        <w:tc>
          <w:tcPr>
            <w:tcW w:w="3690" w:type="dxa"/>
          </w:tcPr>
          <w:p w14:paraId="316ED231" w14:textId="77777777" w:rsidR="00E433C3" w:rsidRDefault="00E433C3" w:rsidP="00C66856"/>
        </w:tc>
        <w:tc>
          <w:tcPr>
            <w:tcW w:w="1440" w:type="dxa"/>
          </w:tcPr>
          <w:p w14:paraId="03826192" w14:textId="77777777" w:rsidR="00E433C3" w:rsidRDefault="00E433C3" w:rsidP="00C66856"/>
        </w:tc>
        <w:tc>
          <w:tcPr>
            <w:tcW w:w="828" w:type="dxa"/>
          </w:tcPr>
          <w:p w14:paraId="3BE5C142" w14:textId="77777777" w:rsidR="00E433C3" w:rsidRDefault="00E433C3" w:rsidP="00C66856"/>
        </w:tc>
      </w:tr>
    </w:tbl>
    <w:p w14:paraId="74C0BF3D" w14:textId="77777777" w:rsidR="00C66856" w:rsidRPr="00411C89" w:rsidRDefault="00997DE3" w:rsidP="00C66856">
      <w:pPr>
        <w:rPr>
          <w:i/>
        </w:rPr>
      </w:pPr>
      <w:r w:rsidRPr="00411C89">
        <w:t xml:space="preserve"> </w:t>
      </w:r>
      <w:r w:rsidRPr="00411C89">
        <w:rPr>
          <w:i/>
        </w:rPr>
        <w:t xml:space="preserve">Attach additional page if </w:t>
      </w:r>
      <w:r w:rsidR="008466FD">
        <w:rPr>
          <w:i/>
        </w:rPr>
        <w:t>needed</w:t>
      </w:r>
    </w:p>
    <w:p w14:paraId="2175772E" w14:textId="77777777" w:rsidR="008466FD" w:rsidRPr="00411C89" w:rsidRDefault="008466FD" w:rsidP="00C66856"/>
    <w:p w14:paraId="3269E878" w14:textId="77777777" w:rsidR="00C66856" w:rsidRPr="008466FD" w:rsidRDefault="00C66856" w:rsidP="00C66856">
      <w:pPr>
        <w:rPr>
          <w:b/>
          <w:u w:val="single"/>
        </w:rPr>
      </w:pPr>
      <w:r w:rsidRPr="008466FD">
        <w:rPr>
          <w:b/>
          <w:u w:val="single"/>
        </w:rPr>
        <w:t>Sign the following certification:</w:t>
      </w:r>
    </w:p>
    <w:p w14:paraId="24080562" w14:textId="77777777" w:rsidR="00C66856" w:rsidRDefault="00C66856" w:rsidP="00037AA5">
      <w:r w:rsidRPr="008466FD">
        <w:t xml:space="preserve"> “I certify that this report is true, accurate, and complete, to the best of my knowledge and belief</w:t>
      </w:r>
      <w:r w:rsidR="00FD20C3">
        <w:t>”</w:t>
      </w:r>
    </w:p>
    <w:p w14:paraId="62C34682" w14:textId="77777777" w:rsidR="00FD20C3" w:rsidRPr="00411C89" w:rsidRDefault="00FD20C3" w:rsidP="00037AA5"/>
    <w:tbl>
      <w:tblPr>
        <w:tblStyle w:val="TableGrid"/>
        <w:tblW w:w="109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88"/>
        <w:gridCol w:w="990"/>
        <w:gridCol w:w="1260"/>
        <w:gridCol w:w="1260"/>
        <w:gridCol w:w="2880"/>
        <w:gridCol w:w="810"/>
        <w:gridCol w:w="1710"/>
      </w:tblGrid>
      <w:tr w:rsidR="00FD20C3" w14:paraId="16B6A180" w14:textId="77777777" w:rsidTr="003069F4">
        <w:tc>
          <w:tcPr>
            <w:tcW w:w="2088" w:type="dxa"/>
          </w:tcPr>
          <w:p w14:paraId="7874D51F" w14:textId="77777777" w:rsidR="00FD20C3" w:rsidRPr="00411C89" w:rsidRDefault="00FD20C3" w:rsidP="00037AA5">
            <w:r w:rsidRPr="00411C89">
              <w:t>Inspected by: (print)</w:t>
            </w:r>
          </w:p>
        </w:tc>
        <w:tc>
          <w:tcPr>
            <w:tcW w:w="2250" w:type="dxa"/>
            <w:gridSpan w:val="2"/>
            <w:tcBorders>
              <w:bottom w:val="single" w:sz="4" w:space="0" w:color="auto"/>
            </w:tcBorders>
          </w:tcPr>
          <w:p w14:paraId="3520F5AE" w14:textId="77777777" w:rsidR="00FD20C3" w:rsidRPr="00411C89" w:rsidRDefault="00FD20C3" w:rsidP="00037AA5"/>
        </w:tc>
        <w:tc>
          <w:tcPr>
            <w:tcW w:w="1260" w:type="dxa"/>
          </w:tcPr>
          <w:p w14:paraId="4C7DF1F2" w14:textId="77777777" w:rsidR="00FD20C3" w:rsidRDefault="00FD20C3" w:rsidP="00037AA5">
            <w:r w:rsidRPr="00411C89">
              <w:t>(Signature)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16B7B3AC" w14:textId="77777777" w:rsidR="00FD20C3" w:rsidRDefault="00FD20C3" w:rsidP="00037AA5"/>
        </w:tc>
        <w:tc>
          <w:tcPr>
            <w:tcW w:w="810" w:type="dxa"/>
          </w:tcPr>
          <w:p w14:paraId="20749066" w14:textId="77777777" w:rsidR="00FD20C3" w:rsidRDefault="00FD20C3" w:rsidP="00037AA5">
            <w:r w:rsidRPr="00411C89">
              <w:t>Date: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32D45466" w14:textId="77777777" w:rsidR="00FD20C3" w:rsidRDefault="00FD20C3" w:rsidP="00037AA5"/>
        </w:tc>
      </w:tr>
      <w:tr w:rsidR="003069F4" w14:paraId="5769D78C" w14:textId="77777777" w:rsidTr="003069F4">
        <w:tc>
          <w:tcPr>
            <w:tcW w:w="3078" w:type="dxa"/>
            <w:gridSpan w:val="2"/>
          </w:tcPr>
          <w:p w14:paraId="775E7A2C" w14:textId="77777777" w:rsidR="003069F4" w:rsidRDefault="003069F4" w:rsidP="00037AA5">
            <w:r w:rsidRPr="00411C89">
              <w:t>Ti</w:t>
            </w:r>
            <w:r>
              <w:t xml:space="preserve">tle/Qualification of Inspector: </w:t>
            </w:r>
            <w:r w:rsidRPr="00411C89">
              <w:t xml:space="preserve"> </w:t>
            </w:r>
          </w:p>
        </w:tc>
        <w:tc>
          <w:tcPr>
            <w:tcW w:w="7920" w:type="dxa"/>
            <w:gridSpan w:val="5"/>
            <w:tcBorders>
              <w:bottom w:val="single" w:sz="4" w:space="0" w:color="auto"/>
            </w:tcBorders>
          </w:tcPr>
          <w:p w14:paraId="7E81DF8B" w14:textId="77777777" w:rsidR="003069F4" w:rsidRDefault="003069F4" w:rsidP="00037AA5"/>
        </w:tc>
      </w:tr>
    </w:tbl>
    <w:p w14:paraId="127F0009" w14:textId="77777777" w:rsidR="009B3A8E" w:rsidRPr="00411C89" w:rsidRDefault="009B3A8E" w:rsidP="00FD20C3"/>
    <w:sectPr w:rsidR="009B3A8E" w:rsidRPr="00411C89" w:rsidSect="00FD20C3">
      <w:headerReference w:type="default" r:id="rId10"/>
      <w:footerReference w:type="default" r:id="rId11"/>
      <w:pgSz w:w="12240" w:h="15840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B52AFE" w14:textId="77777777" w:rsidR="00132563" w:rsidRDefault="00132563" w:rsidP="00A0447D">
      <w:r>
        <w:separator/>
      </w:r>
    </w:p>
  </w:endnote>
  <w:endnote w:type="continuationSeparator" w:id="0">
    <w:p w14:paraId="046AACD3" w14:textId="77777777" w:rsidR="00132563" w:rsidRDefault="00132563" w:rsidP="00A044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815863" w14:textId="77777777" w:rsidR="00C66EBA" w:rsidRDefault="00C66EBA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3F75C6">
      <w:fldChar w:fldCharType="begin"/>
    </w:r>
    <w:r w:rsidR="003F75C6">
      <w:instrText xml:space="preserve"> PAGE   \* MERGEFORMAT </w:instrText>
    </w:r>
    <w:r w:rsidR="003F75C6">
      <w:fldChar w:fldCharType="separate"/>
    </w:r>
    <w:r w:rsidR="00602074" w:rsidRPr="00602074">
      <w:rPr>
        <w:rFonts w:asciiTheme="majorHAnsi" w:hAnsiTheme="majorHAnsi"/>
        <w:noProof/>
      </w:rPr>
      <w:t>1</w:t>
    </w:r>
    <w:r w:rsidR="003F75C6">
      <w:rPr>
        <w:rFonts w:asciiTheme="majorHAnsi" w:hAnsiTheme="majorHAnsi"/>
        <w:noProof/>
      </w:rPr>
      <w:fldChar w:fldCharType="end"/>
    </w:r>
  </w:p>
  <w:p w14:paraId="072881AB" w14:textId="77777777" w:rsidR="00C66EBA" w:rsidRDefault="00C66E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E80E9D" w14:textId="77777777" w:rsidR="00132563" w:rsidRDefault="00132563" w:rsidP="00A0447D">
      <w:r>
        <w:separator/>
      </w:r>
    </w:p>
  </w:footnote>
  <w:footnote w:type="continuationSeparator" w:id="0">
    <w:p w14:paraId="61ED5497" w14:textId="77777777" w:rsidR="00132563" w:rsidRDefault="00132563" w:rsidP="00A044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eastAsiaTheme="majorEastAsia" w:hAnsiTheme="majorHAnsi" w:cstheme="majorBidi"/>
        <w:b/>
        <w:sz w:val="32"/>
        <w:szCs w:val="32"/>
      </w:rPr>
      <w:alias w:val="Title"/>
      <w:id w:val="77738743"/>
      <w:placeholder>
        <w:docPart w:val="7BFFB98885764ECFB4123ADAAF8DC96D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280F9A26" w14:textId="77777777" w:rsidR="00C66EBA" w:rsidRDefault="00C66EBA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 w:rsidRPr="00E6444B">
          <w:rPr>
            <w:rFonts w:asciiTheme="majorHAnsi" w:eastAsiaTheme="majorEastAsia" w:hAnsiTheme="majorHAnsi" w:cstheme="majorBidi"/>
            <w:b/>
            <w:sz w:val="32"/>
            <w:szCs w:val="32"/>
          </w:rPr>
          <w:t>Construction Stormwater Site Inspection Form</w:t>
        </w:r>
      </w:p>
    </w:sdtContent>
  </w:sdt>
  <w:p w14:paraId="7999758C" w14:textId="77777777" w:rsidR="00C66EBA" w:rsidRDefault="00C66EB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1440"/>
  <w:drawingGridHorizontalSpacing w:val="110"/>
  <w:drawingGridVerticalSpacing w:val="7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N7Y0MzUxNDIzMDdU0lEKTi0uzszPAykwrAUApBZpbiwAAAA="/>
  </w:docVars>
  <w:rsids>
    <w:rsidRoot w:val="00304261"/>
    <w:rsid w:val="00000F48"/>
    <w:rsid w:val="0002103A"/>
    <w:rsid w:val="00025A5F"/>
    <w:rsid w:val="0003769C"/>
    <w:rsid w:val="00037AA5"/>
    <w:rsid w:val="00076F59"/>
    <w:rsid w:val="000F4CDE"/>
    <w:rsid w:val="00132563"/>
    <w:rsid w:val="00195100"/>
    <w:rsid w:val="001D0143"/>
    <w:rsid w:val="001D14F6"/>
    <w:rsid w:val="00204E1E"/>
    <w:rsid w:val="002149CB"/>
    <w:rsid w:val="002264AC"/>
    <w:rsid w:val="00230531"/>
    <w:rsid w:val="00232DF6"/>
    <w:rsid w:val="00267B55"/>
    <w:rsid w:val="002943D2"/>
    <w:rsid w:val="002A1105"/>
    <w:rsid w:val="00302CCE"/>
    <w:rsid w:val="00304261"/>
    <w:rsid w:val="003069F4"/>
    <w:rsid w:val="0032362E"/>
    <w:rsid w:val="00337FA6"/>
    <w:rsid w:val="0035069C"/>
    <w:rsid w:val="00364002"/>
    <w:rsid w:val="00364A2D"/>
    <w:rsid w:val="00375BD2"/>
    <w:rsid w:val="00382573"/>
    <w:rsid w:val="00392CD9"/>
    <w:rsid w:val="003E4406"/>
    <w:rsid w:val="003F1B72"/>
    <w:rsid w:val="003F75C6"/>
    <w:rsid w:val="00411C89"/>
    <w:rsid w:val="004137AA"/>
    <w:rsid w:val="00430BB3"/>
    <w:rsid w:val="004424FD"/>
    <w:rsid w:val="004D4780"/>
    <w:rsid w:val="004D7F29"/>
    <w:rsid w:val="004E15E2"/>
    <w:rsid w:val="004E2AD3"/>
    <w:rsid w:val="004F7F6C"/>
    <w:rsid w:val="00521AB9"/>
    <w:rsid w:val="00592A1F"/>
    <w:rsid w:val="005968B1"/>
    <w:rsid w:val="005B1B75"/>
    <w:rsid w:val="00602074"/>
    <w:rsid w:val="00623E2A"/>
    <w:rsid w:val="0064467C"/>
    <w:rsid w:val="006C2523"/>
    <w:rsid w:val="00706688"/>
    <w:rsid w:val="00743B6B"/>
    <w:rsid w:val="00764478"/>
    <w:rsid w:val="00767B5E"/>
    <w:rsid w:val="00772FD8"/>
    <w:rsid w:val="007E0528"/>
    <w:rsid w:val="008373B7"/>
    <w:rsid w:val="008466FD"/>
    <w:rsid w:val="00880480"/>
    <w:rsid w:val="00893314"/>
    <w:rsid w:val="008C341B"/>
    <w:rsid w:val="00946CF6"/>
    <w:rsid w:val="009919A6"/>
    <w:rsid w:val="00997DE3"/>
    <w:rsid w:val="009B3A8E"/>
    <w:rsid w:val="009D01CA"/>
    <w:rsid w:val="00A0429C"/>
    <w:rsid w:val="00A0447D"/>
    <w:rsid w:val="00A56B61"/>
    <w:rsid w:val="00A736CF"/>
    <w:rsid w:val="00B45774"/>
    <w:rsid w:val="00B624ED"/>
    <w:rsid w:val="00B949B3"/>
    <w:rsid w:val="00B9614E"/>
    <w:rsid w:val="00BD543B"/>
    <w:rsid w:val="00C447C8"/>
    <w:rsid w:val="00C66856"/>
    <w:rsid w:val="00C66EBA"/>
    <w:rsid w:val="00C75F60"/>
    <w:rsid w:val="00C76E58"/>
    <w:rsid w:val="00C816B3"/>
    <w:rsid w:val="00CF39B1"/>
    <w:rsid w:val="00D10866"/>
    <w:rsid w:val="00D65558"/>
    <w:rsid w:val="00DA6508"/>
    <w:rsid w:val="00DD3BC0"/>
    <w:rsid w:val="00DE5F5E"/>
    <w:rsid w:val="00E112A4"/>
    <w:rsid w:val="00E433C3"/>
    <w:rsid w:val="00E6444B"/>
    <w:rsid w:val="00E811F4"/>
    <w:rsid w:val="00E93267"/>
    <w:rsid w:val="00E97928"/>
    <w:rsid w:val="00ED4A92"/>
    <w:rsid w:val="00ED4F4D"/>
    <w:rsid w:val="00ED672D"/>
    <w:rsid w:val="00F05C54"/>
    <w:rsid w:val="00F5376E"/>
    <w:rsid w:val="00F95699"/>
    <w:rsid w:val="00F95941"/>
    <w:rsid w:val="00FD20C3"/>
    <w:rsid w:val="00FE5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CF922"/>
  <w15:docId w15:val="{0365CD85-8E77-49DC-BB62-F368C7E5E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42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D4F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44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447D"/>
  </w:style>
  <w:style w:type="paragraph" w:styleId="Footer">
    <w:name w:val="footer"/>
    <w:basedOn w:val="Normal"/>
    <w:link w:val="FooterChar"/>
    <w:uiPriority w:val="99"/>
    <w:unhideWhenUsed/>
    <w:rsid w:val="00A044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447D"/>
  </w:style>
  <w:style w:type="paragraph" w:styleId="BalloonText">
    <w:name w:val="Balloon Text"/>
    <w:basedOn w:val="Normal"/>
    <w:link w:val="BalloonTextChar"/>
    <w:uiPriority w:val="99"/>
    <w:semiHidden/>
    <w:unhideWhenUsed/>
    <w:rsid w:val="00A044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47D"/>
    <w:rPr>
      <w:rFonts w:ascii="Tahoma" w:hAnsi="Tahoma" w:cs="Tahoma"/>
      <w:sz w:val="16"/>
      <w:szCs w:val="16"/>
    </w:rPr>
  </w:style>
  <w:style w:type="table" w:customStyle="1" w:styleId="LightShading1">
    <w:name w:val="Light Shading1"/>
    <w:basedOn w:val="TableNormal"/>
    <w:uiPriority w:val="60"/>
    <w:rsid w:val="00232DF6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BFFB98885764ECFB4123ADAAF8DC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E6620-9458-444F-A671-223C4911E2E6}"/>
      </w:docPartPr>
      <w:docPartBody>
        <w:p w:rsidR="006466EB" w:rsidRDefault="005B0042" w:rsidP="005B0042">
          <w:pPr>
            <w:pStyle w:val="7BFFB98885764ECFB4123ADAAF8DC96D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0042"/>
    <w:rsid w:val="00135905"/>
    <w:rsid w:val="0013726E"/>
    <w:rsid w:val="00226B57"/>
    <w:rsid w:val="003825A9"/>
    <w:rsid w:val="004E46B7"/>
    <w:rsid w:val="005B0042"/>
    <w:rsid w:val="005F73E4"/>
    <w:rsid w:val="006466EB"/>
    <w:rsid w:val="00741903"/>
    <w:rsid w:val="008F3C1B"/>
    <w:rsid w:val="00903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6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BFFB98885764ECFB4123ADAAF8DC96D">
    <w:name w:val="7BFFB98885764ECFB4123ADAAF8DC96D"/>
    <w:rsid w:val="005B0042"/>
  </w:style>
  <w:style w:type="paragraph" w:customStyle="1" w:styleId="AAA7E7E9047D4419A18140C2583B530C">
    <w:name w:val="AAA7E7E9047D4419A18140C2583B530C"/>
    <w:rsid w:val="00135905"/>
  </w:style>
  <w:style w:type="paragraph" w:customStyle="1" w:styleId="99A541040D6748A3A369085C5BEE4AA0">
    <w:name w:val="99A541040D6748A3A369085C5BEE4AA0"/>
    <w:rsid w:val="00135905"/>
  </w:style>
  <w:style w:type="paragraph" w:customStyle="1" w:styleId="9CC2342A35D04E6E8D12A0AB15F4B529">
    <w:name w:val="9CC2342A35D04E6E8D12A0AB15F4B529"/>
    <w:rsid w:val="00135905"/>
  </w:style>
  <w:style w:type="paragraph" w:customStyle="1" w:styleId="2594E13AA7D54DE5AAED97B7E1CD225C">
    <w:name w:val="2594E13AA7D54DE5AAED97B7E1CD225C"/>
    <w:rsid w:val="00135905"/>
  </w:style>
  <w:style w:type="paragraph" w:customStyle="1" w:styleId="EA24949C05894771860FCDF71AD9EA40">
    <w:name w:val="EA24949C05894771860FCDF71AD9EA40"/>
    <w:rsid w:val="00135905"/>
  </w:style>
  <w:style w:type="paragraph" w:customStyle="1" w:styleId="7362AB81AA734A54B3D69DC5D5DF3E2F">
    <w:name w:val="7362AB81AA734A54B3D69DC5D5DF3E2F"/>
    <w:rsid w:val="00135905"/>
  </w:style>
  <w:style w:type="paragraph" w:customStyle="1" w:styleId="28F8DA4F1CA94F2A9CE25DE3AED83569">
    <w:name w:val="28F8DA4F1CA94F2A9CE25DE3AED83569"/>
    <w:rsid w:val="00135905"/>
  </w:style>
  <w:style w:type="paragraph" w:customStyle="1" w:styleId="7557F4A21EAD4830B1F0632C9C289406">
    <w:name w:val="7557F4A21EAD4830B1F0632C9C289406"/>
    <w:rsid w:val="00135905"/>
  </w:style>
  <w:style w:type="paragraph" w:customStyle="1" w:styleId="0D950EADDD5B499988F99CBA14FA74F3">
    <w:name w:val="0D950EADDD5B499988F99CBA14FA74F3"/>
    <w:rsid w:val="00135905"/>
  </w:style>
  <w:style w:type="paragraph" w:customStyle="1" w:styleId="BA7F46C87F2845A6B165FA7B31EBF81D">
    <w:name w:val="BA7F46C87F2845A6B165FA7B31EBF81D"/>
    <w:rsid w:val="00135905"/>
  </w:style>
  <w:style w:type="paragraph" w:customStyle="1" w:styleId="65F9049133E54F8B987D3AB8DBBB1407">
    <w:name w:val="65F9049133E54F8B987D3AB8DBBB1407"/>
    <w:rsid w:val="00135905"/>
  </w:style>
  <w:style w:type="paragraph" w:customStyle="1" w:styleId="59336C42E3DF41F0A304D44454C95B0C">
    <w:name w:val="59336C42E3DF41F0A304D44454C95B0C"/>
    <w:rsid w:val="00135905"/>
  </w:style>
  <w:style w:type="paragraph" w:customStyle="1" w:styleId="C2A493CEBBD94203B44F98930B012A5B">
    <w:name w:val="C2A493CEBBD94203B44F98930B012A5B"/>
    <w:rsid w:val="00135905"/>
  </w:style>
  <w:style w:type="paragraph" w:customStyle="1" w:styleId="611EFC8EC7A4498684C2654A462A72E7">
    <w:name w:val="611EFC8EC7A4498684C2654A462A72E7"/>
    <w:rsid w:val="00135905"/>
  </w:style>
  <w:style w:type="paragraph" w:customStyle="1" w:styleId="5940535AD8EC4703AF11BD7ED38C6D91">
    <w:name w:val="5940535AD8EC4703AF11BD7ED38C6D91"/>
    <w:rsid w:val="00135905"/>
  </w:style>
  <w:style w:type="paragraph" w:customStyle="1" w:styleId="9A44CE0609AD4DA380EB8075C06191A3">
    <w:name w:val="9A44CE0609AD4DA380EB8075C06191A3"/>
    <w:rsid w:val="00135905"/>
  </w:style>
  <w:style w:type="paragraph" w:customStyle="1" w:styleId="7D45204018E6480ABE1061939CDF0E01">
    <w:name w:val="7D45204018E6480ABE1061939CDF0E01"/>
    <w:rsid w:val="00135905"/>
  </w:style>
  <w:style w:type="paragraph" w:customStyle="1" w:styleId="464BC266273A45FBAC267D102BAF1996">
    <w:name w:val="464BC266273A45FBAC267D102BAF1996"/>
    <w:rsid w:val="00135905"/>
  </w:style>
  <w:style w:type="paragraph" w:customStyle="1" w:styleId="6FEE5DD69B0046178084B48ABCE3B02F">
    <w:name w:val="6FEE5DD69B0046178084B48ABCE3B02F"/>
    <w:rsid w:val="00135905"/>
  </w:style>
  <w:style w:type="paragraph" w:customStyle="1" w:styleId="0D0C1FCF763F47B2A28BDACAFAD85D06">
    <w:name w:val="0D0C1FCF763F47B2A28BDACAFAD85D06"/>
    <w:rsid w:val="00135905"/>
  </w:style>
  <w:style w:type="paragraph" w:customStyle="1" w:styleId="35B1F913612048389814046D847A0CA3">
    <w:name w:val="35B1F913612048389814046D847A0CA3"/>
    <w:rsid w:val="00135905"/>
  </w:style>
  <w:style w:type="paragraph" w:customStyle="1" w:styleId="1FD71E23C2484F73AF2944653DF5D90C">
    <w:name w:val="1FD71E23C2484F73AF2944653DF5D90C"/>
    <w:rsid w:val="00135905"/>
  </w:style>
  <w:style w:type="paragraph" w:customStyle="1" w:styleId="44B72C79FEE84907BBEB08B3DB486E73">
    <w:name w:val="44B72C79FEE84907BBEB08B3DB486E73"/>
    <w:rsid w:val="00135905"/>
  </w:style>
  <w:style w:type="paragraph" w:customStyle="1" w:styleId="0C0F6BF61EA74F0FA400AE39E9CF0561">
    <w:name w:val="0C0F6BF61EA74F0FA400AE39E9CF0561"/>
    <w:rsid w:val="00135905"/>
  </w:style>
  <w:style w:type="paragraph" w:customStyle="1" w:styleId="6AB0DE85D48D4D6FAABD2C0D955895F2">
    <w:name w:val="6AB0DE85D48D4D6FAABD2C0D955895F2"/>
    <w:rsid w:val="009039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6562DE3BADAB4CBE81E9AA5E9873D4" ma:contentTypeVersion="0" ma:contentTypeDescription="Create a new document." ma:contentTypeScope="" ma:versionID="eb5cc976fa0f860cc856832f1543bc3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9BBC061-1840-49C6-A890-0A37474D2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1EA8A87-E4F5-42D2-8E73-BA23757B4D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0C8477-EAC4-49C5-B31F-918DCF15C328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083ED5D9-FBFB-4FA7-AE53-19398F820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12</Words>
  <Characters>691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truction Stormwater Site Inspection Form</vt:lpstr>
    </vt:vector>
  </TitlesOfParts>
  <Company>WA Department of Ecology</Company>
  <LinksUpToDate>false</LinksUpToDate>
  <CharactersWithSpaces>8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ruction Stormwater Site Inspection Form</dc:title>
  <dc:creator>Sheila Pendleton-Orme</dc:creator>
  <cp:lastModifiedBy>Cameron Coronado</cp:lastModifiedBy>
  <cp:revision>2</cp:revision>
  <cp:lastPrinted>2014-04-12T00:38:00Z</cp:lastPrinted>
  <dcterms:created xsi:type="dcterms:W3CDTF">2020-01-02T21:26:00Z</dcterms:created>
  <dcterms:modified xsi:type="dcterms:W3CDTF">2020-01-02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6562DE3BADAB4CBE81E9AA5E9873D4</vt:lpwstr>
  </property>
</Properties>
</file>